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CDA08" w14:textId="77777777" w:rsidR="00B30F80" w:rsidRPr="00D02E4B" w:rsidRDefault="00B30F80" w:rsidP="00D02E4B">
      <w:pPr>
        <w:rPr>
          <w:rFonts w:ascii="Arial" w:hAnsi="Arial" w:cs="Arial"/>
          <w:sz w:val="22"/>
          <w:szCs w:val="22"/>
        </w:rPr>
      </w:pPr>
    </w:p>
    <w:p w14:paraId="253D3540" w14:textId="629F52D0" w:rsidR="00B30F80" w:rsidRPr="00D02E4B" w:rsidRDefault="00F4378A" w:rsidP="00D02E4B">
      <w:pPr>
        <w:pStyle w:val="Heading3"/>
        <w:spacing w:line="240" w:lineRule="auto"/>
        <w:rPr>
          <w:sz w:val="22"/>
          <w:szCs w:val="22"/>
        </w:rPr>
      </w:pPr>
      <w:bookmarkStart w:id="0" w:name="_Toc56380207"/>
      <w:r w:rsidRPr="00D02E4B">
        <w:rPr>
          <w:sz w:val="22"/>
          <w:szCs w:val="22"/>
        </w:rPr>
        <w:t>S</w:t>
      </w:r>
      <w:r w:rsidR="00361F4F" w:rsidRPr="00D02E4B">
        <w:rPr>
          <w:sz w:val="22"/>
          <w:szCs w:val="22"/>
        </w:rPr>
        <w:t>1</w:t>
      </w:r>
      <w:r w:rsidRPr="00D02E4B">
        <w:rPr>
          <w:sz w:val="22"/>
          <w:szCs w:val="22"/>
        </w:rPr>
        <w:t xml:space="preserve"> </w:t>
      </w:r>
      <w:r w:rsidR="00B30F80" w:rsidRPr="00D02E4B">
        <w:rPr>
          <w:sz w:val="22"/>
          <w:szCs w:val="22"/>
        </w:rPr>
        <w:t>Table</w:t>
      </w:r>
      <w:r w:rsidR="00361F4F" w:rsidRPr="00D02E4B">
        <w:rPr>
          <w:sz w:val="22"/>
          <w:szCs w:val="22"/>
        </w:rPr>
        <w:t>.</w:t>
      </w:r>
      <w:r w:rsidR="00B30F80" w:rsidRPr="00D02E4B">
        <w:rPr>
          <w:sz w:val="22"/>
          <w:szCs w:val="22"/>
        </w:rPr>
        <w:t xml:space="preserve"> Countries by Ebola Status and COVID-19 Incidence Rates, as of June 2, 202</w:t>
      </w:r>
      <w:bookmarkEnd w:id="0"/>
      <w:r w:rsidR="00B30F80" w:rsidRPr="00D02E4B">
        <w:rPr>
          <w:sz w:val="22"/>
          <w:szCs w:val="22"/>
        </w:rPr>
        <w:t>0</w:t>
      </w:r>
      <w:r w:rsidR="00361F4F" w:rsidRPr="00D02E4B">
        <w:rPr>
          <w:sz w:val="22"/>
          <w:szCs w:val="22"/>
        </w:rPr>
        <w:t>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00"/>
        <w:gridCol w:w="2880"/>
        <w:gridCol w:w="2880"/>
      </w:tblGrid>
      <w:tr w:rsidR="00B30F80" w:rsidRPr="00D02E4B" w14:paraId="7084F884" w14:textId="77777777" w:rsidTr="0009207D">
        <w:trPr>
          <w:trHeight w:val="288"/>
        </w:trPr>
        <w:tc>
          <w:tcPr>
            <w:tcW w:w="3600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09E4F" w14:textId="77777777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O EBOLA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102B" w14:textId="77777777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ODERATE EBOLA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728CD" w14:textId="77777777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HIGH EBOLA</w:t>
            </w:r>
          </w:p>
        </w:tc>
      </w:tr>
      <w:tr w:rsidR="00B30F80" w:rsidRPr="00D02E4B" w14:paraId="4B636405" w14:textId="77777777" w:rsidTr="005C2E8C">
        <w:trPr>
          <w:trHeight w:val="950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EDB10" w14:textId="21ABE13E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The Gambia [1.1] </w:t>
            </w:r>
          </w:p>
          <w:p w14:paraId="27917FAC" w14:textId="04F0B712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Benin [1.8] </w:t>
            </w:r>
          </w:p>
          <w:p w14:paraId="6D54C1B0" w14:textId="6139F580" w:rsidR="00B30F80" w:rsidRPr="00D02E4B" w:rsidRDefault="00B30F80" w:rsidP="00D02E4B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iger [4.4]</w:t>
            </w:r>
          </w:p>
          <w:p w14:paraId="3946E439" w14:textId="78D00B7D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Burkina Faso [4.3]</w:t>
            </w:r>
          </w:p>
          <w:p w14:paraId="08B6904E" w14:textId="6055AB2D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Togo [5.0]</w:t>
            </w:r>
          </w:p>
          <w:p w14:paraId="200813C1" w14:textId="5194C56C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Mauritania [6.6]</w:t>
            </w:r>
          </w:p>
          <w:p w14:paraId="7547A654" w14:textId="5366A589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 xml:space="preserve">Côte d’Ivoire [11.0] </w:t>
            </w:r>
          </w:p>
          <w:p w14:paraId="1281CFDF" w14:textId="23E968CA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Cameroon [21.6] </w:t>
            </w:r>
          </w:p>
          <w:p w14:paraId="24FB7897" w14:textId="4C65D610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hana [27.9]</w:t>
            </w:r>
          </w:p>
          <w:p w14:paraId="024A0553" w14:textId="21071547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Guinea-Bissau [67</w:t>
            </w:r>
            <w:r w:rsidR="005C2E8C" w:rsidRPr="00D02E4B">
              <w:rPr>
                <w:rFonts w:ascii="Arial" w:hAnsi="Arial" w:cs="Arial"/>
                <w:color w:val="000000"/>
                <w:sz w:val="22"/>
                <w:szCs w:val="22"/>
              </w:rPr>
              <w:t>.0]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BAE2A5" w14:textId="338E6546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igeria [5.4]</w:t>
            </w:r>
          </w:p>
          <w:p w14:paraId="02554D9B" w14:textId="79D204FE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Mali [6.6]</w:t>
            </w:r>
          </w:p>
          <w:p w14:paraId="0FF04AE9" w14:textId="091674AB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uinea</w:t>
            </w: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[8.4]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685F8" w14:textId="3D868948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beria [6.1]</w:t>
            </w:r>
          </w:p>
          <w:p w14:paraId="0B0B4BB0" w14:textId="6D4D5BBB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ierra Leone</w:t>
            </w: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[10.7]</w:t>
            </w:r>
          </w:p>
        </w:tc>
      </w:tr>
    </w:tbl>
    <w:p w14:paraId="2534BEEA" w14:textId="0BEB4504" w:rsidR="005C2E8C" w:rsidRPr="00D02E4B" w:rsidRDefault="005C2E8C" w:rsidP="00D02E4B">
      <w:pPr>
        <w:rPr>
          <w:rFonts w:ascii="Arial" w:hAnsi="Arial" w:cs="Arial"/>
          <w:sz w:val="22"/>
          <w:szCs w:val="22"/>
        </w:rPr>
      </w:pPr>
      <w:bookmarkStart w:id="1" w:name="_Toc56380208"/>
      <w:r w:rsidRPr="00D02E4B">
        <w:rPr>
          <w:rFonts w:ascii="Arial" w:hAnsi="Arial" w:cs="Arial"/>
          <w:sz w:val="22"/>
          <w:szCs w:val="22"/>
        </w:rPr>
        <w:t>Country [COVID-19 cases per 100,000 population]</w:t>
      </w:r>
    </w:p>
    <w:p w14:paraId="7CD3369C" w14:textId="4DE2FD13" w:rsidR="005C2E8C" w:rsidRPr="00D02E4B" w:rsidRDefault="005C2E8C" w:rsidP="00D02E4B">
      <w:pPr>
        <w:rPr>
          <w:rFonts w:ascii="Arial" w:hAnsi="Arial" w:cs="Arial"/>
          <w:sz w:val="22"/>
          <w:szCs w:val="22"/>
        </w:rPr>
      </w:pPr>
    </w:p>
    <w:p w14:paraId="53EC4752" w14:textId="754EEACE" w:rsidR="00B30F80" w:rsidRPr="00D02E4B" w:rsidRDefault="00F4378A" w:rsidP="00D02E4B">
      <w:pPr>
        <w:pStyle w:val="Heading3"/>
        <w:spacing w:line="240" w:lineRule="auto"/>
        <w:rPr>
          <w:sz w:val="22"/>
          <w:szCs w:val="22"/>
        </w:rPr>
      </w:pPr>
      <w:r w:rsidRPr="00D02E4B">
        <w:rPr>
          <w:sz w:val="22"/>
          <w:szCs w:val="22"/>
        </w:rPr>
        <w:t>S</w:t>
      </w:r>
      <w:r w:rsidR="00361F4F" w:rsidRPr="00D02E4B">
        <w:rPr>
          <w:sz w:val="22"/>
          <w:szCs w:val="22"/>
        </w:rPr>
        <w:t>2</w:t>
      </w:r>
      <w:r w:rsidRPr="00D02E4B">
        <w:rPr>
          <w:sz w:val="22"/>
          <w:szCs w:val="22"/>
        </w:rPr>
        <w:t xml:space="preserve"> </w:t>
      </w:r>
      <w:r w:rsidR="00B30F80" w:rsidRPr="00D02E4B">
        <w:rPr>
          <w:sz w:val="22"/>
          <w:szCs w:val="22"/>
        </w:rPr>
        <w:t>Table</w:t>
      </w:r>
      <w:r w:rsidR="00D02E4B" w:rsidRPr="00D02E4B">
        <w:rPr>
          <w:sz w:val="22"/>
          <w:szCs w:val="22"/>
        </w:rPr>
        <w:t>.</w:t>
      </w:r>
      <w:r w:rsidR="00B30F80" w:rsidRPr="00D02E4B">
        <w:rPr>
          <w:sz w:val="22"/>
          <w:szCs w:val="22"/>
        </w:rPr>
        <w:t xml:space="preserve"> Countries by Ebola Status and COVID-19 Case Fatality</w:t>
      </w:r>
      <w:r w:rsidR="005C2E8C" w:rsidRPr="00D02E4B">
        <w:rPr>
          <w:sz w:val="22"/>
          <w:szCs w:val="22"/>
        </w:rPr>
        <w:t xml:space="preserve"> Rate</w:t>
      </w:r>
      <w:r w:rsidR="00B30F80" w:rsidRPr="00D02E4B">
        <w:rPr>
          <w:sz w:val="22"/>
          <w:szCs w:val="22"/>
        </w:rPr>
        <w:t>, as of June 2, 2020</w:t>
      </w:r>
      <w:bookmarkEnd w:id="1"/>
      <w:r w:rsidR="00361F4F" w:rsidRPr="00D02E4B">
        <w:rPr>
          <w:sz w:val="22"/>
          <w:szCs w:val="22"/>
        </w:rPr>
        <w:t>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92"/>
        <w:gridCol w:w="2290"/>
        <w:gridCol w:w="2242"/>
      </w:tblGrid>
      <w:tr w:rsidR="00B30F80" w:rsidRPr="00D02E4B" w14:paraId="45E86308" w14:textId="77777777" w:rsidTr="0009207D">
        <w:trPr>
          <w:trHeight w:val="288"/>
        </w:trPr>
        <w:tc>
          <w:tcPr>
            <w:tcW w:w="2592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8F0F4" w14:textId="77777777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O EBOL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C08426" w14:textId="77777777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ODERATE EBOL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9A98E6" w14:textId="77777777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HIGH EBOLA</w:t>
            </w:r>
          </w:p>
        </w:tc>
      </w:tr>
      <w:tr w:rsidR="00B30F80" w:rsidRPr="00D02E4B" w14:paraId="6D34D5D8" w14:textId="77777777" w:rsidTr="005C2E8C">
        <w:trPr>
          <w:trHeight w:val="1295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BFB93" w14:textId="2C73F112" w:rsidR="00B30F80" w:rsidRPr="00D02E4B" w:rsidRDefault="00B30F80" w:rsidP="00D02E4B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hana</w:t>
            </w: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[0.5%]</w:t>
            </w:r>
          </w:p>
          <w:p w14:paraId="4265371F" w14:textId="40D52B5C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Guinea-Bissau [0.6</w:t>
            </w:r>
            <w:r w:rsidR="005C2E8C" w:rsidRPr="00D02E4B">
              <w:rPr>
                <w:rFonts w:ascii="Arial" w:hAnsi="Arial" w:cs="Arial"/>
                <w:sz w:val="22"/>
                <w:szCs w:val="22"/>
              </w:rPr>
              <w:t>%</w:t>
            </w:r>
            <w:r w:rsidRPr="00D02E4B">
              <w:rPr>
                <w:rFonts w:ascii="Arial" w:hAnsi="Arial" w:cs="Arial"/>
                <w:sz w:val="22"/>
                <w:szCs w:val="22"/>
              </w:rPr>
              <w:t xml:space="preserve">] </w:t>
            </w:r>
          </w:p>
          <w:p w14:paraId="6AD24637" w14:textId="0CFA35DD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 xml:space="preserve">Benin [1.4%] </w:t>
            </w:r>
          </w:p>
          <w:p w14:paraId="6AEF707C" w14:textId="7EFB1F80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Côte d’Ivoire [1.2%]</w:t>
            </w:r>
          </w:p>
          <w:p w14:paraId="6D434946" w14:textId="3C02192B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Cameroon [3.2%]</w:t>
            </w:r>
          </w:p>
          <w:p w14:paraId="5A70EF91" w14:textId="378C5B11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Togo [3.3%]</w:t>
            </w:r>
          </w:p>
          <w:p w14:paraId="4E1D153C" w14:textId="1E8E69DA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The Gambia [4.0%]</w:t>
            </w:r>
          </w:p>
          <w:p w14:paraId="2982A94F" w14:textId="587F9F65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Mauritania [5.5%]</w:t>
            </w:r>
          </w:p>
          <w:p w14:paraId="40E8D413" w14:textId="3312BF4F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Burkina Faso</w:t>
            </w: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[6.3%] </w:t>
            </w:r>
          </w:p>
          <w:p w14:paraId="59391061" w14:textId="5B489C78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iger</w:t>
            </w: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[6.8%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364CB3" w14:textId="0A9918FD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uinea [0.6%]</w:t>
            </w:r>
          </w:p>
          <w:p w14:paraId="7B15E22E" w14:textId="2E6048CD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igeria</w:t>
            </w: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[3.0%]</w:t>
            </w:r>
          </w:p>
          <w:p w14:paraId="1A471044" w14:textId="4CED3D8A" w:rsidR="00B30F80" w:rsidRPr="00D02E4B" w:rsidRDefault="00B30F80" w:rsidP="00D02E4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Mali [6.2%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47CDCE" w14:textId="242930FA" w:rsidR="00B30F80" w:rsidRPr="00D02E4B" w:rsidRDefault="00B30F80" w:rsidP="00D02E4B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ierra Leone [5.4%]</w:t>
            </w:r>
          </w:p>
          <w:p w14:paraId="2F8A7199" w14:textId="59E47546" w:rsidR="00B30F80" w:rsidRPr="00D02E4B" w:rsidRDefault="00B30F80" w:rsidP="00D02E4B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beria [9.1%]</w:t>
            </w:r>
          </w:p>
        </w:tc>
      </w:tr>
    </w:tbl>
    <w:p w14:paraId="1EFCA274" w14:textId="73FB5C26" w:rsidR="00B30F80" w:rsidRPr="00D02E4B" w:rsidRDefault="005C2E8C" w:rsidP="00D02E4B">
      <w:pPr>
        <w:rPr>
          <w:rFonts w:ascii="Arial" w:hAnsi="Arial" w:cs="Arial"/>
          <w:color w:val="000000"/>
          <w:sz w:val="22"/>
          <w:szCs w:val="22"/>
        </w:rPr>
      </w:pPr>
      <w:r w:rsidRPr="00D02E4B">
        <w:rPr>
          <w:rFonts w:ascii="Arial" w:hAnsi="Arial" w:cs="Arial"/>
          <w:sz w:val="22"/>
          <w:szCs w:val="22"/>
        </w:rPr>
        <w:t>Country [</w:t>
      </w:r>
      <w:r w:rsidRPr="00D02E4B">
        <w:rPr>
          <w:rFonts w:ascii="Arial" w:hAnsi="Arial" w:cs="Arial"/>
          <w:color w:val="000000"/>
          <w:sz w:val="22"/>
          <w:szCs w:val="22"/>
        </w:rPr>
        <w:t>COVID-19 case fatality rate]</w:t>
      </w:r>
    </w:p>
    <w:p w14:paraId="0D0B20EF" w14:textId="77777777" w:rsidR="005C2E8C" w:rsidRPr="00D02E4B" w:rsidRDefault="005C2E8C" w:rsidP="00D02E4B">
      <w:pPr>
        <w:rPr>
          <w:rFonts w:ascii="Arial" w:hAnsi="Arial" w:cs="Arial"/>
          <w:sz w:val="22"/>
          <w:szCs w:val="22"/>
        </w:rPr>
      </w:pPr>
    </w:p>
    <w:p w14:paraId="5C09DB6B" w14:textId="77777777" w:rsidR="0009207D" w:rsidRPr="00D02E4B" w:rsidRDefault="00B30F80" w:rsidP="00D02E4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4078"/>
        </w:tabs>
        <w:ind w:left="-540" w:hanging="360"/>
        <w:rPr>
          <w:rFonts w:ascii="Arial" w:eastAsia="Arial" w:hAnsi="Arial" w:cs="Arial"/>
          <w:b/>
          <w:color w:val="000000"/>
          <w:sz w:val="22"/>
          <w:szCs w:val="22"/>
        </w:rPr>
        <w:sectPr w:rsidR="0009207D" w:rsidRPr="00D02E4B" w:rsidSect="00F836B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02E4B">
        <w:rPr>
          <w:rFonts w:ascii="Arial" w:eastAsia="Arial" w:hAnsi="Arial" w:cs="Arial"/>
          <w:b/>
          <w:color w:val="000000"/>
          <w:sz w:val="22"/>
          <w:szCs w:val="22"/>
        </w:rPr>
        <w:br w:type="page"/>
      </w:r>
    </w:p>
    <w:p w14:paraId="0CC1E623" w14:textId="6D1B1A61" w:rsidR="00B30F80" w:rsidRPr="00D02E4B" w:rsidRDefault="00361F4F" w:rsidP="00D02E4B">
      <w:pPr>
        <w:pStyle w:val="Heading3"/>
        <w:spacing w:line="240" w:lineRule="auto"/>
        <w:rPr>
          <w:sz w:val="22"/>
          <w:szCs w:val="22"/>
        </w:rPr>
      </w:pPr>
      <w:r w:rsidRPr="00D02E4B">
        <w:rPr>
          <w:sz w:val="22"/>
          <w:szCs w:val="22"/>
        </w:rPr>
        <w:lastRenderedPageBreak/>
        <w:t>S</w:t>
      </w:r>
      <w:r w:rsidR="00D02E4B" w:rsidRPr="00D02E4B">
        <w:rPr>
          <w:sz w:val="22"/>
          <w:szCs w:val="22"/>
        </w:rPr>
        <w:t>3</w:t>
      </w:r>
      <w:r w:rsidRPr="00D02E4B">
        <w:rPr>
          <w:sz w:val="22"/>
          <w:szCs w:val="22"/>
        </w:rPr>
        <w:t xml:space="preserve"> Table</w:t>
      </w:r>
      <w:r w:rsidR="00D02E4B" w:rsidRPr="00D02E4B">
        <w:rPr>
          <w:sz w:val="22"/>
          <w:szCs w:val="22"/>
        </w:rPr>
        <w:t>.</w:t>
      </w:r>
      <w:r w:rsidR="00EB46EA" w:rsidRPr="00D02E4B">
        <w:rPr>
          <w:sz w:val="22"/>
          <w:szCs w:val="22"/>
        </w:rPr>
        <w:t xml:space="preserve"> </w:t>
      </w:r>
      <w:r w:rsidR="00B30F80" w:rsidRPr="00D02E4B">
        <w:rPr>
          <w:sz w:val="22"/>
          <w:szCs w:val="22"/>
        </w:rPr>
        <w:t>List of News Articles</w:t>
      </w:r>
      <w:r w:rsidR="00EB46EA" w:rsidRPr="00D02E4B">
        <w:rPr>
          <w:sz w:val="22"/>
          <w:szCs w:val="22"/>
        </w:rPr>
        <w:t xml:space="preserve"> Referenced</w:t>
      </w:r>
      <w:r w:rsidR="00D02E4B" w:rsidRPr="00D02E4B">
        <w:rPr>
          <w:sz w:val="22"/>
          <w:szCs w:val="22"/>
        </w:rPr>
        <w:t>.</w:t>
      </w:r>
    </w:p>
    <w:p w14:paraId="05A68A3C" w14:textId="77777777" w:rsidR="00B30F80" w:rsidRPr="00D02E4B" w:rsidRDefault="00B30F80" w:rsidP="00D02E4B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5284" w:type="pct"/>
        <w:tblLook w:val="04A0" w:firstRow="1" w:lastRow="0" w:firstColumn="1" w:lastColumn="0" w:noHBand="0" w:noVBand="1"/>
      </w:tblPr>
      <w:tblGrid>
        <w:gridCol w:w="939"/>
        <w:gridCol w:w="1294"/>
        <w:gridCol w:w="1362"/>
        <w:gridCol w:w="3281"/>
        <w:gridCol w:w="3905"/>
        <w:gridCol w:w="983"/>
        <w:gridCol w:w="1161"/>
        <w:gridCol w:w="761"/>
      </w:tblGrid>
      <w:tr w:rsidR="00757D8C" w:rsidRPr="00D02E4B" w14:paraId="387E5C12" w14:textId="77777777" w:rsidTr="00757D8C">
        <w:trPr>
          <w:trHeight w:val="20"/>
        </w:trPr>
        <w:tc>
          <w:tcPr>
            <w:tcW w:w="343" w:type="pct"/>
          </w:tcPr>
          <w:p w14:paraId="71F4F640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2E4B">
              <w:rPr>
                <w:rFonts w:ascii="Arial" w:hAnsi="Arial" w:cs="Arial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473" w:type="pct"/>
          </w:tcPr>
          <w:p w14:paraId="5D97E5DE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2E4B">
              <w:rPr>
                <w:rFonts w:ascii="Arial" w:hAnsi="Arial" w:cs="Arial"/>
                <w:b/>
                <w:bCs/>
                <w:sz w:val="20"/>
                <w:szCs w:val="20"/>
              </w:rPr>
              <w:t>Publication Month</w:t>
            </w:r>
          </w:p>
        </w:tc>
        <w:tc>
          <w:tcPr>
            <w:tcW w:w="498" w:type="pct"/>
          </w:tcPr>
          <w:p w14:paraId="275A4FCA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2E4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ewspaper Name </w:t>
            </w:r>
          </w:p>
        </w:tc>
        <w:tc>
          <w:tcPr>
            <w:tcW w:w="1257" w:type="pct"/>
          </w:tcPr>
          <w:p w14:paraId="4EB3BF90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2E4B">
              <w:rPr>
                <w:rFonts w:ascii="Arial" w:hAnsi="Arial" w:cs="Arial"/>
                <w:b/>
                <w:bCs/>
                <w:sz w:val="20"/>
                <w:szCs w:val="20"/>
              </w:rPr>
              <w:t>Title of News Article</w:t>
            </w:r>
          </w:p>
        </w:tc>
        <w:tc>
          <w:tcPr>
            <w:tcW w:w="1368" w:type="pct"/>
          </w:tcPr>
          <w:p w14:paraId="60C8E694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D02E4B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Link to News Article </w:t>
            </w:r>
          </w:p>
        </w:tc>
        <w:tc>
          <w:tcPr>
            <w:tcW w:w="359" w:type="pct"/>
          </w:tcPr>
          <w:p w14:paraId="1642B1DB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2E4B">
              <w:rPr>
                <w:rFonts w:ascii="Arial" w:hAnsi="Arial" w:cs="Arial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424" w:type="pct"/>
          </w:tcPr>
          <w:p w14:paraId="17ADDC3A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2E4B">
              <w:rPr>
                <w:rFonts w:ascii="Arial" w:hAnsi="Arial" w:cs="Arial"/>
                <w:b/>
                <w:bCs/>
                <w:sz w:val="20"/>
                <w:szCs w:val="20"/>
              </w:rPr>
              <w:t>Language</w:t>
            </w:r>
          </w:p>
        </w:tc>
        <w:tc>
          <w:tcPr>
            <w:tcW w:w="278" w:type="pct"/>
          </w:tcPr>
          <w:p w14:paraId="03E6635B" w14:textId="77777777" w:rsidR="00035CD2" w:rsidRPr="00D02E4B" w:rsidRDefault="00035CD2" w:rsidP="00D02E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2E4B">
              <w:rPr>
                <w:rFonts w:ascii="Arial" w:hAnsi="Arial" w:cs="Arial"/>
                <w:b/>
                <w:bCs/>
                <w:sz w:val="20"/>
                <w:szCs w:val="20"/>
              </w:rPr>
              <w:t>Ebola vs. Non-Ebola</w:t>
            </w:r>
          </w:p>
        </w:tc>
      </w:tr>
      <w:tr w:rsidR="00757D8C" w:rsidRPr="00D02E4B" w14:paraId="5B7056C9" w14:textId="77777777" w:rsidTr="00757D8C">
        <w:trPr>
          <w:trHeight w:val="20"/>
        </w:trPr>
        <w:tc>
          <w:tcPr>
            <w:tcW w:w="343" w:type="pct"/>
          </w:tcPr>
          <w:p w14:paraId="629EF95A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103F</w:t>
            </w:r>
          </w:p>
        </w:tc>
        <w:tc>
          <w:tcPr>
            <w:tcW w:w="473" w:type="pct"/>
          </w:tcPr>
          <w:p w14:paraId="07D0D13C" w14:textId="77777777" w:rsidR="00035CD2" w:rsidRPr="00D02E4B" w:rsidRDefault="00035CD2" w:rsidP="00D02E4B">
            <w:pPr>
              <w:tabs>
                <w:tab w:val="left" w:pos="790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70F78E9C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6426F021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ort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étenu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̀ la Maison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centrale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«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’es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rématu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́ et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hasardeux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onclu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̀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une</w:t>
            </w:r>
            <w:proofErr w:type="spellEnd"/>
          </w:p>
          <w:p w14:paraId="44D70CC3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andémi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»,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souti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a Justice</w:t>
            </w:r>
          </w:p>
        </w:tc>
        <w:tc>
          <w:tcPr>
            <w:tcW w:w="1368" w:type="pct"/>
          </w:tcPr>
          <w:p w14:paraId="09116877" w14:textId="77777777" w:rsidR="00035CD2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" w:tgtFrame="_blank" w:history="1">
              <w:r w:rsidR="00035CD2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mort-des-detenus-a-la-maison-centrale-cest-premature-et-hasardeux-de-conclure-a-une-pandemie-soutient-la-justice/</w:t>
              </w:r>
            </w:hyperlink>
          </w:p>
          <w:p w14:paraId="7BE1459D" w14:textId="77777777" w:rsidR="00035CD2" w:rsidRPr="00D02E4B" w:rsidRDefault="00035CD2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C389492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71A85451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61B798DE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CE47C0E" w14:textId="77777777" w:rsidTr="00757D8C">
        <w:trPr>
          <w:trHeight w:val="20"/>
        </w:trPr>
        <w:tc>
          <w:tcPr>
            <w:tcW w:w="343" w:type="pct"/>
          </w:tcPr>
          <w:p w14:paraId="7FBE4A90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106F</w:t>
            </w:r>
          </w:p>
        </w:tc>
        <w:tc>
          <w:tcPr>
            <w:tcW w:w="473" w:type="pct"/>
          </w:tcPr>
          <w:p w14:paraId="423F6595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1528D4EE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5A7D7318" w14:textId="5E28B9F1" w:rsidR="008F0B8E" w:rsidRPr="00D02E4B" w:rsidRDefault="00035CD2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Urg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eux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as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écè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nregistré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rdi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à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is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entra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Conakry</w:t>
            </w:r>
          </w:p>
        </w:tc>
        <w:tc>
          <w:tcPr>
            <w:tcW w:w="1368" w:type="pct"/>
          </w:tcPr>
          <w:p w14:paraId="19B5483F" w14:textId="77777777" w:rsidR="00035CD2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0" w:tgtFrame="_blank" w:history="1">
              <w:r w:rsidR="00035CD2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urgent-deux-cas-de-deces-enregistres-ce-mardi-a-la-maison-centrale-de-conakry/</w:t>
              </w:r>
            </w:hyperlink>
          </w:p>
          <w:p w14:paraId="5AA15B46" w14:textId="77777777" w:rsidR="00035CD2" w:rsidRPr="00D02E4B" w:rsidRDefault="00035CD2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7B3763B8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16F97B23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7BF5B9C4" w14:textId="77777777" w:rsidR="00035CD2" w:rsidRPr="00D02E4B" w:rsidRDefault="00035CD2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D244270" w14:textId="77777777" w:rsidTr="00757D8C">
        <w:trPr>
          <w:trHeight w:val="20"/>
        </w:trPr>
        <w:tc>
          <w:tcPr>
            <w:tcW w:w="343" w:type="pct"/>
          </w:tcPr>
          <w:p w14:paraId="5B7228A4" w14:textId="1F7A2C71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GU-C0120F </w:t>
            </w:r>
          </w:p>
          <w:p w14:paraId="17463948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C104450" w14:textId="5F4B6229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719A401" w14:textId="2A918C57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4DB5866A" w14:textId="3AF8C72E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Lutte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contre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le </w:t>
            </w:r>
            <w:proofErr w:type="gram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coronavirus :</w:t>
            </w:r>
            <w:proofErr w:type="gram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Une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quarantaine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de ministres de 59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pays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plaide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faveur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des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couches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vulnérables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 xml:space="preserve"> (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déclaration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s-ES"/>
              </w:rPr>
              <w:t>)</w:t>
            </w:r>
          </w:p>
        </w:tc>
        <w:tc>
          <w:tcPr>
            <w:tcW w:w="1368" w:type="pct"/>
          </w:tcPr>
          <w:p w14:paraId="038EB3CF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1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lutte-contre-le-coronavirus-une-quarantaine-de-ministres-de-59-pays-plaide-en-faveur-des-couches-vulnerables-declaration/</w:t>
              </w:r>
            </w:hyperlink>
          </w:p>
          <w:p w14:paraId="47F2785C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3C0031D2" w14:textId="1C735F01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6E841B4E" w14:textId="11107259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5D186D41" w14:textId="3EFF70A9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D3565E8" w14:textId="77777777" w:rsidTr="00757D8C">
        <w:trPr>
          <w:trHeight w:val="20"/>
        </w:trPr>
        <w:tc>
          <w:tcPr>
            <w:tcW w:w="343" w:type="pct"/>
          </w:tcPr>
          <w:p w14:paraId="0477F5A3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141F</w:t>
            </w:r>
          </w:p>
        </w:tc>
        <w:tc>
          <w:tcPr>
            <w:tcW w:w="473" w:type="pct"/>
          </w:tcPr>
          <w:p w14:paraId="09172BCF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58F86383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4C0E8516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Baiss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ix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éréal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à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ola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ri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œu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oducteu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ocaux</w:t>
            </w:r>
            <w:proofErr w:type="spellEnd"/>
          </w:p>
        </w:tc>
        <w:tc>
          <w:tcPr>
            <w:tcW w:w="1368" w:type="pct"/>
          </w:tcPr>
          <w:p w14:paraId="4F5B7762" w14:textId="5E03F61E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2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baisse-du-prix-des-cereales-a-lola-le-cri-du-coeur-des-producteurs-locaux/</w:t>
              </w:r>
            </w:hyperlink>
          </w:p>
          <w:p w14:paraId="02FFCEEF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2AB2629E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187E1F4B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39834D33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093D50F" w14:textId="77777777" w:rsidTr="00757D8C">
        <w:trPr>
          <w:trHeight w:val="20"/>
        </w:trPr>
        <w:tc>
          <w:tcPr>
            <w:tcW w:w="343" w:type="pct"/>
          </w:tcPr>
          <w:p w14:paraId="3C781573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197F</w:t>
            </w:r>
          </w:p>
        </w:tc>
        <w:tc>
          <w:tcPr>
            <w:tcW w:w="473" w:type="pct"/>
          </w:tcPr>
          <w:p w14:paraId="65DBA694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69278BF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2C2F1054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ronaphobi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t les </w:t>
            </w: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hôpitaux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u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hamp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oi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ou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harmacop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!</w:t>
            </w:r>
          </w:p>
        </w:tc>
        <w:tc>
          <w:tcPr>
            <w:tcW w:w="1368" w:type="pct"/>
          </w:tcPr>
          <w:p w14:paraId="2492314C" w14:textId="77777777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3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coronaphobie-et-les-hopitaux-un-champ-de-foire-pour-la-pharmacopee/</w:t>
              </w:r>
            </w:hyperlink>
          </w:p>
          <w:p w14:paraId="1779EEBA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3BC81F4D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07659CA0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60365CD2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68840D9" w14:textId="77777777" w:rsidTr="00757D8C">
        <w:trPr>
          <w:trHeight w:val="20"/>
        </w:trPr>
        <w:tc>
          <w:tcPr>
            <w:tcW w:w="343" w:type="pct"/>
          </w:tcPr>
          <w:p w14:paraId="3C8BD2B2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278F</w:t>
            </w:r>
          </w:p>
          <w:p w14:paraId="45D051F4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616216" w14:textId="63E4CE56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4CFCC454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1804984B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0A2EFA37" w14:textId="77777777" w:rsidR="00422960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Covid-19 et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écongesti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s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prisons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la</w:t>
            </w:r>
            <w:r w:rsidR="00422960"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422960" w:rsidRPr="00D02E4B">
              <w:rPr>
                <w:rFonts w:ascii="Arial" w:hAnsi="Arial" w:cs="Arial"/>
                <w:sz w:val="20"/>
                <w:szCs w:val="20"/>
              </w:rPr>
              <w:t>démarche</w:t>
            </w:r>
            <w:proofErr w:type="spellEnd"/>
            <w:r w:rsidR="00422960" w:rsidRPr="00D02E4B">
              <w:rPr>
                <w:rFonts w:ascii="Arial" w:hAnsi="Arial" w:cs="Arial"/>
                <w:sz w:val="20"/>
                <w:szCs w:val="20"/>
              </w:rPr>
              <w:t xml:space="preserve"> « </w:t>
            </w:r>
            <w:proofErr w:type="spellStart"/>
            <w:r w:rsidR="00422960" w:rsidRPr="00D02E4B">
              <w:rPr>
                <w:rFonts w:ascii="Arial" w:hAnsi="Arial" w:cs="Arial"/>
                <w:sz w:val="20"/>
                <w:szCs w:val="20"/>
              </w:rPr>
              <w:t>désespérée</w:t>
            </w:r>
            <w:proofErr w:type="spellEnd"/>
            <w:r w:rsidR="00422960" w:rsidRPr="00D02E4B">
              <w:rPr>
                <w:rFonts w:ascii="Arial" w:hAnsi="Arial" w:cs="Arial"/>
                <w:sz w:val="20"/>
                <w:szCs w:val="20"/>
              </w:rPr>
              <w:t xml:space="preserve"> » des avocats de</w:t>
            </w:r>
          </w:p>
          <w:p w14:paraId="16AE18BD" w14:textId="4741BB70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Toumba</w:t>
            </w:r>
            <w:proofErr w:type="spellEnd"/>
          </w:p>
        </w:tc>
        <w:tc>
          <w:tcPr>
            <w:tcW w:w="1368" w:type="pct"/>
          </w:tcPr>
          <w:p w14:paraId="2FF7BE96" w14:textId="77777777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covid-19-et-decongestion-des-prisons-la-demarche-desesperee-des-avocats-de-toumba/</w:t>
              </w:r>
            </w:hyperlink>
          </w:p>
          <w:p w14:paraId="4E57559C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77C28B4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41322B80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3CBBAA7D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23EC40E" w14:textId="77777777" w:rsidTr="00757D8C">
        <w:trPr>
          <w:trHeight w:val="20"/>
        </w:trPr>
        <w:tc>
          <w:tcPr>
            <w:tcW w:w="343" w:type="pct"/>
          </w:tcPr>
          <w:p w14:paraId="3D990289" w14:textId="682366A5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380F</w:t>
            </w:r>
          </w:p>
        </w:tc>
        <w:tc>
          <w:tcPr>
            <w:tcW w:w="473" w:type="pct"/>
          </w:tcPr>
          <w:p w14:paraId="3203287F" w14:textId="55577290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3E356B1A" w14:textId="3FC09F04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225A8B8E" w14:textId="5346640D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is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entra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Conakry: u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a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écè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ié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ovid-19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signa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́ (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Justic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)</w:t>
            </w:r>
          </w:p>
        </w:tc>
        <w:tc>
          <w:tcPr>
            <w:tcW w:w="1368" w:type="pct"/>
          </w:tcPr>
          <w:p w14:paraId="527622CB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5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maison-centrale-de-conakry-un-cas-de-deces-lie-au-covid-19-signale-justice/</w:t>
              </w:r>
            </w:hyperlink>
          </w:p>
          <w:p w14:paraId="06A88887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0A8A5087" w14:textId="7619004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77400855" w14:textId="382C9469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6E8C950B" w14:textId="21465A49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A67DF40" w14:textId="77777777" w:rsidTr="00757D8C">
        <w:trPr>
          <w:trHeight w:val="20"/>
        </w:trPr>
        <w:tc>
          <w:tcPr>
            <w:tcW w:w="343" w:type="pct"/>
          </w:tcPr>
          <w:p w14:paraId="342C8A97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27F</w:t>
            </w:r>
          </w:p>
        </w:tc>
        <w:tc>
          <w:tcPr>
            <w:tcW w:w="473" w:type="pct"/>
          </w:tcPr>
          <w:p w14:paraId="2BCDA0D1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A9F433A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1AE2BE9F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– COVID-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19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33 nouveaux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a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enregistré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s e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11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morts</w:t>
            </w:r>
            <w:proofErr w:type="spellEnd"/>
          </w:p>
        </w:tc>
        <w:tc>
          <w:tcPr>
            <w:tcW w:w="1368" w:type="pct"/>
          </w:tcPr>
          <w:p w14:paraId="07B7963C" w14:textId="77777777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6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guinee-covid-19-33-nouveaux-cas-enregistres-et-11-morts/</w:t>
              </w:r>
            </w:hyperlink>
          </w:p>
          <w:p w14:paraId="290B1F51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ABD1DA6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34273E20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60871CC7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1A13E5E" w14:textId="77777777" w:rsidTr="00757D8C">
        <w:trPr>
          <w:trHeight w:val="20"/>
        </w:trPr>
        <w:tc>
          <w:tcPr>
            <w:tcW w:w="343" w:type="pct"/>
          </w:tcPr>
          <w:p w14:paraId="3DEC75BD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40F</w:t>
            </w:r>
          </w:p>
        </w:tc>
        <w:tc>
          <w:tcPr>
            <w:tcW w:w="473" w:type="pct"/>
          </w:tcPr>
          <w:p w14:paraId="336DA52F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066C788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52015C82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onde </w:t>
            </w: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carcéral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ve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ibérati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lusieu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étenu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pour cause du COVID-19 (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Ociel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68" w:type="pct"/>
          </w:tcPr>
          <w:p w14:paraId="1946D899" w14:textId="77777777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7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monde-carceral-vers-lacquittement-de-plusieurs-detenus-pour-cause-du-covid-19-officiel/</w:t>
              </w:r>
            </w:hyperlink>
          </w:p>
          <w:p w14:paraId="4DF0123D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DF891E5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1401A89B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1EADEE72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6BD6D732" w14:textId="77777777" w:rsidTr="00757D8C">
        <w:trPr>
          <w:trHeight w:val="20"/>
        </w:trPr>
        <w:tc>
          <w:tcPr>
            <w:tcW w:w="343" w:type="pct"/>
          </w:tcPr>
          <w:p w14:paraId="71E26367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48F</w:t>
            </w:r>
          </w:p>
        </w:tc>
        <w:tc>
          <w:tcPr>
            <w:tcW w:w="473" w:type="pct"/>
          </w:tcPr>
          <w:p w14:paraId="150C5CA8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64B64C9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65663EFF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vid-19/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is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entra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akry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’OGDH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rach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a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sur le centre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is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harge</w:t>
            </w:r>
            <w:proofErr w:type="spellEnd"/>
          </w:p>
        </w:tc>
        <w:tc>
          <w:tcPr>
            <w:tcW w:w="1368" w:type="pct"/>
          </w:tcPr>
          <w:p w14:paraId="1E8B9D85" w14:textId="77777777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8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covid-19-maison-centrale-de-conakry-logdh-ne-crache-pas-sur-le-centre-de-prise-en-charge/</w:t>
              </w:r>
            </w:hyperlink>
          </w:p>
          <w:p w14:paraId="6D26CBD5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0466A664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7109EF1E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252732DC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CF79B32" w14:textId="77777777" w:rsidTr="00757D8C">
        <w:trPr>
          <w:trHeight w:val="20"/>
        </w:trPr>
        <w:tc>
          <w:tcPr>
            <w:tcW w:w="343" w:type="pct"/>
          </w:tcPr>
          <w:p w14:paraId="2C0A78A0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GU-C0450F</w:t>
            </w:r>
          </w:p>
        </w:tc>
        <w:tc>
          <w:tcPr>
            <w:tcW w:w="473" w:type="pct"/>
          </w:tcPr>
          <w:p w14:paraId="28C2557D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42565B33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05F5959D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, l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torité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liment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yc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violenc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lg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́ le Covid-19 (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mnesty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)</w:t>
            </w:r>
          </w:p>
        </w:tc>
        <w:tc>
          <w:tcPr>
            <w:tcW w:w="1368" w:type="pct"/>
          </w:tcPr>
          <w:p w14:paraId="675CC280" w14:textId="1A7AF367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9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en-guinee-les-autorites-alimentent-le-cycle-de-violence-malgre-le-covid-19-amnesty/</w:t>
              </w:r>
            </w:hyperlink>
          </w:p>
          <w:p w14:paraId="7E6271A6" w14:textId="6C9E92D2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21AEE4BE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4D8A152E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455B5C7A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EFC96AC" w14:textId="77777777" w:rsidTr="00757D8C">
        <w:trPr>
          <w:trHeight w:val="20"/>
        </w:trPr>
        <w:tc>
          <w:tcPr>
            <w:tcW w:w="343" w:type="pct"/>
          </w:tcPr>
          <w:p w14:paraId="316E7240" w14:textId="375FFE02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57F</w:t>
            </w:r>
          </w:p>
        </w:tc>
        <w:tc>
          <w:tcPr>
            <w:tcW w:w="473" w:type="pct"/>
          </w:tcPr>
          <w:p w14:paraId="7521CA27" w14:textId="6642547B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2C553042" w14:textId="46E19CC6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5B2911A4" w14:textId="79D86ACA" w:rsidR="00C9469B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Covid-19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e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Alpha Condé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llèg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e</w:t>
            </w:r>
            <w:r w:rsidRPr="00D02E4B">
              <w:rPr>
                <w:rFonts w:ascii="Arial" w:hAnsi="Arial" w:cs="Arial"/>
                <w:sz w:val="20"/>
                <w:szCs w:val="20"/>
              </w:rPr>
              <w:br/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ouv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-feu de 22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heur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̀ 5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heur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u matin à</w:t>
            </w:r>
            <w:r w:rsidRPr="00D02E4B">
              <w:rPr>
                <w:rFonts w:ascii="Arial" w:hAnsi="Arial" w:cs="Arial"/>
                <w:sz w:val="20"/>
                <w:szCs w:val="20"/>
              </w:rPr>
              <w:br/>
              <w:t>Conakry (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iscou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68" w:type="pct"/>
          </w:tcPr>
          <w:p w14:paraId="51DF1FCB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20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covid-19-en-guinee-alpha-conde-allege-le-couvre-feu-de-22heures-a-5-heures-du-matin-a-conakry-discours/</w:t>
              </w:r>
            </w:hyperlink>
          </w:p>
          <w:p w14:paraId="5196AD39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1C804C16" w14:textId="21C97EEE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00F39C72" w14:textId="4A173DF0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1CC57A96" w14:textId="78AFF2FB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4186E2B" w14:textId="77777777" w:rsidTr="00757D8C">
        <w:trPr>
          <w:trHeight w:val="20"/>
        </w:trPr>
        <w:tc>
          <w:tcPr>
            <w:tcW w:w="343" w:type="pct"/>
          </w:tcPr>
          <w:p w14:paraId="2209B611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60F</w:t>
            </w:r>
          </w:p>
          <w:p w14:paraId="699A690A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63BC8DAE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53943F60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  <w:p w14:paraId="795026AE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7" w:type="pct"/>
          </w:tcPr>
          <w:p w14:paraId="3815D4E7" w14:textId="10CD3721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Revue de </w:t>
            </w: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press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Covid-19, crise politique,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émeut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oyah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Kamsa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et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oyah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>, le rapport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>CESA</w:t>
            </w:r>
          </w:p>
        </w:tc>
        <w:tc>
          <w:tcPr>
            <w:tcW w:w="1368" w:type="pct"/>
          </w:tcPr>
          <w:p w14:paraId="38957B4F" w14:textId="77777777" w:rsidR="00C9469B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21" w:tgtFrame="_blank" w:history="1">
              <w:r w:rsidR="00C9469B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revue-de-presse-covid-19-crise-politique-emeutes-de-coyah-kamsar-et-coyah-le-rapport-cesa/</w:t>
              </w:r>
            </w:hyperlink>
          </w:p>
          <w:p w14:paraId="59A853EC" w14:textId="77777777" w:rsidR="00C9469B" w:rsidRPr="00D02E4B" w:rsidRDefault="00C9469B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9A876DA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3EE4552C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58A459DE" w14:textId="77777777" w:rsidR="00C9469B" w:rsidRPr="00D02E4B" w:rsidRDefault="00C9469B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E44A0AB" w14:textId="77777777" w:rsidTr="00757D8C">
        <w:trPr>
          <w:trHeight w:val="20"/>
        </w:trPr>
        <w:tc>
          <w:tcPr>
            <w:tcW w:w="343" w:type="pct"/>
          </w:tcPr>
          <w:p w14:paraId="5A2E01D9" w14:textId="3A793F5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GU-C0468F </w:t>
            </w:r>
          </w:p>
          <w:p w14:paraId="28473D44" w14:textId="5F444C3F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00624C8" w14:textId="1BFE73F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BB28107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  <w:p w14:paraId="16BDE6A6" w14:textId="18A2A205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7" w:type="pct"/>
          </w:tcPr>
          <w:p w14:paraId="0E46278E" w14:textId="5A0C9DEB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prè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voi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perdu son premier enfant,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malg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́ le COVID-19,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Sita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écid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ett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foi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’évite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ire</w:t>
            </w:r>
            <w:proofErr w:type="spellEnd"/>
          </w:p>
        </w:tc>
        <w:tc>
          <w:tcPr>
            <w:tcW w:w="1368" w:type="pct"/>
          </w:tcPr>
          <w:p w14:paraId="30567927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22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apres-avoir-perdu-son-premier-enfant-malgre-le-covid-19-sitan-decide-cette-fois-deviter-le-pire/</w:t>
              </w:r>
            </w:hyperlink>
          </w:p>
          <w:p w14:paraId="193B947D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DBC441F" w14:textId="668D6972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5A8E2264" w14:textId="5A13241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19CA3AF6" w14:textId="2B5B580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92C0818" w14:textId="77777777" w:rsidTr="00757D8C">
        <w:trPr>
          <w:trHeight w:val="20"/>
        </w:trPr>
        <w:tc>
          <w:tcPr>
            <w:tcW w:w="343" w:type="pct"/>
          </w:tcPr>
          <w:p w14:paraId="50332D5A" w14:textId="2EC9F8D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GU-C0469F </w:t>
            </w:r>
          </w:p>
          <w:p w14:paraId="47ECE22A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65AD31AF" w14:textId="6965E285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4AFFCD5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  <w:p w14:paraId="4057EAE7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7" w:type="pct"/>
          </w:tcPr>
          <w:p w14:paraId="07DB8214" w14:textId="6E833C29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COVID-19, Maria et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Binta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retrouv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souri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prè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ris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e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charge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eu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enfants à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’INSE</w:t>
            </w:r>
            <w:proofErr w:type="spellEnd"/>
          </w:p>
        </w:tc>
        <w:tc>
          <w:tcPr>
            <w:tcW w:w="1368" w:type="pct"/>
          </w:tcPr>
          <w:p w14:paraId="041248C7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23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covid-19-maria-et-binta-retrouvent-le-sourire-apres-la-prise-en-charge-de-leurs-enfants-a-linse/</w:t>
              </w:r>
            </w:hyperlink>
          </w:p>
          <w:p w14:paraId="0B19EACC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C514A0E" w14:textId="3C09F2ED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5592F2E5" w14:textId="64B9404B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017D261E" w14:textId="31E4610D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BE39103" w14:textId="77777777" w:rsidTr="00757D8C">
        <w:trPr>
          <w:trHeight w:val="20"/>
        </w:trPr>
        <w:tc>
          <w:tcPr>
            <w:tcW w:w="343" w:type="pct"/>
          </w:tcPr>
          <w:p w14:paraId="40391AF3" w14:textId="15F44EA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72F</w:t>
            </w:r>
          </w:p>
        </w:tc>
        <w:tc>
          <w:tcPr>
            <w:tcW w:w="473" w:type="pct"/>
          </w:tcPr>
          <w:p w14:paraId="69CBA721" w14:textId="52B194E8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44D7886F" w14:textId="20B9F2C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1B99F64C" w14:textId="16BB6D6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Covid-19 en </w:t>
            </w: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an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’unive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endian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, l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tr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victimes de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andémie</w:t>
            </w:r>
            <w:proofErr w:type="spellEnd"/>
          </w:p>
        </w:tc>
        <w:tc>
          <w:tcPr>
            <w:tcW w:w="1368" w:type="pct"/>
          </w:tcPr>
          <w:p w14:paraId="08CF48C3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24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covid-19-en-guinee-dans-lunivers-des-mendiants-les-autres-victimes-de-la-pandemie/</w:t>
              </w:r>
            </w:hyperlink>
          </w:p>
          <w:p w14:paraId="7C8A91A1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6B01CD63" w14:textId="05D1348F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3F315191" w14:textId="4A672C68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6212F23A" w14:textId="7B990554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1C93B81" w14:textId="77777777" w:rsidTr="00757D8C">
        <w:trPr>
          <w:trHeight w:val="20"/>
        </w:trPr>
        <w:tc>
          <w:tcPr>
            <w:tcW w:w="343" w:type="pct"/>
          </w:tcPr>
          <w:p w14:paraId="29D4ADE5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88F</w:t>
            </w:r>
          </w:p>
        </w:tc>
        <w:tc>
          <w:tcPr>
            <w:tcW w:w="473" w:type="pct"/>
          </w:tcPr>
          <w:p w14:paraId="5F1FE1B6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6522F3CF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1455823B" w14:textId="02802D76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Covid-19 à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Kankan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SOS Villag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’Enfan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offer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’importan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ots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vivr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̀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familles</w:t>
            </w:r>
            <w:proofErr w:type="spellEnd"/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émunies</w:t>
            </w:r>
            <w:proofErr w:type="spellEnd"/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68" w:type="pct"/>
          </w:tcPr>
          <w:p w14:paraId="2F71DD43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25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covid-19-a-kankan-sos-villages-denfants-offre-dimportants-lots-de-vivres-a-des-familles-demunies/</w:t>
              </w:r>
            </w:hyperlink>
          </w:p>
          <w:p w14:paraId="3E4231CA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C7CD76F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2C616C3B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3081E209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3C0D673" w14:textId="77777777" w:rsidTr="00757D8C">
        <w:trPr>
          <w:trHeight w:val="20"/>
        </w:trPr>
        <w:tc>
          <w:tcPr>
            <w:tcW w:w="343" w:type="pct"/>
          </w:tcPr>
          <w:p w14:paraId="6BA45015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490F</w:t>
            </w:r>
          </w:p>
          <w:p w14:paraId="01239F3C" w14:textId="7BC5BB03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4EA0814F" w14:textId="7660E7AF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7E8D9C99" w14:textId="7EA51364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19BD8A47" w14:textId="681095E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prè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onakry,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is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Kindia</w:t>
            </w:r>
            <w:proofErr w:type="spellEnd"/>
            <w:r w:rsid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nregist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son premier cas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écè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û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ovid-19</w:t>
            </w:r>
          </w:p>
        </w:tc>
        <w:tc>
          <w:tcPr>
            <w:tcW w:w="1368" w:type="pct"/>
          </w:tcPr>
          <w:p w14:paraId="5E0B5A19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26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guinee-apres-conakry-la-prison-de-kindia-enregistre-son-premier-cas-de-deces-du-au-covid-19/</w:t>
              </w:r>
            </w:hyperlink>
          </w:p>
          <w:p w14:paraId="176E8077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05431154" w14:textId="2C77C92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78FC6A8D" w14:textId="0A6CA88D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0690956B" w14:textId="058AD25D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61837F4C" w14:textId="77777777" w:rsidTr="00757D8C">
        <w:trPr>
          <w:trHeight w:val="20"/>
        </w:trPr>
        <w:tc>
          <w:tcPr>
            <w:tcW w:w="343" w:type="pct"/>
          </w:tcPr>
          <w:p w14:paraId="3D8DC355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511F</w:t>
            </w:r>
          </w:p>
          <w:p w14:paraId="1FFC7B3D" w14:textId="3209D06D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4108F8E" w14:textId="77777777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A60147F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3F28F9CE" w14:textId="7DF5069D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Agriculture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La Covid-19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frein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’écoulem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s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rodui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gricol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u grand dam du monde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>paysan</w:t>
            </w:r>
          </w:p>
        </w:tc>
        <w:tc>
          <w:tcPr>
            <w:tcW w:w="1368" w:type="pct"/>
          </w:tcPr>
          <w:p w14:paraId="220417F3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27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news.org/agriculture-la-covid-19-freine-lecoulement-des-produits-agricoles-au-grand-dam-du-monde-paysan/</w:t>
              </w:r>
            </w:hyperlink>
          </w:p>
          <w:p w14:paraId="12177D07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A242E6A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49156D2D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560A3AED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84E86C5" w14:textId="77777777" w:rsidTr="00757D8C">
        <w:trPr>
          <w:trHeight w:val="20"/>
        </w:trPr>
        <w:tc>
          <w:tcPr>
            <w:tcW w:w="343" w:type="pct"/>
          </w:tcPr>
          <w:p w14:paraId="30018A5A" w14:textId="25549F8A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519F</w:t>
            </w:r>
          </w:p>
          <w:p w14:paraId="4C58C219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041B2954" w14:textId="355D40C3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210D32BD" w14:textId="558A386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1260517B" w14:textId="13998DB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Ripost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ovid-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19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SO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villag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’enfan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secou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s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partenaires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ab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́</w:t>
            </w:r>
          </w:p>
        </w:tc>
        <w:tc>
          <w:tcPr>
            <w:tcW w:w="1368" w:type="pct"/>
          </w:tcPr>
          <w:p w14:paraId="06B9A75C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28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riposte-au-covid-19-sos-villages-denfants-guinee-au-secours-de-ses-partenaires-de-labe/</w:t>
              </w:r>
            </w:hyperlink>
          </w:p>
          <w:p w14:paraId="1422A6D7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106740B4" w14:textId="6FF8C435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6429EE83" w14:textId="358C24B5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37B00F7A" w14:textId="5C690C8B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FCD922E" w14:textId="77777777" w:rsidTr="00757D8C">
        <w:trPr>
          <w:trHeight w:val="20"/>
        </w:trPr>
        <w:tc>
          <w:tcPr>
            <w:tcW w:w="343" w:type="pct"/>
          </w:tcPr>
          <w:p w14:paraId="56C6B049" w14:textId="11094709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692F</w:t>
            </w:r>
          </w:p>
        </w:tc>
        <w:tc>
          <w:tcPr>
            <w:tcW w:w="473" w:type="pct"/>
          </w:tcPr>
          <w:p w14:paraId="1F65C6F3" w14:textId="429CB9C2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E8E175F" w14:textId="2363E61B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e7</w:t>
            </w:r>
          </w:p>
        </w:tc>
        <w:tc>
          <w:tcPr>
            <w:tcW w:w="1257" w:type="pct"/>
          </w:tcPr>
          <w:p w14:paraId="4C2348BD" w14:textId="7E0AFB4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TE du COVID-19 à la Maison centrale: Pour les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éfenseu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s droits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’homm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’es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bien ;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mai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il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>faut...</w:t>
            </w:r>
          </w:p>
        </w:tc>
        <w:tc>
          <w:tcPr>
            <w:tcW w:w="1368" w:type="pct"/>
          </w:tcPr>
          <w:p w14:paraId="14171D66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29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7.com/cte-du-covid-19-a-la-maison-centrale-pour-les-defenseurs-des-droits-de-lhomme-cest-bien-mais-il-faut/</w:t>
              </w:r>
            </w:hyperlink>
          </w:p>
          <w:p w14:paraId="00AA6177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369CDCD" w14:textId="70518208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2D08F476" w14:textId="01F659EE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4B9720AE" w14:textId="62E4BE06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E84A8E7" w14:textId="77777777" w:rsidTr="00757D8C">
        <w:trPr>
          <w:trHeight w:val="20"/>
        </w:trPr>
        <w:tc>
          <w:tcPr>
            <w:tcW w:w="343" w:type="pct"/>
          </w:tcPr>
          <w:p w14:paraId="7681BD31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GU-C0693F</w:t>
            </w:r>
          </w:p>
          <w:p w14:paraId="2F591756" w14:textId="200B8F36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07E1184F" w14:textId="6365258B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616E4EE9" w14:textId="2E35365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e7</w:t>
            </w:r>
          </w:p>
        </w:tc>
        <w:tc>
          <w:tcPr>
            <w:tcW w:w="1257" w:type="pct"/>
          </w:tcPr>
          <w:p w14:paraId="5FD63408" w14:textId="5012C184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Sel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mnesty International, l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utorité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br/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liment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le cycle de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répressi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ans le 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context </w:t>
            </w:r>
            <w:r w:rsidRPr="00D02E4B">
              <w:rPr>
                <w:rFonts w:ascii="Arial" w:hAnsi="Arial" w:cs="Arial"/>
                <w:sz w:val="20"/>
                <w:szCs w:val="20"/>
              </w:rPr>
              <w:t>du COVID-19</w:t>
            </w:r>
          </w:p>
        </w:tc>
        <w:tc>
          <w:tcPr>
            <w:tcW w:w="1368" w:type="pct"/>
          </w:tcPr>
          <w:p w14:paraId="3FE02D49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0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7.com/guinee-selon-amnesty-international-les-autorites-alimentent-le-cycle-de-la-repression-dans-le-contexte-du-covid-19/</w:t>
              </w:r>
            </w:hyperlink>
          </w:p>
          <w:p w14:paraId="37970C9F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8CBF0F3" w14:textId="3D40B998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02E7752B" w14:textId="771CDED2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0486B2C3" w14:textId="299D1FFE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482EA90" w14:textId="77777777" w:rsidTr="00757D8C">
        <w:trPr>
          <w:trHeight w:val="20"/>
        </w:trPr>
        <w:tc>
          <w:tcPr>
            <w:tcW w:w="343" w:type="pct"/>
          </w:tcPr>
          <w:p w14:paraId="0CB7615A" w14:textId="77777777" w:rsidR="00422960" w:rsidRPr="00D02E4B" w:rsidRDefault="00422960" w:rsidP="00D02E4B">
            <w:pPr>
              <w:tabs>
                <w:tab w:val="left" w:pos="6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698F</w:t>
            </w:r>
          </w:p>
        </w:tc>
        <w:tc>
          <w:tcPr>
            <w:tcW w:w="473" w:type="pct"/>
          </w:tcPr>
          <w:p w14:paraId="721E6BE5" w14:textId="77777777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41E24DC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e7</w:t>
            </w:r>
          </w:p>
        </w:tc>
        <w:tc>
          <w:tcPr>
            <w:tcW w:w="1257" w:type="pct"/>
          </w:tcPr>
          <w:p w14:paraId="6378B85A" w14:textId="770B369F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vid-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19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Un centre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is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harg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strui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à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is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entra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Conakry</w:t>
            </w:r>
          </w:p>
        </w:tc>
        <w:tc>
          <w:tcPr>
            <w:tcW w:w="1368" w:type="pct"/>
          </w:tcPr>
          <w:p w14:paraId="294549E3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31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7.com/covid-19-un-centre-de-prise-en-charge-construit-a-la-prison-centrale-de-conakry/</w:t>
              </w:r>
            </w:hyperlink>
          </w:p>
          <w:p w14:paraId="6230403C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701D3588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2B9B864A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087B7D4F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DB94CE7" w14:textId="77777777" w:rsidTr="00757D8C">
        <w:trPr>
          <w:trHeight w:val="20"/>
        </w:trPr>
        <w:tc>
          <w:tcPr>
            <w:tcW w:w="343" w:type="pct"/>
          </w:tcPr>
          <w:p w14:paraId="0BFFAC76" w14:textId="6AA248D2" w:rsidR="00422960" w:rsidRPr="00D02E4B" w:rsidRDefault="00422960" w:rsidP="00D02E4B">
            <w:pPr>
              <w:tabs>
                <w:tab w:val="left" w:pos="6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834F</w:t>
            </w:r>
          </w:p>
        </w:tc>
        <w:tc>
          <w:tcPr>
            <w:tcW w:w="473" w:type="pct"/>
          </w:tcPr>
          <w:p w14:paraId="6A87DEA4" w14:textId="317603C3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975271F" w14:textId="61D8761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e7</w:t>
            </w:r>
          </w:p>
        </w:tc>
        <w:tc>
          <w:tcPr>
            <w:tcW w:w="1257" w:type="pct"/>
          </w:tcPr>
          <w:p w14:paraId="1E6ABF88" w14:textId="58BDEC89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19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28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a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ositif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écouver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̀ la prison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Kindia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ociel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368" w:type="pct"/>
          </w:tcPr>
          <w:p w14:paraId="74E96011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2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7.com/covid19-28-cas-positifs-decouverts-a-la-prison-de-kindia-officiel/</w:t>
              </w:r>
            </w:hyperlink>
          </w:p>
          <w:p w14:paraId="00429436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53C79E4" w14:textId="40005953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4C1CE1FE" w14:textId="686FA94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0B169E08" w14:textId="1EBD163B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596571F" w14:textId="77777777" w:rsidTr="00757D8C">
        <w:trPr>
          <w:trHeight w:val="20"/>
        </w:trPr>
        <w:tc>
          <w:tcPr>
            <w:tcW w:w="343" w:type="pct"/>
          </w:tcPr>
          <w:p w14:paraId="2D6D45E5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0877F</w:t>
            </w:r>
          </w:p>
        </w:tc>
        <w:tc>
          <w:tcPr>
            <w:tcW w:w="473" w:type="pct"/>
          </w:tcPr>
          <w:p w14:paraId="541F22C7" w14:textId="77777777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49861C29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e7</w:t>
            </w:r>
          </w:p>
        </w:tc>
        <w:tc>
          <w:tcPr>
            <w:tcW w:w="1257" w:type="pct"/>
          </w:tcPr>
          <w:p w14:paraId="6A4005E0" w14:textId="5E7B2673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Kindia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/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« Nous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somm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a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bi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outillé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t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e</w:t>
            </w:r>
            <w:r w:rsid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 xml:space="preserve">COVID19 » Alpha Ousmane Barry, chef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ent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sant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́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Manquepas</w:t>
            </w:r>
            <w:proofErr w:type="spellEnd"/>
          </w:p>
        </w:tc>
        <w:tc>
          <w:tcPr>
            <w:tcW w:w="1368" w:type="pct"/>
          </w:tcPr>
          <w:p w14:paraId="352E54F1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3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uinee7.com/kindia-nous-ne-sommes-pas-bien-outilles-contre-le-covid19-alpha-ousmane-barry-chef-du-centre-de-sante-de-manquepas/</w:t>
              </w:r>
            </w:hyperlink>
          </w:p>
          <w:p w14:paraId="4D7D70F9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063EEF9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74D3C396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7B03385E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BC706AC" w14:textId="77777777" w:rsidTr="00757D8C">
        <w:trPr>
          <w:trHeight w:val="20"/>
        </w:trPr>
        <w:tc>
          <w:tcPr>
            <w:tcW w:w="343" w:type="pct"/>
          </w:tcPr>
          <w:p w14:paraId="5B521FFD" w14:textId="7D916A9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-C1089F</w:t>
            </w:r>
          </w:p>
        </w:tc>
        <w:tc>
          <w:tcPr>
            <w:tcW w:w="473" w:type="pct"/>
          </w:tcPr>
          <w:p w14:paraId="78A208B2" w14:textId="77777777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B34820E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uineeNews</w:t>
            </w:r>
            <w:proofErr w:type="spellEnd"/>
          </w:p>
        </w:tc>
        <w:tc>
          <w:tcPr>
            <w:tcW w:w="1257" w:type="pct"/>
          </w:tcPr>
          <w:p w14:paraId="31ABD0EA" w14:textId="4212C156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Gui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Journ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Villag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’Enfan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SOS</w:t>
            </w:r>
            <w:r w:rsid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élébré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sur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ond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laidoye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aveu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s</w:t>
            </w:r>
            <w:r w:rsid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nfan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ett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ériod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Covid-19</w:t>
            </w:r>
          </w:p>
        </w:tc>
        <w:tc>
          <w:tcPr>
            <w:tcW w:w="1368" w:type="pct"/>
          </w:tcPr>
          <w:p w14:paraId="277A6A37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34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guineenews.org/guinee-la-journee-des-villages-denfants-sos-celebree-sur-fond-de-plaidoyer-en-faveur-des-enfants-en-cette-periode-de-covid-19/</w:t>
              </w:r>
            </w:hyperlink>
          </w:p>
          <w:p w14:paraId="1E498537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05886288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uinea</w:t>
            </w:r>
          </w:p>
        </w:tc>
        <w:tc>
          <w:tcPr>
            <w:tcW w:w="424" w:type="pct"/>
          </w:tcPr>
          <w:p w14:paraId="5C389CD3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rench</w:t>
            </w:r>
          </w:p>
        </w:tc>
        <w:tc>
          <w:tcPr>
            <w:tcW w:w="278" w:type="pct"/>
          </w:tcPr>
          <w:p w14:paraId="02E524F2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8E83C32" w14:textId="77777777" w:rsidTr="00757D8C">
        <w:trPr>
          <w:trHeight w:val="20"/>
        </w:trPr>
        <w:tc>
          <w:tcPr>
            <w:tcW w:w="343" w:type="pct"/>
          </w:tcPr>
          <w:p w14:paraId="0D57B527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028E</w:t>
            </w:r>
          </w:p>
        </w:tc>
        <w:tc>
          <w:tcPr>
            <w:tcW w:w="473" w:type="pct"/>
          </w:tcPr>
          <w:p w14:paraId="78CD5A47" w14:textId="77777777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rch</w:t>
            </w:r>
          </w:p>
        </w:tc>
        <w:tc>
          <w:tcPr>
            <w:tcW w:w="498" w:type="pct"/>
          </w:tcPr>
          <w:p w14:paraId="790D5013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0EC5D387" w14:textId="341E0BA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Cheddar Donates to Disabled and Needy in Accra</w:t>
            </w:r>
          </w:p>
        </w:tc>
        <w:tc>
          <w:tcPr>
            <w:tcW w:w="1368" w:type="pct"/>
          </w:tcPr>
          <w:p w14:paraId="5650A7CD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5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covid-19-cheddar-donates-to-disabled-and-needy-in-accra/</w:t>
              </w:r>
            </w:hyperlink>
          </w:p>
          <w:p w14:paraId="6F42416E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BD5109F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17EB80C0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English </w:t>
            </w:r>
          </w:p>
        </w:tc>
        <w:tc>
          <w:tcPr>
            <w:tcW w:w="278" w:type="pct"/>
          </w:tcPr>
          <w:p w14:paraId="40B70930" w14:textId="5CAECAC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57DEB57B" w14:textId="77777777" w:rsidTr="00757D8C">
        <w:trPr>
          <w:trHeight w:val="20"/>
        </w:trPr>
        <w:tc>
          <w:tcPr>
            <w:tcW w:w="343" w:type="pct"/>
          </w:tcPr>
          <w:p w14:paraId="1FF49BDD" w14:textId="22BBEDC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102E</w:t>
            </w:r>
          </w:p>
        </w:tc>
        <w:tc>
          <w:tcPr>
            <w:tcW w:w="473" w:type="pct"/>
          </w:tcPr>
          <w:p w14:paraId="060C239D" w14:textId="7BF25039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arch </w:t>
            </w:r>
          </w:p>
        </w:tc>
        <w:tc>
          <w:tcPr>
            <w:tcW w:w="498" w:type="pct"/>
          </w:tcPr>
          <w:p w14:paraId="1ABEE59A" w14:textId="317C9D4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287AF4D4" w14:textId="3F4E54A4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tudents urged to adhere to Covid-19 prevention measures</w:t>
            </w:r>
          </w:p>
        </w:tc>
        <w:tc>
          <w:tcPr>
            <w:tcW w:w="1368" w:type="pct"/>
          </w:tcPr>
          <w:p w14:paraId="5D7FE5B8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6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students-urged-to-adhere-to-covid-19-prevention-measures/</w:t>
              </w:r>
            </w:hyperlink>
          </w:p>
          <w:p w14:paraId="100F1F1E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F297AEC" w14:textId="1407FDC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655D6BFA" w14:textId="119E5FC2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C043128" w14:textId="03CC4104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52F15408" w14:textId="77777777" w:rsidTr="00757D8C">
        <w:trPr>
          <w:trHeight w:val="20"/>
        </w:trPr>
        <w:tc>
          <w:tcPr>
            <w:tcW w:w="343" w:type="pct"/>
          </w:tcPr>
          <w:p w14:paraId="6E9D98F0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169E</w:t>
            </w:r>
          </w:p>
          <w:p w14:paraId="6A51E787" w14:textId="2C7A65B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632C1A1B" w14:textId="73F77F2B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2DF26583" w14:textId="54F0D778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472D150D" w14:textId="3F528E8F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Use continuous assessment to grade BECE, WASSCE students - CRI suggests to govt</w:t>
            </w:r>
          </w:p>
        </w:tc>
        <w:tc>
          <w:tcPr>
            <w:tcW w:w="1368" w:type="pct"/>
          </w:tcPr>
          <w:p w14:paraId="457EC707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7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covid-19-use-continuous-assessment-to-grade-bece-wassce-students-cri-suggests-to-govt/</w:t>
              </w:r>
            </w:hyperlink>
          </w:p>
          <w:p w14:paraId="278D71FC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85A975A" w14:textId="768EFACF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466D4A7C" w14:textId="6638D7B3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9CF5B60" w14:textId="2DB7DBA6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4F4824F1" w14:textId="77777777" w:rsidTr="00757D8C">
        <w:trPr>
          <w:trHeight w:val="20"/>
        </w:trPr>
        <w:tc>
          <w:tcPr>
            <w:tcW w:w="343" w:type="pct"/>
          </w:tcPr>
          <w:p w14:paraId="643C5173" w14:textId="3D96EC8F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182E</w:t>
            </w:r>
          </w:p>
        </w:tc>
        <w:tc>
          <w:tcPr>
            <w:tcW w:w="473" w:type="pct"/>
          </w:tcPr>
          <w:p w14:paraId="790D8204" w14:textId="287E422D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1641BA1C" w14:textId="0EBD79EA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728D71F3" w14:textId="523296F9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BEHIND THE NUMBERS</w:t>
            </w:r>
          </w:p>
        </w:tc>
        <w:tc>
          <w:tcPr>
            <w:tcW w:w="1368" w:type="pct"/>
          </w:tcPr>
          <w:p w14:paraId="0C612D51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8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covid-19-behind-the-numbers/</w:t>
              </w:r>
            </w:hyperlink>
          </w:p>
          <w:p w14:paraId="375976CE" w14:textId="77777777" w:rsidR="00422960" w:rsidRPr="00D02E4B" w:rsidRDefault="00422960" w:rsidP="00D02E4B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359" w:type="pct"/>
          </w:tcPr>
          <w:p w14:paraId="7E2F9CAA" w14:textId="09594105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039A322D" w14:textId="4020040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D83AB1C" w14:textId="54E1E0B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6FE1E453" w14:textId="77777777" w:rsidTr="00757D8C">
        <w:trPr>
          <w:trHeight w:val="20"/>
        </w:trPr>
        <w:tc>
          <w:tcPr>
            <w:tcW w:w="343" w:type="pct"/>
          </w:tcPr>
          <w:p w14:paraId="71E1FD3C" w14:textId="05306FCC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283E</w:t>
            </w:r>
          </w:p>
          <w:p w14:paraId="3ED4F57D" w14:textId="7777777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0ADA865E" w14:textId="72504868" w:rsidR="00422960" w:rsidRPr="00D02E4B" w:rsidRDefault="004229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7C618256" w14:textId="5DC6ABD1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43D2144E" w14:textId="1DA15B27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Guard against gender violence amid COVID-19- Prof.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Kwankye</w:t>
            </w:r>
            <w:proofErr w:type="spellEnd"/>
          </w:p>
        </w:tc>
        <w:tc>
          <w:tcPr>
            <w:tcW w:w="1368" w:type="pct"/>
          </w:tcPr>
          <w:p w14:paraId="5850B103" w14:textId="77777777" w:rsidR="004229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39" w:tgtFrame="_blank" w:history="1">
              <w:r w:rsidR="004229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guard-against-gender-violence-amid-covid-19-prof-kwankye/</w:t>
              </w:r>
            </w:hyperlink>
          </w:p>
          <w:p w14:paraId="6D61BFF0" w14:textId="77777777" w:rsidR="00422960" w:rsidRPr="00D02E4B" w:rsidRDefault="004229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A0D3E97" w14:textId="02544B10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49270FFB" w14:textId="76D064F3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A9CE3F3" w14:textId="33BDAAB4" w:rsidR="00422960" w:rsidRPr="00D02E4B" w:rsidRDefault="004229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7E997586" w14:textId="77777777" w:rsidTr="00757D8C">
        <w:trPr>
          <w:trHeight w:val="20"/>
        </w:trPr>
        <w:tc>
          <w:tcPr>
            <w:tcW w:w="343" w:type="pct"/>
          </w:tcPr>
          <w:p w14:paraId="6356D9BD" w14:textId="651C40F4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335E</w:t>
            </w:r>
          </w:p>
        </w:tc>
        <w:tc>
          <w:tcPr>
            <w:tcW w:w="473" w:type="pct"/>
          </w:tcPr>
          <w:p w14:paraId="15EC1270" w14:textId="3FDE928E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C8BFFF2" w14:textId="58A91D56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41E6B5AA" w14:textId="02EDC2C5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COVID-19: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Bonabea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Foundation</w:t>
            </w:r>
          </w:p>
        </w:tc>
        <w:tc>
          <w:tcPr>
            <w:tcW w:w="1368" w:type="pct"/>
          </w:tcPr>
          <w:p w14:paraId="046AD8A5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0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covid-19-bonabear-foundation/</w:t>
              </w:r>
            </w:hyperlink>
          </w:p>
          <w:p w14:paraId="4AD410ED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49A2997" w14:textId="17EEE7DC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693A695C" w14:textId="4341A5C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0E8D0A8" w14:textId="4880DE3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18159DDD" w14:textId="77777777" w:rsidTr="00757D8C">
        <w:trPr>
          <w:trHeight w:val="20"/>
        </w:trPr>
        <w:tc>
          <w:tcPr>
            <w:tcW w:w="343" w:type="pct"/>
          </w:tcPr>
          <w:p w14:paraId="616EFC4D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385E</w:t>
            </w:r>
          </w:p>
          <w:p w14:paraId="17AF4AF7" w14:textId="79D207B6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ADBAEF0" w14:textId="52FC4E09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8D2F26D" w14:textId="344A9A0B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6FAAECC7" w14:textId="2D046B9E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ore than 127m children out of school in Africa due to COVID-19</w:t>
            </w:r>
          </w:p>
        </w:tc>
        <w:tc>
          <w:tcPr>
            <w:tcW w:w="1368" w:type="pct"/>
          </w:tcPr>
          <w:p w14:paraId="5078A2D6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1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more-than-127m-children-out-of-school-in-africa-due-to-covid-19/</w:t>
              </w:r>
            </w:hyperlink>
          </w:p>
          <w:p w14:paraId="0B4A7C71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394AF20" w14:textId="020977E0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3A0F41AE" w14:textId="4048770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6578EFE" w14:textId="370A6F21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7C1D7F06" w14:textId="77777777" w:rsidTr="00757D8C">
        <w:trPr>
          <w:trHeight w:val="20"/>
        </w:trPr>
        <w:tc>
          <w:tcPr>
            <w:tcW w:w="343" w:type="pct"/>
          </w:tcPr>
          <w:p w14:paraId="1F39E5E9" w14:textId="216DB8EC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GH-C0432E</w:t>
            </w:r>
          </w:p>
        </w:tc>
        <w:tc>
          <w:tcPr>
            <w:tcW w:w="473" w:type="pct"/>
          </w:tcPr>
          <w:p w14:paraId="0B35CD1A" w14:textId="0AB76628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2A0A0D6D" w14:textId="38D6CEEB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5EB1E42A" w14:textId="5C93014B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UNICEF donates sanitary items, PPE to needy institutions</w:t>
            </w:r>
          </w:p>
        </w:tc>
        <w:tc>
          <w:tcPr>
            <w:tcW w:w="1368" w:type="pct"/>
          </w:tcPr>
          <w:p w14:paraId="70ACA39C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2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unicef-donates-sanitary-items-ppe-to-needy-institutions/</w:t>
              </w:r>
            </w:hyperlink>
          </w:p>
          <w:p w14:paraId="698B09BB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601290C" w14:textId="365C589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45906A3B" w14:textId="0FBF77CB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0482E1A" w14:textId="3F635F8B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09DE21F7" w14:textId="77777777" w:rsidTr="00757D8C">
        <w:trPr>
          <w:trHeight w:val="20"/>
        </w:trPr>
        <w:tc>
          <w:tcPr>
            <w:tcW w:w="343" w:type="pct"/>
          </w:tcPr>
          <w:p w14:paraId="105A2821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476E</w:t>
            </w:r>
          </w:p>
        </w:tc>
        <w:tc>
          <w:tcPr>
            <w:tcW w:w="473" w:type="pct"/>
          </w:tcPr>
          <w:p w14:paraId="6DC224EB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C0F4EA5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43965FCF" w14:textId="7FB0E2CF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UCSOND provides PPEs to vulnerable, institutions i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Nzemaland</w:t>
            </w:r>
            <w:proofErr w:type="spellEnd"/>
          </w:p>
        </w:tc>
        <w:tc>
          <w:tcPr>
            <w:tcW w:w="1368" w:type="pct"/>
          </w:tcPr>
          <w:p w14:paraId="7AE665C9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3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ucsond-provides-ppes-to-vulnerable-institutions-in-nzemaland/</w:t>
              </w:r>
            </w:hyperlink>
          </w:p>
          <w:p w14:paraId="73DBBBD7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FC20FA1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62DE7C50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C53E753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39A4BF77" w14:textId="77777777" w:rsidTr="00757D8C">
        <w:trPr>
          <w:trHeight w:val="20"/>
        </w:trPr>
        <w:tc>
          <w:tcPr>
            <w:tcW w:w="343" w:type="pct"/>
          </w:tcPr>
          <w:p w14:paraId="48C55F0F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515E</w:t>
            </w:r>
          </w:p>
        </w:tc>
        <w:tc>
          <w:tcPr>
            <w:tcW w:w="473" w:type="pct"/>
          </w:tcPr>
          <w:p w14:paraId="56DCA581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June </w:t>
            </w:r>
          </w:p>
        </w:tc>
        <w:tc>
          <w:tcPr>
            <w:tcW w:w="498" w:type="pct"/>
          </w:tcPr>
          <w:p w14:paraId="69C624A5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7178C586" w14:textId="0ECD45C0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A war against hunger and malnutrition</w:t>
            </w:r>
          </w:p>
        </w:tc>
        <w:tc>
          <w:tcPr>
            <w:tcW w:w="1368" w:type="pct"/>
          </w:tcPr>
          <w:p w14:paraId="413EA1FC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4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covid-19-a-war-against-hunger-and-malnutrition/</w:t>
              </w:r>
            </w:hyperlink>
          </w:p>
          <w:p w14:paraId="1AD92793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7D002E1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220B285D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1183B39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20DC3AC0" w14:textId="77777777" w:rsidTr="00757D8C">
        <w:trPr>
          <w:trHeight w:val="20"/>
        </w:trPr>
        <w:tc>
          <w:tcPr>
            <w:tcW w:w="343" w:type="pct"/>
          </w:tcPr>
          <w:p w14:paraId="50194538" w14:textId="6ADAEE41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581E</w:t>
            </w:r>
          </w:p>
          <w:p w14:paraId="6F6CAAA9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6DC1021" w14:textId="5369BA63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336389D8" w14:textId="018DDD99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raphic</w:t>
            </w:r>
          </w:p>
        </w:tc>
        <w:tc>
          <w:tcPr>
            <w:tcW w:w="1257" w:type="pct"/>
          </w:tcPr>
          <w:p w14:paraId="0CAC04BB" w14:textId="1C4435F8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entrepreneur wins UK grant to fight coronavirus across Africa -</w:t>
            </w:r>
          </w:p>
        </w:tc>
        <w:tc>
          <w:tcPr>
            <w:tcW w:w="1368" w:type="pct"/>
          </w:tcPr>
          <w:p w14:paraId="26532343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5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raphic.com.gh/business/business-news/ghanaian-entrepreneur-wins-uk-grant-to-fight-coronavirus-across-africa.html</w:t>
              </w:r>
            </w:hyperlink>
          </w:p>
          <w:p w14:paraId="3E3E2491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10DB613" w14:textId="4991F563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360EEA38" w14:textId="7F7FAF4D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53C2ECC" w14:textId="60752318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6ADEE6D2" w14:textId="77777777" w:rsidTr="00757D8C">
        <w:trPr>
          <w:trHeight w:val="20"/>
        </w:trPr>
        <w:tc>
          <w:tcPr>
            <w:tcW w:w="343" w:type="pct"/>
          </w:tcPr>
          <w:p w14:paraId="607D910F" w14:textId="1E4149F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614E</w:t>
            </w:r>
          </w:p>
          <w:p w14:paraId="7473FBE2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2092FBC6" w14:textId="355A941C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1D19958" w14:textId="0CC2B48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raphic</w:t>
            </w:r>
          </w:p>
        </w:tc>
        <w:tc>
          <w:tcPr>
            <w:tcW w:w="1257" w:type="pct"/>
          </w:tcPr>
          <w:p w14:paraId="20F4AA93" w14:textId="0B33E2E1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atild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gam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>, the first Upper East COVID-19 recovered patient delivers baby safely</w:t>
            </w:r>
          </w:p>
        </w:tc>
        <w:tc>
          <w:tcPr>
            <w:tcW w:w="1368" w:type="pct"/>
          </w:tcPr>
          <w:p w14:paraId="492CF255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6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raphic.com.gh/news/general-news/matilda-agamu-the-first-upper-east-covid-19-recovered-patient-delivers-baby-safely.html</w:t>
              </w:r>
            </w:hyperlink>
          </w:p>
          <w:p w14:paraId="65408891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7C4013B" w14:textId="519B5803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35703D7A" w14:textId="4F8C43A8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DF353B4" w14:textId="530C5255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58856F8E" w14:textId="77777777" w:rsidTr="00757D8C">
        <w:trPr>
          <w:trHeight w:val="20"/>
        </w:trPr>
        <w:tc>
          <w:tcPr>
            <w:tcW w:w="343" w:type="pct"/>
          </w:tcPr>
          <w:p w14:paraId="12EF26E9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656E</w:t>
            </w:r>
          </w:p>
          <w:p w14:paraId="442EFE10" w14:textId="570C6E45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9D5904A" w14:textId="5CBE1554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10D56F9" w14:textId="1FF0189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27CE8479" w14:textId="05EE7AE3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ES: Parents must assist children to observe COVID-19 protocols</w:t>
            </w:r>
          </w:p>
        </w:tc>
        <w:tc>
          <w:tcPr>
            <w:tcW w:w="1368" w:type="pct"/>
          </w:tcPr>
          <w:p w14:paraId="01CB2870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7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ges-parents-must-assist-children-to-observe-covid-19-protocols/</w:t>
              </w:r>
            </w:hyperlink>
          </w:p>
          <w:p w14:paraId="38BCCCBB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E06F34E" w14:textId="33CC60F0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2BB0DB38" w14:textId="42AFAB2F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AD6ABB1" w14:textId="6846F54D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6AFAE344" w14:textId="77777777" w:rsidTr="00757D8C">
        <w:trPr>
          <w:trHeight w:val="20"/>
        </w:trPr>
        <w:tc>
          <w:tcPr>
            <w:tcW w:w="343" w:type="pct"/>
          </w:tcPr>
          <w:p w14:paraId="00521632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664E</w:t>
            </w:r>
          </w:p>
        </w:tc>
        <w:tc>
          <w:tcPr>
            <w:tcW w:w="473" w:type="pct"/>
          </w:tcPr>
          <w:p w14:paraId="682A2719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42AC6FF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ian Times</w:t>
            </w:r>
          </w:p>
        </w:tc>
        <w:tc>
          <w:tcPr>
            <w:tcW w:w="1257" w:type="pct"/>
          </w:tcPr>
          <w:p w14:paraId="6820EF7D" w14:textId="37F24A61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Impact of COVID-19 on Higher Education in Africa: The Transition to Online Teaching and Learning</w:t>
            </w:r>
          </w:p>
        </w:tc>
        <w:tc>
          <w:tcPr>
            <w:tcW w:w="1368" w:type="pct"/>
          </w:tcPr>
          <w:p w14:paraId="529079DB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8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hanaiantimes.com.gh/impact-of-covid-19-on-higher-education-in-africa-the-transition-to-online-teaching-and-learning/</w:t>
              </w:r>
            </w:hyperlink>
          </w:p>
          <w:p w14:paraId="0B9FB289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890DB6F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383EE480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FD0DEA9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35131E23" w14:textId="77777777" w:rsidTr="00757D8C">
        <w:trPr>
          <w:trHeight w:val="20"/>
        </w:trPr>
        <w:tc>
          <w:tcPr>
            <w:tcW w:w="343" w:type="pct"/>
          </w:tcPr>
          <w:p w14:paraId="5C793D72" w14:textId="3FFA140D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-C0788E</w:t>
            </w:r>
          </w:p>
        </w:tc>
        <w:tc>
          <w:tcPr>
            <w:tcW w:w="473" w:type="pct"/>
          </w:tcPr>
          <w:p w14:paraId="32371E79" w14:textId="335F3411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June </w:t>
            </w:r>
          </w:p>
        </w:tc>
        <w:tc>
          <w:tcPr>
            <w:tcW w:w="498" w:type="pct"/>
          </w:tcPr>
          <w:p w14:paraId="0798DC8E" w14:textId="291DBCDA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raphic</w:t>
            </w:r>
          </w:p>
        </w:tc>
        <w:tc>
          <w:tcPr>
            <w:tcW w:w="1257" w:type="pct"/>
          </w:tcPr>
          <w:p w14:paraId="0E51E9D6" w14:textId="2526C739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Kids exposed to Covid-19 through hawking</w:t>
            </w:r>
          </w:p>
        </w:tc>
        <w:tc>
          <w:tcPr>
            <w:tcW w:w="1368" w:type="pct"/>
          </w:tcPr>
          <w:p w14:paraId="5B5B46FA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49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graphic.com.gh/junior-graphic/junior-news/kids-exposed-to-covid-19-through-hawking.html</w:t>
              </w:r>
            </w:hyperlink>
          </w:p>
          <w:p w14:paraId="77847DB2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0D71664" w14:textId="5E5081E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hana</w:t>
            </w:r>
          </w:p>
        </w:tc>
        <w:tc>
          <w:tcPr>
            <w:tcW w:w="424" w:type="pct"/>
          </w:tcPr>
          <w:p w14:paraId="4682D691" w14:textId="5193AD11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46E4328" w14:textId="29634995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on-Ebola</w:t>
            </w:r>
          </w:p>
        </w:tc>
      </w:tr>
      <w:tr w:rsidR="00757D8C" w:rsidRPr="00D02E4B" w14:paraId="6BE79A00" w14:textId="77777777" w:rsidTr="00757D8C">
        <w:trPr>
          <w:trHeight w:val="20"/>
        </w:trPr>
        <w:tc>
          <w:tcPr>
            <w:tcW w:w="343" w:type="pct"/>
          </w:tcPr>
          <w:p w14:paraId="35ED9ACB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04E</w:t>
            </w:r>
          </w:p>
        </w:tc>
        <w:tc>
          <w:tcPr>
            <w:tcW w:w="473" w:type="pct"/>
          </w:tcPr>
          <w:p w14:paraId="77583795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E59472B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6EFB4145" w14:textId="6A319F0D" w:rsidR="001C2B96" w:rsidRPr="00D02E4B" w:rsidRDefault="001C2B96" w:rsidP="00757D8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Jeety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Gives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To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Central</w:t>
            </w:r>
            <w:r w:rsidR="00757D8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>Prison</w:t>
            </w:r>
          </w:p>
        </w:tc>
        <w:tc>
          <w:tcPr>
            <w:tcW w:w="1368" w:type="pct"/>
          </w:tcPr>
          <w:p w14:paraId="3803DDF1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0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amp/jeety-gives-to-central-prison/</w:t>
              </w:r>
            </w:hyperlink>
          </w:p>
          <w:p w14:paraId="0766335B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6CCE480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Liberia </w:t>
            </w:r>
          </w:p>
        </w:tc>
        <w:tc>
          <w:tcPr>
            <w:tcW w:w="424" w:type="pct"/>
          </w:tcPr>
          <w:p w14:paraId="2D66F66A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2081A58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7B8C144" w14:textId="77777777" w:rsidTr="00757D8C">
        <w:trPr>
          <w:trHeight w:val="20"/>
        </w:trPr>
        <w:tc>
          <w:tcPr>
            <w:tcW w:w="343" w:type="pct"/>
          </w:tcPr>
          <w:p w14:paraId="2F0BF1C1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08E</w:t>
            </w:r>
          </w:p>
        </w:tc>
        <w:tc>
          <w:tcPr>
            <w:tcW w:w="473" w:type="pct"/>
          </w:tcPr>
          <w:p w14:paraId="78464769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B2E803B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01FA1F4B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Press Release- Spotlight Initiative Supports Media Training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On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Gender Sensitive Reporting On COVID-19 And SGBV In Liberia</w:t>
            </w:r>
          </w:p>
        </w:tc>
        <w:tc>
          <w:tcPr>
            <w:tcW w:w="1368" w:type="pct"/>
          </w:tcPr>
          <w:p w14:paraId="738F3B23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1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press-release-spotlight-initiative-supports-media-training-on-gender-sensitive-reporting-on-covid-19-and-sgbv-in-liberia/</w:t>
              </w:r>
            </w:hyperlink>
          </w:p>
          <w:p w14:paraId="58DCA514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3B5C84F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0FD24296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0513DB3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A628A19" w14:textId="77777777" w:rsidTr="00757D8C">
        <w:trPr>
          <w:trHeight w:val="20"/>
        </w:trPr>
        <w:tc>
          <w:tcPr>
            <w:tcW w:w="343" w:type="pct"/>
          </w:tcPr>
          <w:p w14:paraId="25DAFAE3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12E</w:t>
            </w:r>
          </w:p>
        </w:tc>
        <w:tc>
          <w:tcPr>
            <w:tcW w:w="473" w:type="pct"/>
          </w:tcPr>
          <w:p w14:paraId="5CD79E3F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56DEB12D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383FE078" w14:textId="23CCE4AA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DKT Liberia Innovates Its Actions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To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Mitigate Covid-19 Impact On Access To Family Planning</w:t>
            </w:r>
          </w:p>
        </w:tc>
        <w:tc>
          <w:tcPr>
            <w:tcW w:w="1368" w:type="pct"/>
          </w:tcPr>
          <w:p w14:paraId="05931C43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2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dkt-liberia-innovates-its-actions-to-mitigate-covid-19-impact-on-access-to-family-planning/</w:t>
              </w:r>
            </w:hyperlink>
          </w:p>
          <w:p w14:paraId="77AFE072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14278C4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E1FBAB6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24ACB36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B4079CC" w14:textId="77777777" w:rsidTr="00757D8C">
        <w:trPr>
          <w:trHeight w:val="20"/>
        </w:trPr>
        <w:tc>
          <w:tcPr>
            <w:tcW w:w="343" w:type="pct"/>
          </w:tcPr>
          <w:p w14:paraId="768465A1" w14:textId="212A8D96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13E</w:t>
            </w:r>
          </w:p>
          <w:p w14:paraId="340305BE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3000A16" w14:textId="0F7D5E09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638FD371" w14:textId="4DDE74FE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1FAF9428" w14:textId="72472EEA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Education Finalizing Plan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For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Reopening Of Schools</w:t>
            </w:r>
          </w:p>
        </w:tc>
        <w:tc>
          <w:tcPr>
            <w:tcW w:w="1368" w:type="pct"/>
          </w:tcPr>
          <w:p w14:paraId="4C9C8780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3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education-finalizing-plan-for-reopening-of-schools/</w:t>
              </w:r>
            </w:hyperlink>
          </w:p>
          <w:p w14:paraId="2DD390E8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86AEDF9" w14:textId="45F95171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29382D32" w14:textId="08B6389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B2A926E" w14:textId="51A5B8D8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C93775D" w14:textId="77777777" w:rsidTr="00757D8C">
        <w:trPr>
          <w:trHeight w:val="20"/>
        </w:trPr>
        <w:tc>
          <w:tcPr>
            <w:tcW w:w="343" w:type="pct"/>
          </w:tcPr>
          <w:p w14:paraId="0AFA17A4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16E</w:t>
            </w:r>
          </w:p>
          <w:p w14:paraId="367C4A43" w14:textId="7408A6F6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939AA9B" w14:textId="554B3A5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452D3FA" w14:textId="420A1105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489AE53A" w14:textId="1316477C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Where Is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The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Voice For The Liberian Students???</w:t>
            </w:r>
          </w:p>
        </w:tc>
        <w:tc>
          <w:tcPr>
            <w:tcW w:w="1368" w:type="pct"/>
          </w:tcPr>
          <w:p w14:paraId="5566EF7A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4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where-is-the-voice-for-the-liberian-students/</w:t>
              </w:r>
            </w:hyperlink>
          </w:p>
          <w:p w14:paraId="7958BFE1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CC60476" w14:textId="0FC970F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33A60819" w14:textId="3DFEB06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39169C6" w14:textId="6EC1697A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518FE65" w14:textId="77777777" w:rsidTr="00757D8C">
        <w:trPr>
          <w:trHeight w:val="20"/>
        </w:trPr>
        <w:tc>
          <w:tcPr>
            <w:tcW w:w="343" w:type="pct"/>
          </w:tcPr>
          <w:p w14:paraId="0FD00301" w14:textId="7FA4A670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27E</w:t>
            </w:r>
          </w:p>
        </w:tc>
        <w:tc>
          <w:tcPr>
            <w:tcW w:w="473" w:type="pct"/>
          </w:tcPr>
          <w:p w14:paraId="3A0FF08A" w14:textId="4CA47058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08BBA4C" w14:textId="5B76B35D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5B76B91E" w14:textId="74A63682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ORANGE LIBERIA MAKES ADDITIONAL COVID-19 RELIEF DONATIONS</w:t>
            </w:r>
          </w:p>
        </w:tc>
        <w:tc>
          <w:tcPr>
            <w:tcW w:w="1368" w:type="pct"/>
          </w:tcPr>
          <w:p w14:paraId="468A8E6E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5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orange-liberia-makes-additional-covid-19-relief-donations/</w:t>
              </w:r>
            </w:hyperlink>
          </w:p>
          <w:p w14:paraId="74A8A6FC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51B11C1" w14:textId="7DAD03BF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7A84C47E" w14:textId="7175AABF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2731C7E" w14:textId="4A246509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C41CAEC" w14:textId="77777777" w:rsidTr="00757D8C">
        <w:trPr>
          <w:trHeight w:val="20"/>
        </w:trPr>
        <w:tc>
          <w:tcPr>
            <w:tcW w:w="343" w:type="pct"/>
          </w:tcPr>
          <w:p w14:paraId="01588C66" w14:textId="0CAFA3CC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LI-C0034E</w:t>
            </w:r>
          </w:p>
        </w:tc>
        <w:tc>
          <w:tcPr>
            <w:tcW w:w="473" w:type="pct"/>
          </w:tcPr>
          <w:p w14:paraId="3D0EC8B6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7B36CA61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7FFEEEF5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Bropleh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onat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To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Bassa</w:t>
            </w:r>
          </w:p>
        </w:tc>
        <w:tc>
          <w:tcPr>
            <w:tcW w:w="1368" w:type="pct"/>
          </w:tcPr>
          <w:p w14:paraId="722239CB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56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s://www.theinquirernewspaper.com/bropleh-donates-to-bassa/</w:t>
              </w:r>
            </w:hyperlink>
          </w:p>
          <w:p w14:paraId="26100647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4FCD8A10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1B367177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2AB9A0E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7B299F2" w14:textId="77777777" w:rsidTr="00757D8C">
        <w:trPr>
          <w:trHeight w:val="20"/>
        </w:trPr>
        <w:tc>
          <w:tcPr>
            <w:tcW w:w="343" w:type="pct"/>
          </w:tcPr>
          <w:p w14:paraId="5923D241" w14:textId="73CBD6FE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81E</w:t>
            </w:r>
          </w:p>
        </w:tc>
        <w:tc>
          <w:tcPr>
            <w:tcW w:w="473" w:type="pct"/>
          </w:tcPr>
          <w:p w14:paraId="4E45EB1E" w14:textId="2EA5A7FE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6B59C021" w14:textId="04B91680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6D2C90D8" w14:textId="79818449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Leo Simpson Proposes Appropriate Learning Activities …Writes President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Weah</w:t>
            </w:r>
            <w:proofErr w:type="spellEnd"/>
          </w:p>
        </w:tc>
        <w:tc>
          <w:tcPr>
            <w:tcW w:w="1368" w:type="pct"/>
          </w:tcPr>
          <w:p w14:paraId="5C403FE9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7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leo-simpson-proposes-appropriate-learning-activities-writes-president-weah/</w:t>
              </w:r>
            </w:hyperlink>
          </w:p>
          <w:p w14:paraId="61BDAD2C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4A950D1" w14:textId="2BBDFAD5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2E8E47FB" w14:textId="324C7D38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36C2ACC" w14:textId="3B6C9DE4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51581E9" w14:textId="77777777" w:rsidTr="00757D8C">
        <w:trPr>
          <w:trHeight w:val="20"/>
        </w:trPr>
        <w:tc>
          <w:tcPr>
            <w:tcW w:w="343" w:type="pct"/>
          </w:tcPr>
          <w:p w14:paraId="6312B6A5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85E</w:t>
            </w:r>
          </w:p>
        </w:tc>
        <w:tc>
          <w:tcPr>
            <w:tcW w:w="473" w:type="pct"/>
          </w:tcPr>
          <w:p w14:paraId="5FF5BBE5" w14:textId="7777777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13625DE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4557A225" w14:textId="6A9CAE08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Liberia Joins Other Nations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To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Celebrate World Day Against Child Labor</w:t>
            </w:r>
          </w:p>
        </w:tc>
        <w:tc>
          <w:tcPr>
            <w:tcW w:w="1368" w:type="pct"/>
          </w:tcPr>
          <w:p w14:paraId="4DF43FE1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8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liberia-joins-other-nations-to-celebrate-world-day-against-child-labor/</w:t>
              </w:r>
            </w:hyperlink>
          </w:p>
          <w:p w14:paraId="2E437DCB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E3DB387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01D39A1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C38AB6F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6894DE9" w14:textId="77777777" w:rsidTr="00757D8C">
        <w:trPr>
          <w:trHeight w:val="20"/>
        </w:trPr>
        <w:tc>
          <w:tcPr>
            <w:tcW w:w="343" w:type="pct"/>
          </w:tcPr>
          <w:p w14:paraId="39F65A81" w14:textId="23B60E3C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095E</w:t>
            </w:r>
          </w:p>
          <w:p w14:paraId="72F3E3F2" w14:textId="77777777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117CB906" w14:textId="2B9812B7" w:rsidR="001C2B96" w:rsidRPr="00D02E4B" w:rsidRDefault="001C2B9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8D2C343" w14:textId="0412C888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4899E85C" w14:textId="1C5FCA8E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Education On Plans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To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Reopen … says schools shall not charge new fees other than the balances/arrears</w:t>
            </w:r>
          </w:p>
        </w:tc>
        <w:tc>
          <w:tcPr>
            <w:tcW w:w="1368" w:type="pct"/>
          </w:tcPr>
          <w:p w14:paraId="7562172D" w14:textId="77777777" w:rsidR="001C2B9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59" w:tgtFrame="_blank" w:history="1">
              <w:r w:rsidR="001C2B9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education-on-plans-to-reopen-says-schools-shall-not-charge-new-fees-other-than-the-balances-arrears/</w:t>
              </w:r>
            </w:hyperlink>
          </w:p>
          <w:p w14:paraId="5373F78C" w14:textId="77777777" w:rsidR="001C2B96" w:rsidRPr="00D02E4B" w:rsidRDefault="001C2B9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2ECA5CE" w14:textId="35D38A8A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6BA1918C" w14:textId="0F76AE79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0598D2A" w14:textId="570FFF5E" w:rsidR="001C2B96" w:rsidRPr="00D02E4B" w:rsidRDefault="001C2B9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8F277F5" w14:textId="77777777" w:rsidTr="00757D8C">
        <w:trPr>
          <w:trHeight w:val="20"/>
        </w:trPr>
        <w:tc>
          <w:tcPr>
            <w:tcW w:w="343" w:type="pct"/>
          </w:tcPr>
          <w:p w14:paraId="58F0973E" w14:textId="054783EA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03E</w:t>
            </w:r>
          </w:p>
          <w:p w14:paraId="3DA5F84F" w14:textId="7777777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2333B9B4" w14:textId="23197D57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268016A" w14:textId="23EA2DCD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Inquirer</w:t>
            </w:r>
          </w:p>
        </w:tc>
        <w:tc>
          <w:tcPr>
            <w:tcW w:w="1257" w:type="pct"/>
          </w:tcPr>
          <w:p w14:paraId="3B0AFCE0" w14:textId="6C31B65B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inistry Of Education Outlines Decision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On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Retention And Promotion Statements As Well As Plans To Reopen Schools Ahead Of WASSCE</w:t>
            </w:r>
          </w:p>
        </w:tc>
        <w:tc>
          <w:tcPr>
            <w:tcW w:w="1368" w:type="pct"/>
          </w:tcPr>
          <w:p w14:paraId="7DABB181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0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inquirernewspaper.com/ministry-of-education-outlines-decision-on-retention-and-promotion-statements-as-well-as-plans-to-reopen-schools-ahead-of-wassce/</w:t>
              </w:r>
            </w:hyperlink>
          </w:p>
          <w:p w14:paraId="2F93EE26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923FA4D" w14:textId="2B22D71F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4463549" w14:textId="72A378AE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4771F24" w14:textId="0459A2CD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9D8403F" w14:textId="77777777" w:rsidTr="00757D8C">
        <w:trPr>
          <w:trHeight w:val="20"/>
        </w:trPr>
        <w:tc>
          <w:tcPr>
            <w:tcW w:w="343" w:type="pct"/>
          </w:tcPr>
          <w:p w14:paraId="6EAD4843" w14:textId="3EAB16EF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17E</w:t>
            </w:r>
          </w:p>
          <w:p w14:paraId="58D1AF5F" w14:textId="7777777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F41C419" w14:textId="50D50441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90CE533" w14:textId="0B48FAEE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EC1A195" w14:textId="4279B742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Jeety’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COVID-19 Feeding Initiative Reaches 95K Mark</w:t>
            </w:r>
          </w:p>
        </w:tc>
        <w:tc>
          <w:tcPr>
            <w:tcW w:w="1368" w:type="pct"/>
          </w:tcPr>
          <w:p w14:paraId="13E2EAFC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1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jeetys-covid-19-feeding-initiative-reaches-95k-mark/</w:t>
              </w:r>
            </w:hyperlink>
          </w:p>
          <w:p w14:paraId="0560929F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4E587CB" w14:textId="00EA43AF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4977320" w14:textId="3633343E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128808B" w14:textId="6567F3AE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53130D9" w14:textId="77777777" w:rsidTr="00757D8C">
        <w:trPr>
          <w:trHeight w:val="20"/>
        </w:trPr>
        <w:tc>
          <w:tcPr>
            <w:tcW w:w="343" w:type="pct"/>
          </w:tcPr>
          <w:p w14:paraId="260498EC" w14:textId="7C6949F0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22E</w:t>
            </w:r>
          </w:p>
        </w:tc>
        <w:tc>
          <w:tcPr>
            <w:tcW w:w="473" w:type="pct"/>
          </w:tcPr>
          <w:p w14:paraId="196B6B4E" w14:textId="1BD553A5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9005372" w14:textId="61F6B409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2C8E1A87" w14:textId="4B4D69C4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The Country Is Pulling Together to Tackle COVID-19; Falsely Attacking Long-Term Government Partners Is Unhelpful</w:t>
            </w:r>
          </w:p>
        </w:tc>
        <w:tc>
          <w:tcPr>
            <w:tcW w:w="1368" w:type="pct"/>
          </w:tcPr>
          <w:p w14:paraId="7D74E007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2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opinion/the-country-is-pulling-together-to-tackle-covid-19-falsely-attacking-long-term-government-partners-is-unhelpful/</w:t>
              </w:r>
            </w:hyperlink>
          </w:p>
          <w:p w14:paraId="629C65E9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4FE96AE" w14:textId="58E97440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5E74E6D" w14:textId="0F1DA54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5B894CD" w14:textId="7F5A491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9BCDFD0" w14:textId="77777777" w:rsidTr="00757D8C">
        <w:trPr>
          <w:trHeight w:val="20"/>
        </w:trPr>
        <w:tc>
          <w:tcPr>
            <w:tcW w:w="343" w:type="pct"/>
          </w:tcPr>
          <w:p w14:paraId="26EB2D9A" w14:textId="6E46876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25E</w:t>
            </w:r>
          </w:p>
        </w:tc>
        <w:tc>
          <w:tcPr>
            <w:tcW w:w="473" w:type="pct"/>
          </w:tcPr>
          <w:p w14:paraId="27413D1F" w14:textId="44F18CCB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CD28F61" w14:textId="01B313F4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04D329CC" w14:textId="7E860DD3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KEEP Launches Liberia’s First COVID-19 Book for Early Learners</w:t>
            </w:r>
          </w:p>
        </w:tc>
        <w:tc>
          <w:tcPr>
            <w:tcW w:w="1368" w:type="pct"/>
          </w:tcPr>
          <w:p w14:paraId="35052C66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3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keep-launches-liberia-first-coronavirus-book-for-early-learners/</w:t>
              </w:r>
            </w:hyperlink>
          </w:p>
          <w:p w14:paraId="33F73B5F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EAD7132" w14:textId="549AB90E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4EDC6228" w14:textId="4EBA400D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7AE6DF2" w14:textId="5A381720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4BA9AAA" w14:textId="77777777" w:rsidTr="00757D8C">
        <w:trPr>
          <w:trHeight w:val="20"/>
        </w:trPr>
        <w:tc>
          <w:tcPr>
            <w:tcW w:w="343" w:type="pct"/>
          </w:tcPr>
          <w:p w14:paraId="7191116F" w14:textId="22C56724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26E</w:t>
            </w:r>
          </w:p>
        </w:tc>
        <w:tc>
          <w:tcPr>
            <w:tcW w:w="473" w:type="pct"/>
          </w:tcPr>
          <w:p w14:paraId="6556C124" w14:textId="03257F43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C3C6F8C" w14:textId="508FCCE2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45903629" w14:textId="7B92C27F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PACE Launches L$2.2M COVID-19 Care Package</w:t>
            </w:r>
          </w:p>
        </w:tc>
        <w:tc>
          <w:tcPr>
            <w:tcW w:w="1368" w:type="pct"/>
          </w:tcPr>
          <w:p w14:paraId="438D7575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4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lipace-launches-l2-2m-covid-19-care-package/</w:t>
              </w:r>
            </w:hyperlink>
          </w:p>
          <w:p w14:paraId="487A96BD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1F5B451" w14:textId="06AF1000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6A13513A" w14:textId="050581FB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2201B0E" w14:textId="3F583394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767410B" w14:textId="77777777" w:rsidTr="00757D8C">
        <w:trPr>
          <w:trHeight w:val="20"/>
        </w:trPr>
        <w:tc>
          <w:tcPr>
            <w:tcW w:w="343" w:type="pct"/>
          </w:tcPr>
          <w:p w14:paraId="7B9A770C" w14:textId="16A475EC" w:rsidR="00F57DD8" w:rsidRPr="00D02E4B" w:rsidRDefault="00F57DD8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29E</w:t>
            </w:r>
          </w:p>
          <w:p w14:paraId="65C95779" w14:textId="7719374A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782DBAC2" w14:textId="3727254E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D62A3B5" w14:textId="73CEE6A4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C2F1AB7" w14:textId="77E007B8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‘No Promotion for Students Post COVID-19’</w:t>
            </w:r>
          </w:p>
        </w:tc>
        <w:tc>
          <w:tcPr>
            <w:tcW w:w="1368" w:type="pct"/>
          </w:tcPr>
          <w:p w14:paraId="45497552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5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no-promotion-for-students-post-covid-19/</w:t>
              </w:r>
            </w:hyperlink>
          </w:p>
          <w:p w14:paraId="5620AEA7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ED92425" w14:textId="0CF2FC13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2B4C735D" w14:textId="60BD19F3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EF27B0C" w14:textId="51997032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BA09EAB" w14:textId="77777777" w:rsidTr="00757D8C">
        <w:trPr>
          <w:trHeight w:val="20"/>
        </w:trPr>
        <w:tc>
          <w:tcPr>
            <w:tcW w:w="343" w:type="pct"/>
          </w:tcPr>
          <w:p w14:paraId="109ABEE9" w14:textId="79D5014F" w:rsidR="00F57DD8" w:rsidRPr="00D02E4B" w:rsidRDefault="00F57DD8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30E</w:t>
            </w:r>
          </w:p>
          <w:p w14:paraId="43C7EB32" w14:textId="7777777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6796BE0B" w14:textId="1460E39F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D05A6E2" w14:textId="640904D4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CDFDB61" w14:textId="490B3073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ournalists Trained in Gender Sensitive Reporting on COVID-19 and SGBV in Liberia</w:t>
            </w:r>
          </w:p>
        </w:tc>
        <w:tc>
          <w:tcPr>
            <w:tcW w:w="1368" w:type="pct"/>
          </w:tcPr>
          <w:p w14:paraId="51259734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6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spotlight-initiative-supports-media-training-on-gender-sensitive-reporting-on-covid-19-and-sgbv-in-liberia/</w:t>
              </w:r>
            </w:hyperlink>
          </w:p>
          <w:p w14:paraId="32F009AE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DB0325A" w14:textId="5131FCF6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2B886DE1" w14:textId="05C24BE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BEC19A5" w14:textId="09E68AED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250C38B" w14:textId="77777777" w:rsidTr="00757D8C">
        <w:trPr>
          <w:trHeight w:val="20"/>
        </w:trPr>
        <w:tc>
          <w:tcPr>
            <w:tcW w:w="343" w:type="pct"/>
          </w:tcPr>
          <w:p w14:paraId="12569F44" w14:textId="1854C75B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45E</w:t>
            </w:r>
          </w:p>
          <w:p w14:paraId="04A0E5BC" w14:textId="7777777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2B9A0C34" w14:textId="0D3607E6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4FD2F57D" w14:textId="6CD9B581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6B20AB01" w14:textId="76861165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DKT Liberia Innovates Actions to Mitigate COVID-19 Impact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On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Access To Family Planning</w:t>
            </w:r>
          </w:p>
        </w:tc>
        <w:tc>
          <w:tcPr>
            <w:tcW w:w="1368" w:type="pct"/>
          </w:tcPr>
          <w:p w14:paraId="56527E7E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7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dkt-liberia-innovates-actions-to-mitigate-covid-19-impact-on-access-to-family-planning/</w:t>
              </w:r>
            </w:hyperlink>
          </w:p>
          <w:p w14:paraId="5F4D2319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D4858EA" w14:textId="7E56BA7C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4B87D2E3" w14:textId="603D2693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4B22C0D" w14:textId="24FDB53D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6F6E7C4" w14:textId="77777777" w:rsidTr="00757D8C">
        <w:trPr>
          <w:trHeight w:val="20"/>
        </w:trPr>
        <w:tc>
          <w:tcPr>
            <w:tcW w:w="343" w:type="pct"/>
          </w:tcPr>
          <w:p w14:paraId="1C84DDBF" w14:textId="391DBE7A" w:rsidR="00F57DD8" w:rsidRPr="00D02E4B" w:rsidRDefault="00F57DD8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LI-C0146E</w:t>
            </w:r>
          </w:p>
          <w:p w14:paraId="368FC980" w14:textId="7777777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4531F7AF" w14:textId="0B1046C3" w:rsidR="00F57DD8" w:rsidRPr="00D02E4B" w:rsidRDefault="00F57DD8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28F7D9A7" w14:textId="0A7769E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4765B6C8" w14:textId="37F70ED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ctionAid Liberia’s Covid-19 Donations to Boost</w:t>
            </w:r>
            <w:r w:rsidRPr="00D02E4B">
              <w:rPr>
                <w:rFonts w:ascii="Arial" w:hAnsi="Arial" w:cs="Arial"/>
                <w:sz w:val="20"/>
                <w:szCs w:val="20"/>
              </w:rPr>
              <w:br/>
              <w:t>Operations and Communications for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>Montserrado EOC Call Center</w:t>
            </w:r>
          </w:p>
        </w:tc>
        <w:tc>
          <w:tcPr>
            <w:tcW w:w="1368" w:type="pct"/>
          </w:tcPr>
          <w:p w14:paraId="731F6F20" w14:textId="77777777" w:rsidR="00F57DD8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8" w:tgtFrame="_blank" w:history="1">
              <w:r w:rsidR="00F57DD8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columns/health/actionaid-liberias-covid-19-donations-to-boost-operations-and-communications-for-montserrado-eoc-call-center/</w:t>
              </w:r>
            </w:hyperlink>
          </w:p>
          <w:p w14:paraId="2421EBB4" w14:textId="77777777" w:rsidR="00F57DD8" w:rsidRPr="00D02E4B" w:rsidRDefault="00F57DD8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45C1216" w14:textId="6301A1EB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1B2EAA97" w14:textId="50AD91A8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853191A" w14:textId="2DB9B957" w:rsidR="00F57DD8" w:rsidRPr="00D02E4B" w:rsidRDefault="00F57DD8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F0B20D7" w14:textId="77777777" w:rsidTr="00757D8C">
        <w:trPr>
          <w:trHeight w:val="20"/>
        </w:trPr>
        <w:tc>
          <w:tcPr>
            <w:tcW w:w="343" w:type="pct"/>
          </w:tcPr>
          <w:p w14:paraId="514A65CE" w14:textId="2EA441CE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56E</w:t>
            </w:r>
          </w:p>
          <w:p w14:paraId="3E729210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4C5A3DF6" w14:textId="7EC010C9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3D07F184" w14:textId="2950E5A2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4C9250C" w14:textId="385D3F04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ream Volunteerism Joins Fight against Covid-19</w:t>
            </w:r>
          </w:p>
        </w:tc>
        <w:tc>
          <w:tcPr>
            <w:tcW w:w="1368" w:type="pct"/>
          </w:tcPr>
          <w:p w14:paraId="32205748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69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dream-volunteerism-joins-fight-against-covid-19/</w:t>
              </w:r>
            </w:hyperlink>
          </w:p>
          <w:p w14:paraId="639F443A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0096379" w14:textId="181A52A0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333A0335" w14:textId="44E0944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399D19C" w14:textId="76A60F15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CC9D7FF" w14:textId="77777777" w:rsidTr="00757D8C">
        <w:trPr>
          <w:trHeight w:val="20"/>
        </w:trPr>
        <w:tc>
          <w:tcPr>
            <w:tcW w:w="343" w:type="pct"/>
          </w:tcPr>
          <w:p w14:paraId="5525B783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65E</w:t>
            </w:r>
          </w:p>
        </w:tc>
        <w:tc>
          <w:tcPr>
            <w:tcW w:w="473" w:type="pct"/>
          </w:tcPr>
          <w:p w14:paraId="22FDFDC6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4FD5EF6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0730C888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Remain Resilient, Take COVID-19 Preventive Measures Seriously</w:t>
            </w:r>
          </w:p>
        </w:tc>
        <w:tc>
          <w:tcPr>
            <w:tcW w:w="1368" w:type="pct"/>
          </w:tcPr>
          <w:p w14:paraId="7589AF9E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0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remain-resilient-take-covid-19-preventive-measures-seriously/</w:t>
              </w:r>
            </w:hyperlink>
          </w:p>
          <w:p w14:paraId="3E2332AA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75B7DBF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3BF3E7FF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717F2C9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564950F" w14:textId="77777777" w:rsidTr="00757D8C">
        <w:trPr>
          <w:trHeight w:val="20"/>
        </w:trPr>
        <w:tc>
          <w:tcPr>
            <w:tcW w:w="343" w:type="pct"/>
          </w:tcPr>
          <w:p w14:paraId="36701659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178E</w:t>
            </w:r>
          </w:p>
        </w:tc>
        <w:tc>
          <w:tcPr>
            <w:tcW w:w="473" w:type="pct"/>
          </w:tcPr>
          <w:p w14:paraId="05161D77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C751C7F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3D30BCD" w14:textId="1C01167D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Investing in Young People for COVID-19 Resilience in Liberia</w:t>
            </w:r>
          </w:p>
        </w:tc>
        <w:tc>
          <w:tcPr>
            <w:tcW w:w="1368" w:type="pct"/>
          </w:tcPr>
          <w:p w14:paraId="0278A53F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1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opinion/investing-in-young-people-for-covid-19-resilience-in-liberia/</w:t>
              </w:r>
            </w:hyperlink>
          </w:p>
          <w:p w14:paraId="69681968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9A39B79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749068FD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318B1A9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68E0160" w14:textId="77777777" w:rsidTr="00757D8C">
        <w:trPr>
          <w:trHeight w:val="20"/>
        </w:trPr>
        <w:tc>
          <w:tcPr>
            <w:tcW w:w="343" w:type="pct"/>
          </w:tcPr>
          <w:p w14:paraId="1A5028E6" w14:textId="08D92E0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533E</w:t>
            </w:r>
          </w:p>
        </w:tc>
        <w:tc>
          <w:tcPr>
            <w:tcW w:w="473" w:type="pct"/>
          </w:tcPr>
          <w:p w14:paraId="103DBE6C" w14:textId="78745093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arch </w:t>
            </w:r>
          </w:p>
        </w:tc>
        <w:tc>
          <w:tcPr>
            <w:tcW w:w="498" w:type="pct"/>
          </w:tcPr>
          <w:p w14:paraId="2BBEF7EC" w14:textId="78EFDAB3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5839E589" w14:textId="34E817CA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‘No WASCE Until COVID-19 Ceases’</w:t>
            </w:r>
          </w:p>
        </w:tc>
        <w:tc>
          <w:tcPr>
            <w:tcW w:w="1368" w:type="pct"/>
          </w:tcPr>
          <w:p w14:paraId="6997D758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2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no-wasce-until-covid-19-ceases/</w:t>
              </w:r>
            </w:hyperlink>
          </w:p>
          <w:p w14:paraId="40279994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A3B9051" w14:textId="34F15232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6A1C4D30" w14:textId="28EB0C33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ACA1B81" w14:textId="5C3FD7AB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D145CBE" w14:textId="77777777" w:rsidTr="00757D8C">
        <w:trPr>
          <w:trHeight w:val="20"/>
        </w:trPr>
        <w:tc>
          <w:tcPr>
            <w:tcW w:w="343" w:type="pct"/>
          </w:tcPr>
          <w:p w14:paraId="2F4DA94F" w14:textId="0AEE9615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570E</w:t>
            </w:r>
          </w:p>
          <w:p w14:paraId="3810C0E7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5C52B77" w14:textId="1B95169F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arch </w:t>
            </w:r>
          </w:p>
        </w:tc>
        <w:tc>
          <w:tcPr>
            <w:tcW w:w="498" w:type="pct"/>
          </w:tcPr>
          <w:p w14:paraId="2821745C" w14:textId="419193A0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2679B847" w14:textId="6532B5A8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During COVID-19 Crisis, While All Schools and Universities Are Closed, Orange Liberia Gives Free Access to Educational Content</w:t>
            </w:r>
          </w:p>
        </w:tc>
        <w:tc>
          <w:tcPr>
            <w:tcW w:w="1368" w:type="pct"/>
          </w:tcPr>
          <w:p w14:paraId="3050709C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3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during-covid-19-crisis-while-all-schools-and-universities-are-closed-orange-liberia-gives-free-access-to-educational-content/</w:t>
              </w:r>
            </w:hyperlink>
          </w:p>
          <w:p w14:paraId="269F40E1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688BD59" w14:textId="4458BD79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06D4CF5C" w14:textId="1B6995D0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D23AF99" w14:textId="3CA511A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505D7A4" w14:textId="77777777" w:rsidTr="00757D8C">
        <w:trPr>
          <w:trHeight w:val="20"/>
        </w:trPr>
        <w:tc>
          <w:tcPr>
            <w:tcW w:w="343" w:type="pct"/>
          </w:tcPr>
          <w:p w14:paraId="0923D9DC" w14:textId="0EC69DC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559E</w:t>
            </w:r>
          </w:p>
        </w:tc>
        <w:tc>
          <w:tcPr>
            <w:tcW w:w="473" w:type="pct"/>
          </w:tcPr>
          <w:p w14:paraId="3F69815F" w14:textId="56B570B4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arch </w:t>
            </w:r>
          </w:p>
        </w:tc>
        <w:tc>
          <w:tcPr>
            <w:tcW w:w="498" w:type="pct"/>
          </w:tcPr>
          <w:p w14:paraId="4D94F90B" w14:textId="09B18A0D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67230B89" w14:textId="450AD97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WFP Liberia Completes Installation of Video Conferencing System at NPHIL</w:t>
            </w:r>
          </w:p>
        </w:tc>
        <w:tc>
          <w:tcPr>
            <w:tcW w:w="1368" w:type="pct"/>
          </w:tcPr>
          <w:p w14:paraId="3DCA243F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4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wfp-liberia-completes-installation-of-video-conferencing-system/</w:t>
              </w:r>
            </w:hyperlink>
          </w:p>
          <w:p w14:paraId="467E803A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E0A1BC4" w14:textId="34CFC16D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64D82137" w14:textId="213C4D43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27F344A" w14:textId="216CD4F0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A05FEE0" w14:textId="77777777" w:rsidTr="00757D8C">
        <w:trPr>
          <w:trHeight w:val="20"/>
        </w:trPr>
        <w:tc>
          <w:tcPr>
            <w:tcW w:w="343" w:type="pct"/>
          </w:tcPr>
          <w:p w14:paraId="31163638" w14:textId="55C939C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600E</w:t>
            </w:r>
          </w:p>
        </w:tc>
        <w:tc>
          <w:tcPr>
            <w:tcW w:w="473" w:type="pct"/>
          </w:tcPr>
          <w:p w14:paraId="3C2AD8A9" w14:textId="4714735E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52C6AED3" w14:textId="35A07884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2B2DAFEB" w14:textId="40DB1A2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Rep. </w:t>
            </w:r>
            <w:proofErr w:type="spellStart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Samah</w:t>
            </w:r>
            <w:proofErr w:type="spellEnd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 Distributes 59 Hand-Washing Buckets to Constituents</w:t>
            </w:r>
          </w:p>
        </w:tc>
        <w:tc>
          <w:tcPr>
            <w:tcW w:w="1368" w:type="pct"/>
          </w:tcPr>
          <w:p w14:paraId="3D683EAD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5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rep-samah-distubts-59-hand-washing-buckets-to-constituents/</w:t>
              </w:r>
            </w:hyperlink>
          </w:p>
          <w:p w14:paraId="12C286FE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BC16FBA" w14:textId="28EB80A0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6E807EA" w14:textId="6DB244AD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E847194" w14:textId="6B0196C8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F9B29D8" w14:textId="77777777" w:rsidTr="00757D8C">
        <w:trPr>
          <w:trHeight w:val="20"/>
        </w:trPr>
        <w:tc>
          <w:tcPr>
            <w:tcW w:w="343" w:type="pct"/>
          </w:tcPr>
          <w:p w14:paraId="3EB7332C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604E</w:t>
            </w:r>
          </w:p>
        </w:tc>
        <w:tc>
          <w:tcPr>
            <w:tcW w:w="473" w:type="pct"/>
          </w:tcPr>
          <w:p w14:paraId="1532E6D8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April </w:t>
            </w:r>
          </w:p>
        </w:tc>
        <w:tc>
          <w:tcPr>
            <w:tcW w:w="498" w:type="pct"/>
          </w:tcPr>
          <w:p w14:paraId="5CCEA75C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EF76BC7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Rescue Alternatives Want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GoL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Protect Detainees</w:t>
            </w:r>
          </w:p>
        </w:tc>
        <w:tc>
          <w:tcPr>
            <w:tcW w:w="1368" w:type="pct"/>
          </w:tcPr>
          <w:p w14:paraId="74EEBF0E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6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rescue-alternatives-wants-gol-protect-detainees/</w:t>
              </w:r>
            </w:hyperlink>
          </w:p>
          <w:p w14:paraId="06246F68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ED28AE0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2E267FA7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5FC0010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0F25145" w14:textId="77777777" w:rsidTr="00757D8C">
        <w:trPr>
          <w:trHeight w:val="20"/>
        </w:trPr>
        <w:tc>
          <w:tcPr>
            <w:tcW w:w="343" w:type="pct"/>
          </w:tcPr>
          <w:p w14:paraId="7EA140F8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610E</w:t>
            </w:r>
          </w:p>
        </w:tc>
        <w:tc>
          <w:tcPr>
            <w:tcW w:w="473" w:type="pct"/>
          </w:tcPr>
          <w:p w14:paraId="0B4673E4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28D8A6CE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A83F06D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MOE Launches “Teaching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By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Radio” Program</w:t>
            </w:r>
          </w:p>
        </w:tc>
        <w:tc>
          <w:tcPr>
            <w:tcW w:w="1368" w:type="pct"/>
          </w:tcPr>
          <w:p w14:paraId="52AB32EE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7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moe-launches-teaching-by-radio-program/</w:t>
              </w:r>
            </w:hyperlink>
          </w:p>
          <w:p w14:paraId="0CCDAA2F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90678C2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18538059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66F8FF3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9C2D382" w14:textId="77777777" w:rsidTr="00757D8C">
        <w:trPr>
          <w:trHeight w:val="20"/>
        </w:trPr>
        <w:tc>
          <w:tcPr>
            <w:tcW w:w="343" w:type="pct"/>
          </w:tcPr>
          <w:p w14:paraId="3B247E70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611E</w:t>
            </w:r>
          </w:p>
        </w:tc>
        <w:tc>
          <w:tcPr>
            <w:tcW w:w="473" w:type="pct"/>
          </w:tcPr>
          <w:p w14:paraId="02135546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3ABB15F4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3645FBF9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t. Kizito Parish Identifies with Three Vulnerable Communities</w:t>
            </w:r>
          </w:p>
        </w:tc>
        <w:tc>
          <w:tcPr>
            <w:tcW w:w="1368" w:type="pct"/>
          </w:tcPr>
          <w:p w14:paraId="35E05121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8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st-kizito-parish-identifies-with-three-vulnerable-communities/</w:t>
              </w:r>
            </w:hyperlink>
          </w:p>
          <w:p w14:paraId="79953860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CA0AF76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6B7833FB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D6F1698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F40A901" w14:textId="77777777" w:rsidTr="00757D8C">
        <w:trPr>
          <w:trHeight w:val="20"/>
        </w:trPr>
        <w:tc>
          <w:tcPr>
            <w:tcW w:w="343" w:type="pct"/>
          </w:tcPr>
          <w:p w14:paraId="3238F9AB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613E</w:t>
            </w:r>
          </w:p>
        </w:tc>
        <w:tc>
          <w:tcPr>
            <w:tcW w:w="473" w:type="pct"/>
          </w:tcPr>
          <w:p w14:paraId="4ECEEDFC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738CC6B8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AB06971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How Are Farmers Doing in the Midst of COVID-19?</w:t>
            </w:r>
          </w:p>
        </w:tc>
        <w:tc>
          <w:tcPr>
            <w:tcW w:w="1368" w:type="pct"/>
          </w:tcPr>
          <w:p w14:paraId="5CCA03C4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79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how-are-farmers-doing-in-the-midst-of-covid-19/</w:t>
              </w:r>
            </w:hyperlink>
          </w:p>
          <w:p w14:paraId="4CFF6FD0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E7150D5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C36E626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12839DD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1778D9F" w14:textId="77777777" w:rsidTr="00757D8C">
        <w:trPr>
          <w:trHeight w:val="20"/>
        </w:trPr>
        <w:tc>
          <w:tcPr>
            <w:tcW w:w="343" w:type="pct"/>
          </w:tcPr>
          <w:p w14:paraId="1F0D9C92" w14:textId="235D436B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631E</w:t>
            </w:r>
          </w:p>
          <w:p w14:paraId="2EA05D69" w14:textId="788670EE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92C5B03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15AC6213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13B4088" w14:textId="492B761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: Mixed Reactions to Prospects of Lockdown</w:t>
            </w:r>
          </w:p>
        </w:tc>
        <w:tc>
          <w:tcPr>
            <w:tcW w:w="1368" w:type="pct"/>
          </w:tcPr>
          <w:p w14:paraId="29275BC7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0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liberia-mixed-reactions-to-prospects-of-lockdown/</w:t>
              </w:r>
            </w:hyperlink>
          </w:p>
          <w:p w14:paraId="65F8A7E0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F4D1A43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1BF546AC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BA4EF28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1910D2B" w14:textId="77777777" w:rsidTr="00757D8C">
        <w:trPr>
          <w:trHeight w:val="20"/>
        </w:trPr>
        <w:tc>
          <w:tcPr>
            <w:tcW w:w="343" w:type="pct"/>
          </w:tcPr>
          <w:p w14:paraId="6EF0E85B" w14:textId="76221DFC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687E</w:t>
            </w:r>
          </w:p>
          <w:p w14:paraId="40CB122C" w14:textId="77777777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4984E8DE" w14:textId="0AE038FE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0AE6600C" w14:textId="56F7202B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42FF6634" w14:textId="70C87EB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COVID-19 Scare Leaves </w:t>
            </w:r>
            <w:proofErr w:type="spellStart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Saclepea</w:t>
            </w:r>
            <w:proofErr w:type="spellEnd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 Health Center Deserted</w:t>
            </w:r>
          </w:p>
        </w:tc>
        <w:tc>
          <w:tcPr>
            <w:tcW w:w="1368" w:type="pct"/>
          </w:tcPr>
          <w:p w14:paraId="7F60E50D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1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covid-19-scare-leaves-saclepea-health-center-deserted/</w:t>
              </w:r>
            </w:hyperlink>
          </w:p>
          <w:p w14:paraId="5B00BB6C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622F29B" w14:textId="6C7CF4B2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45C1EC04" w14:textId="10C44DA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B8828C6" w14:textId="55E38BE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3A87045" w14:textId="77777777" w:rsidTr="00757D8C">
        <w:trPr>
          <w:trHeight w:val="20"/>
        </w:trPr>
        <w:tc>
          <w:tcPr>
            <w:tcW w:w="343" w:type="pct"/>
          </w:tcPr>
          <w:p w14:paraId="64F45A51" w14:textId="36E2C4D1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LI-C0697E</w:t>
            </w:r>
          </w:p>
          <w:p w14:paraId="768B2FBA" w14:textId="77777777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4B2D720" w14:textId="2B62F35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6BF3B778" w14:textId="0E1E27D3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FD2766B" w14:textId="56B2335B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Comenius USA Identifies </w:t>
            </w:r>
            <w:proofErr w:type="gramStart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With</w:t>
            </w:r>
            <w:proofErr w:type="gramEnd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 Liberian Students, amid COVID-19 Fright</w:t>
            </w:r>
          </w:p>
        </w:tc>
        <w:tc>
          <w:tcPr>
            <w:tcW w:w="1368" w:type="pct"/>
          </w:tcPr>
          <w:p w14:paraId="3E31FADE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2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education-comenius-usa-identifies-with-liberian-students-amid-covid-19-fright/</w:t>
              </w:r>
            </w:hyperlink>
          </w:p>
          <w:p w14:paraId="4815E294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AA21D6A" w14:textId="0F8D0749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084F103A" w14:textId="305D45ED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C2E34B2" w14:textId="055056BD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67809143" w14:textId="77777777" w:rsidTr="00757D8C">
        <w:trPr>
          <w:trHeight w:val="20"/>
        </w:trPr>
        <w:tc>
          <w:tcPr>
            <w:tcW w:w="343" w:type="pct"/>
          </w:tcPr>
          <w:p w14:paraId="7AE4A410" w14:textId="295C71B4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06E</w:t>
            </w:r>
          </w:p>
        </w:tc>
        <w:tc>
          <w:tcPr>
            <w:tcW w:w="473" w:type="pct"/>
          </w:tcPr>
          <w:p w14:paraId="3076E603" w14:textId="541FDC66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5C62BFA7" w14:textId="655717A9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535F5D35" w14:textId="016CD4A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One Child Joins COVID-19 Fight</w:t>
            </w:r>
          </w:p>
        </w:tc>
        <w:tc>
          <w:tcPr>
            <w:tcW w:w="1368" w:type="pct"/>
          </w:tcPr>
          <w:p w14:paraId="0C87978B" w14:textId="0D691416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3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one-child-joins-covid-19-fight/</w:t>
              </w:r>
            </w:hyperlink>
          </w:p>
        </w:tc>
        <w:tc>
          <w:tcPr>
            <w:tcW w:w="359" w:type="pct"/>
          </w:tcPr>
          <w:p w14:paraId="48CD6871" w14:textId="1CE365BB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0B2C92B1" w14:textId="5AC2859B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8044965" w14:textId="738C80DE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F48AE3B" w14:textId="77777777" w:rsidTr="00757D8C">
        <w:trPr>
          <w:trHeight w:val="20"/>
        </w:trPr>
        <w:tc>
          <w:tcPr>
            <w:tcW w:w="343" w:type="pct"/>
          </w:tcPr>
          <w:p w14:paraId="6DC23BB0" w14:textId="1E4FD132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07E</w:t>
            </w:r>
          </w:p>
          <w:p w14:paraId="2F557037" w14:textId="4F78CF24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BBECB0A" w14:textId="0504C5E3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61802F66" w14:textId="23284F1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0DA74422" w14:textId="77C2A625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Preventing and </w:t>
            </w:r>
            <w:proofErr w:type="gramStart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Responding</w:t>
            </w:r>
            <w:proofErr w:type="gramEnd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 to Sexual and Gender Based Violence During COVID-19</w:t>
            </w:r>
          </w:p>
        </w:tc>
        <w:tc>
          <w:tcPr>
            <w:tcW w:w="1368" w:type="pct"/>
          </w:tcPr>
          <w:p w14:paraId="266703E7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4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opinion/preventing-and-responding-to-sexual-and-gender-based-violence-during-covid-19/</w:t>
              </w:r>
            </w:hyperlink>
          </w:p>
          <w:p w14:paraId="64ED8B4A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80585E8" w14:textId="68849E75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6EEB799" w14:textId="42BFD24F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F0649C4" w14:textId="53F3F870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D52F02D" w14:textId="77777777" w:rsidTr="00757D8C">
        <w:trPr>
          <w:trHeight w:val="20"/>
        </w:trPr>
        <w:tc>
          <w:tcPr>
            <w:tcW w:w="343" w:type="pct"/>
          </w:tcPr>
          <w:p w14:paraId="24FB6F35" w14:textId="7E8390BE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38E</w:t>
            </w:r>
          </w:p>
          <w:p w14:paraId="2650A341" w14:textId="77777777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E93C349" w14:textId="637B45CB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5B7BD16" w14:textId="6B02E42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4DDA851" w14:textId="64549EF9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UN Women Supports LNP to Conduct Awareness Campaigns on COVID-19, SGBV</w:t>
            </w:r>
          </w:p>
        </w:tc>
        <w:tc>
          <w:tcPr>
            <w:tcW w:w="1368" w:type="pct"/>
          </w:tcPr>
          <w:p w14:paraId="35972C01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5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un-women-supports-lnp-to-conduct-awareness-campaigns-on-covid-19-sgbv/</w:t>
              </w:r>
            </w:hyperlink>
          </w:p>
          <w:p w14:paraId="768F1585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A39974F" w14:textId="2AD4ED62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3E6EA59D" w14:textId="45A39B6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5D451CD" w14:textId="308D66E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1C72BAF" w14:textId="77777777" w:rsidTr="00757D8C">
        <w:trPr>
          <w:trHeight w:val="20"/>
        </w:trPr>
        <w:tc>
          <w:tcPr>
            <w:tcW w:w="343" w:type="pct"/>
          </w:tcPr>
          <w:p w14:paraId="7B76514C" w14:textId="1147F3EB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61E</w:t>
            </w:r>
          </w:p>
          <w:p w14:paraId="10FD679C" w14:textId="77777777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647C946D" w14:textId="2305CFDA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1A5701C0" w14:textId="31039F3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6EAE8A9" w14:textId="755B2C2D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Varney Taylor Foundation Continues Assistance to Medical Centers Amid COVID-19</w:t>
            </w:r>
          </w:p>
        </w:tc>
        <w:tc>
          <w:tcPr>
            <w:tcW w:w="1368" w:type="pct"/>
          </w:tcPr>
          <w:p w14:paraId="0CB0CAA7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6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varney-taylor-foundation-continues-assistance-to-medical-centers-amid-covid-19/</w:t>
              </w:r>
            </w:hyperlink>
          </w:p>
          <w:p w14:paraId="4CEC60ED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34F5385" w14:textId="2BE03DC3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3543CC9D" w14:textId="54AE1FB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50D7ED4" w14:textId="37036C2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415755A" w14:textId="77777777" w:rsidTr="00757D8C">
        <w:trPr>
          <w:trHeight w:val="20"/>
        </w:trPr>
        <w:tc>
          <w:tcPr>
            <w:tcW w:w="343" w:type="pct"/>
          </w:tcPr>
          <w:p w14:paraId="4D551425" w14:textId="1E46CCFD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65E</w:t>
            </w:r>
          </w:p>
          <w:p w14:paraId="3FA00190" w14:textId="77777777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868C288" w14:textId="3CDC4281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65FBD7B6" w14:textId="68F01392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098F4826" w14:textId="2A4E8B68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UN Women Provides Protective Materials for Women, Girls</w:t>
            </w:r>
          </w:p>
        </w:tc>
        <w:tc>
          <w:tcPr>
            <w:tcW w:w="1368" w:type="pct"/>
          </w:tcPr>
          <w:p w14:paraId="549A7116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7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un-women-provides-protective-materials-for-women-girls/</w:t>
              </w:r>
            </w:hyperlink>
          </w:p>
          <w:p w14:paraId="58CF83EA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C0484FF" w14:textId="08D2A35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446EEE12" w14:textId="13D0152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EB014A8" w14:textId="30C8FC0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695F324B" w14:textId="77777777" w:rsidTr="00757D8C">
        <w:trPr>
          <w:trHeight w:val="20"/>
        </w:trPr>
        <w:tc>
          <w:tcPr>
            <w:tcW w:w="343" w:type="pct"/>
          </w:tcPr>
          <w:p w14:paraId="7CAEB01F" w14:textId="77777777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75E</w:t>
            </w:r>
          </w:p>
          <w:p w14:paraId="4C9DF3AA" w14:textId="2891CE93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6299ADB4" w14:textId="662B1ABA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3CA9B047" w14:textId="1EAD41D1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54DC5E1F" w14:textId="63D5669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Is Gov’t Ignoring Risk of Spread of COVID-19 in Prisons?</w:t>
            </w:r>
          </w:p>
        </w:tc>
        <w:tc>
          <w:tcPr>
            <w:tcW w:w="1368" w:type="pct"/>
          </w:tcPr>
          <w:p w14:paraId="1D34F892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8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is-govt-ignoring-risk-of-spread-of-covid-19-in-prisons/</w:t>
              </w:r>
            </w:hyperlink>
          </w:p>
          <w:p w14:paraId="2513AC4C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EC59BB3" w14:textId="164FE2CA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7DF315CA" w14:textId="11BC1FE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197D8A5" w14:textId="79207D1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C8DB665" w14:textId="77777777" w:rsidTr="00757D8C">
        <w:trPr>
          <w:trHeight w:val="20"/>
        </w:trPr>
        <w:tc>
          <w:tcPr>
            <w:tcW w:w="343" w:type="pct"/>
          </w:tcPr>
          <w:p w14:paraId="12810087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85E</w:t>
            </w:r>
          </w:p>
        </w:tc>
        <w:tc>
          <w:tcPr>
            <w:tcW w:w="473" w:type="pct"/>
          </w:tcPr>
          <w:p w14:paraId="79FE06F1" w14:textId="77777777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215D4BD5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332DCA9" w14:textId="7C4A72E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treet Child Assesses COVID-19 Impact on Communities</w:t>
            </w:r>
          </w:p>
        </w:tc>
        <w:tc>
          <w:tcPr>
            <w:tcW w:w="1368" w:type="pct"/>
          </w:tcPr>
          <w:p w14:paraId="5F8DCE92" w14:textId="02C45815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89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street-child-assesses-covid-19-impact-on-communities/</w:t>
              </w:r>
            </w:hyperlink>
          </w:p>
          <w:p w14:paraId="5E3AA5A2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  <w:p w14:paraId="0AF11597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DD5FE3F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7587A028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F182699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60CF3B5" w14:textId="77777777" w:rsidTr="00757D8C">
        <w:trPr>
          <w:trHeight w:val="20"/>
        </w:trPr>
        <w:tc>
          <w:tcPr>
            <w:tcW w:w="343" w:type="pct"/>
          </w:tcPr>
          <w:p w14:paraId="4F270100" w14:textId="79267CF3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91E</w:t>
            </w:r>
          </w:p>
          <w:p w14:paraId="0B6AE9EE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1F9CFE71" w14:textId="101902BA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64DA0A9E" w14:textId="2A8A58F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BD639E0" w14:textId="1334444C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ICampus</w:t>
            </w:r>
            <w:proofErr w:type="spellEnd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 Online Forum Discusses COVID-19’s Impact on Education Sector</w:t>
            </w:r>
          </w:p>
        </w:tc>
        <w:tc>
          <w:tcPr>
            <w:tcW w:w="1368" w:type="pct"/>
          </w:tcPr>
          <w:p w14:paraId="3BDA9C49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0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icampus-online-forum-discusses-covid-19s-impact-on-education-sector/</w:t>
              </w:r>
            </w:hyperlink>
          </w:p>
          <w:p w14:paraId="0476FE20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3FFCA7E" w14:textId="1120F3BA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67083ECE" w14:textId="3832D9E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25E486A" w14:textId="11DE104B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54F6EB3" w14:textId="77777777" w:rsidTr="00757D8C">
        <w:trPr>
          <w:trHeight w:val="20"/>
        </w:trPr>
        <w:tc>
          <w:tcPr>
            <w:tcW w:w="343" w:type="pct"/>
          </w:tcPr>
          <w:p w14:paraId="03D46FDB" w14:textId="65B807F9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793E</w:t>
            </w:r>
          </w:p>
          <w:p w14:paraId="0032551E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25F81506" w14:textId="349BFEAA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94B58B4" w14:textId="5F859C4B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A96CB3B" w14:textId="572CC2D8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 xml:space="preserve">Liberia Joins Other Nations to Celebrate World Day Against Child </w:t>
            </w:r>
            <w:proofErr w:type="spellStart"/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Labour</w:t>
            </w:r>
            <w:proofErr w:type="spellEnd"/>
          </w:p>
        </w:tc>
        <w:tc>
          <w:tcPr>
            <w:tcW w:w="1368" w:type="pct"/>
          </w:tcPr>
          <w:p w14:paraId="476DD0E2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1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liberia-joins-other-nations-to-celebrate-world-day-against-child-labour/</w:t>
              </w:r>
            </w:hyperlink>
          </w:p>
          <w:p w14:paraId="25FF681B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249AD32" w14:textId="5C0972FA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6F864BC0" w14:textId="718CD46F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E14F6DF" w14:textId="42BE8A94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79724A5" w14:textId="77777777" w:rsidTr="00757D8C">
        <w:trPr>
          <w:trHeight w:val="20"/>
        </w:trPr>
        <w:tc>
          <w:tcPr>
            <w:tcW w:w="343" w:type="pct"/>
          </w:tcPr>
          <w:p w14:paraId="6003DECE" w14:textId="15E537FF" w:rsidR="00046366" w:rsidRPr="00D02E4B" w:rsidRDefault="00046366" w:rsidP="00D02E4B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805E</w:t>
            </w:r>
          </w:p>
          <w:p w14:paraId="159EB6D3" w14:textId="7777777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04D869C3" w14:textId="12CAB0BB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rch</w:t>
            </w:r>
          </w:p>
        </w:tc>
        <w:tc>
          <w:tcPr>
            <w:tcW w:w="498" w:type="pct"/>
          </w:tcPr>
          <w:p w14:paraId="7D5E1EA6" w14:textId="39CB0ECF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1ECACB14" w14:textId="0A7A76E2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Corona Virus: An Ounce of Prevention Is Better Than an Ounce of Cure</w:t>
            </w:r>
          </w:p>
        </w:tc>
        <w:tc>
          <w:tcPr>
            <w:tcW w:w="1368" w:type="pct"/>
          </w:tcPr>
          <w:p w14:paraId="4CFD5DDC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2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opinion/corona-virus-an-ounce-of-prevention-is-better-than-an-ounce-of-cure/</w:t>
              </w:r>
            </w:hyperlink>
          </w:p>
          <w:p w14:paraId="64DD9302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35D9E47" w14:textId="312B769F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598DC882" w14:textId="6B7287B4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F51FE57" w14:textId="23CCEB58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F46425B" w14:textId="77777777" w:rsidTr="00757D8C">
        <w:trPr>
          <w:trHeight w:val="20"/>
        </w:trPr>
        <w:tc>
          <w:tcPr>
            <w:tcW w:w="343" w:type="pct"/>
          </w:tcPr>
          <w:p w14:paraId="3C368F6E" w14:textId="334FB703" w:rsidR="00046366" w:rsidRPr="00D02E4B" w:rsidRDefault="00046366" w:rsidP="00757D8C">
            <w:pPr>
              <w:tabs>
                <w:tab w:val="left" w:pos="666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-C0809E</w:t>
            </w:r>
          </w:p>
        </w:tc>
        <w:tc>
          <w:tcPr>
            <w:tcW w:w="473" w:type="pct"/>
          </w:tcPr>
          <w:p w14:paraId="14293805" w14:textId="0944A656" w:rsidR="00046366" w:rsidRPr="00D02E4B" w:rsidRDefault="00046366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rch</w:t>
            </w:r>
          </w:p>
        </w:tc>
        <w:tc>
          <w:tcPr>
            <w:tcW w:w="498" w:type="pct"/>
          </w:tcPr>
          <w:p w14:paraId="0C56DA95" w14:textId="29ADDC07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ily Observer</w:t>
            </w:r>
          </w:p>
        </w:tc>
        <w:tc>
          <w:tcPr>
            <w:tcW w:w="1257" w:type="pct"/>
          </w:tcPr>
          <w:p w14:paraId="7B0C3388" w14:textId="782A27AE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111111"/>
                <w:sz w:val="20"/>
                <w:szCs w:val="20"/>
              </w:rPr>
              <w:t>All Schools Ordered Closed for One Week, As Contact Tracing Begins</w:t>
            </w:r>
          </w:p>
        </w:tc>
        <w:tc>
          <w:tcPr>
            <w:tcW w:w="1368" w:type="pct"/>
          </w:tcPr>
          <w:p w14:paraId="794806C7" w14:textId="77777777" w:rsidR="00046366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3" w:tgtFrame="_blank" w:history="1">
              <w:r w:rsidR="00046366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liberianobserver.com/news/all-schools-ordered-closed-for-one-week-as-contact-tracing-begins/</w:t>
              </w:r>
            </w:hyperlink>
          </w:p>
          <w:p w14:paraId="1E21EB75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652B582" w14:textId="077C70FF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iberia</w:t>
            </w:r>
          </w:p>
        </w:tc>
        <w:tc>
          <w:tcPr>
            <w:tcW w:w="424" w:type="pct"/>
          </w:tcPr>
          <w:p w14:paraId="7E09F312" w14:textId="4C078CDA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EBEF83E" w14:textId="58B35319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253D27F" w14:textId="77777777" w:rsidTr="00757D8C">
        <w:trPr>
          <w:trHeight w:val="20"/>
        </w:trPr>
        <w:tc>
          <w:tcPr>
            <w:tcW w:w="343" w:type="pct"/>
          </w:tcPr>
          <w:p w14:paraId="6AA98D21" w14:textId="142CC576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012E</w:t>
            </w:r>
          </w:p>
        </w:tc>
        <w:tc>
          <w:tcPr>
            <w:tcW w:w="473" w:type="pct"/>
          </w:tcPr>
          <w:p w14:paraId="05980907" w14:textId="2FC9C99B" w:rsidR="00046366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49F0372" w14:textId="78050297" w:rsidR="00046366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53540534" w14:textId="6B3BAAE3" w:rsidR="00046366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>COVID-19: Don cautions FG on reopening of schools</w:t>
            </w:r>
          </w:p>
        </w:tc>
        <w:tc>
          <w:tcPr>
            <w:tcW w:w="1368" w:type="pct"/>
          </w:tcPr>
          <w:p w14:paraId="2BD12066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4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covid-19-don-cautions-fg-on-reopening-of-schools/</w:t>
              </w:r>
            </w:hyperlink>
          </w:p>
          <w:p w14:paraId="59587F18" w14:textId="77777777" w:rsidR="00046366" w:rsidRPr="00D02E4B" w:rsidRDefault="00046366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310A871" w14:textId="3E193F75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211AC008" w14:textId="60217A53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A45C99A" w14:textId="70223C70" w:rsidR="00046366" w:rsidRPr="00D02E4B" w:rsidRDefault="00046366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6F3652C5" w14:textId="77777777" w:rsidTr="00757D8C">
        <w:trPr>
          <w:trHeight w:val="20"/>
        </w:trPr>
        <w:tc>
          <w:tcPr>
            <w:tcW w:w="343" w:type="pct"/>
          </w:tcPr>
          <w:p w14:paraId="78E55E3B" w14:textId="090C2E0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016E</w:t>
            </w:r>
          </w:p>
        </w:tc>
        <w:tc>
          <w:tcPr>
            <w:tcW w:w="473" w:type="pct"/>
          </w:tcPr>
          <w:p w14:paraId="125CEC41" w14:textId="09A62068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1E045F8" w14:textId="4535F06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63E8F217" w14:textId="41536E5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>COVID-19: Parents write minister over inclusion of children with special needs in e-learning</w:t>
            </w:r>
          </w:p>
        </w:tc>
        <w:tc>
          <w:tcPr>
            <w:tcW w:w="1368" w:type="pct"/>
          </w:tcPr>
          <w:p w14:paraId="00197F1C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5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covid-19-parents-write-open-letter-to-minister-over-inclusion-of-children-with-special-needs-on-e-learning/</w:t>
              </w:r>
            </w:hyperlink>
          </w:p>
          <w:p w14:paraId="7A9C42A1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7B5185E" w14:textId="28240D61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5974ADFB" w14:textId="0A220C1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C435C3C" w14:textId="5737B87C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18D5D7F" w14:textId="77777777" w:rsidTr="00757D8C">
        <w:trPr>
          <w:trHeight w:val="20"/>
        </w:trPr>
        <w:tc>
          <w:tcPr>
            <w:tcW w:w="343" w:type="pct"/>
          </w:tcPr>
          <w:p w14:paraId="6748B7F0" w14:textId="0C5D159B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NA-C0025E</w:t>
            </w:r>
          </w:p>
          <w:p w14:paraId="48C64C1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7A617CD2" w14:textId="22B37D0B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8FE712A" w14:textId="5AD0C1A5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244808E3" w14:textId="4601F23B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>COVID-19: States, Nigerians not cooperating on testing, FG raises alarm</w:t>
            </w:r>
          </w:p>
        </w:tc>
        <w:tc>
          <w:tcPr>
            <w:tcW w:w="1368" w:type="pct"/>
          </w:tcPr>
          <w:p w14:paraId="4D6AD55D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6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covid-19-states-nigerians-not-cooperating-on-testing-fg-raises-alarm/</w:t>
              </w:r>
            </w:hyperlink>
          </w:p>
          <w:p w14:paraId="7A89C1E1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1DFD7A4" w14:textId="7E18254C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53606EA4" w14:textId="7F5BC66C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5816F08" w14:textId="7ED81A23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AAA2598" w14:textId="77777777" w:rsidTr="00757D8C">
        <w:trPr>
          <w:trHeight w:val="20"/>
        </w:trPr>
        <w:tc>
          <w:tcPr>
            <w:tcW w:w="343" w:type="pct"/>
          </w:tcPr>
          <w:p w14:paraId="6710339C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</w:t>
            </w:r>
          </w:p>
          <w:p w14:paraId="339AE914" w14:textId="560E98E3" w:rsidR="00962760" w:rsidRPr="00D02E4B" w:rsidRDefault="00962760" w:rsidP="00757D8C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0029E</w:t>
            </w:r>
          </w:p>
        </w:tc>
        <w:tc>
          <w:tcPr>
            <w:tcW w:w="473" w:type="pct"/>
          </w:tcPr>
          <w:p w14:paraId="58EC7A6F" w14:textId="77777777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321C9D2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42483A6E" w14:textId="53B6A23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s Ikpeazu tests positive for Covid-19, Anambra records 80 rape cases during lockdown</w:t>
            </w:r>
          </w:p>
        </w:tc>
        <w:tc>
          <w:tcPr>
            <w:tcW w:w="1368" w:type="pct"/>
          </w:tcPr>
          <w:p w14:paraId="67F67031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7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as-ikpeazu-tests-positive-for-covid-19-anambra-records-80-rape-cases-during-lockdown/</w:t>
              </w:r>
            </w:hyperlink>
          </w:p>
          <w:p w14:paraId="743AFDA9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62231E3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38E07DC0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744EFA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B054E6C" w14:textId="77777777" w:rsidTr="00757D8C">
        <w:trPr>
          <w:trHeight w:val="20"/>
        </w:trPr>
        <w:tc>
          <w:tcPr>
            <w:tcW w:w="343" w:type="pct"/>
          </w:tcPr>
          <w:p w14:paraId="61A8C82D" w14:textId="637B13B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054E</w:t>
            </w:r>
          </w:p>
        </w:tc>
        <w:tc>
          <w:tcPr>
            <w:tcW w:w="473" w:type="pct"/>
          </w:tcPr>
          <w:p w14:paraId="23144BF4" w14:textId="2D3893B1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5CB28ECE" w14:textId="6E86A99E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491D5365" w14:textId="081409F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 xml:space="preserve">COVID-19: We can only reopen schools on medical advice — Emeka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>Nwajiuba</w:t>
            </w:r>
            <w:proofErr w:type="spellEnd"/>
          </w:p>
        </w:tc>
        <w:tc>
          <w:tcPr>
            <w:tcW w:w="1368" w:type="pct"/>
          </w:tcPr>
          <w:p w14:paraId="4E42DB35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8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covid-19-we-can-only-reopen-schools-on-medical-advice-emeka-nwajiuba/</w:t>
              </w:r>
            </w:hyperlink>
          </w:p>
          <w:p w14:paraId="05152C60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8541AD2" w14:textId="052A493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6D95A9C0" w14:textId="4248AFCE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19E252F" w14:textId="798D5B55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E76FA50" w14:textId="77777777" w:rsidTr="00757D8C">
        <w:trPr>
          <w:trHeight w:val="20"/>
        </w:trPr>
        <w:tc>
          <w:tcPr>
            <w:tcW w:w="343" w:type="pct"/>
          </w:tcPr>
          <w:p w14:paraId="756D9BB6" w14:textId="361F69BE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063E</w:t>
            </w:r>
          </w:p>
          <w:p w14:paraId="6920287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11BCDA16" w14:textId="31023F1D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5073FB5" w14:textId="3E3C07AA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5223C1B1" w14:textId="1FFECD3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 xml:space="preserve">Ignoring other diseases over COVID-19, very dangerous ― Dr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>Ekpenyong</w:t>
            </w:r>
            <w:proofErr w:type="spellEnd"/>
          </w:p>
        </w:tc>
        <w:tc>
          <w:tcPr>
            <w:tcW w:w="1368" w:type="pct"/>
          </w:tcPr>
          <w:p w14:paraId="3C8C5A96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99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ignoring-other-diseases-over-covid-19-very-dangerous-%E2%80%95-dr-ekpenyong-2/</w:t>
              </w:r>
            </w:hyperlink>
          </w:p>
          <w:p w14:paraId="40CA9352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6827978" w14:textId="2422BF8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467AD1C7" w14:textId="641B8792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0CE8952" w14:textId="0F2CD5D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D6C3C30" w14:textId="77777777" w:rsidTr="00757D8C">
        <w:trPr>
          <w:trHeight w:val="20"/>
        </w:trPr>
        <w:tc>
          <w:tcPr>
            <w:tcW w:w="343" w:type="pct"/>
          </w:tcPr>
          <w:p w14:paraId="7C7108D7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074E</w:t>
            </w:r>
          </w:p>
        </w:tc>
        <w:tc>
          <w:tcPr>
            <w:tcW w:w="473" w:type="pct"/>
          </w:tcPr>
          <w:p w14:paraId="176D0B08" w14:textId="77777777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D4CED2D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1B33A4D3" w14:textId="3B016D8C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EU, WFP to transport 52 metric tons of medical equipment in Nigeria</w:t>
            </w:r>
          </w:p>
        </w:tc>
        <w:tc>
          <w:tcPr>
            <w:tcW w:w="1368" w:type="pct"/>
          </w:tcPr>
          <w:p w14:paraId="27470573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0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covid-19-eu-wfp-to-transport-52-metric-tons-of-medical-equipment-in-nigeria/</w:t>
              </w:r>
            </w:hyperlink>
          </w:p>
          <w:p w14:paraId="6AA8DB9A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AFD801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1A277701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70D1F07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C2E14FC" w14:textId="77777777" w:rsidTr="00757D8C">
        <w:trPr>
          <w:trHeight w:val="20"/>
        </w:trPr>
        <w:tc>
          <w:tcPr>
            <w:tcW w:w="343" w:type="pct"/>
          </w:tcPr>
          <w:p w14:paraId="7A57A2B0" w14:textId="4A18B673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078E</w:t>
            </w:r>
          </w:p>
          <w:p w14:paraId="0E9E254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64085661" w14:textId="4C85A7DC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2EE6A0D1" w14:textId="3E8583BB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60B43E5A" w14:textId="5C7D4259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>COVID-19: 13 million Nigerians may lose jobs — WFP</w:t>
            </w:r>
          </w:p>
        </w:tc>
        <w:tc>
          <w:tcPr>
            <w:tcW w:w="1368" w:type="pct"/>
          </w:tcPr>
          <w:p w14:paraId="2CD1E669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1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6/covid-19-13-million-nigerians-may-lose-jobs-wfp/</w:t>
              </w:r>
            </w:hyperlink>
          </w:p>
          <w:p w14:paraId="7DC8E705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F53B357" w14:textId="3D19A78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6913C248" w14:textId="1C3BABC6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6112E68" w14:textId="38398F5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21D2C3E" w14:textId="77777777" w:rsidTr="00757D8C">
        <w:trPr>
          <w:trHeight w:val="20"/>
        </w:trPr>
        <w:tc>
          <w:tcPr>
            <w:tcW w:w="343" w:type="pct"/>
          </w:tcPr>
          <w:p w14:paraId="70C7F762" w14:textId="39179E7A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172E</w:t>
            </w:r>
          </w:p>
          <w:p w14:paraId="457E2F97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73" w:type="pct"/>
          </w:tcPr>
          <w:p w14:paraId="14F4944B" w14:textId="20B10C7D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5E9ABF6" w14:textId="135FE79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70769E02" w14:textId="20409303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 xml:space="preserve">COVID-19: 28 </w:t>
            </w:r>
            <w:proofErr w:type="spellStart"/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>Almajirai</w:t>
            </w:r>
            <w:proofErr w:type="spellEnd"/>
            <w:r w:rsidRPr="00D02E4B">
              <w:rPr>
                <w:rFonts w:ascii="Arial" w:hAnsi="Arial" w:cs="Arial"/>
                <w:color w:val="000000"/>
                <w:sz w:val="20"/>
                <w:szCs w:val="20"/>
              </w:rPr>
              <w:t xml:space="preserve"> test positive in Kano</w:t>
            </w:r>
          </w:p>
        </w:tc>
        <w:tc>
          <w:tcPr>
            <w:tcW w:w="1368" w:type="pct"/>
          </w:tcPr>
          <w:p w14:paraId="14FB224F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2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covid-19-28-almajirai-test-positive-in-kano/</w:t>
              </w:r>
            </w:hyperlink>
          </w:p>
          <w:p w14:paraId="1198A1EC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788A37E" w14:textId="60616C2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3FF4DA90" w14:textId="147E835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F718C39" w14:textId="54804C8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46DAFEC" w14:textId="77777777" w:rsidTr="00757D8C">
        <w:trPr>
          <w:trHeight w:val="20"/>
        </w:trPr>
        <w:tc>
          <w:tcPr>
            <w:tcW w:w="343" w:type="pct"/>
          </w:tcPr>
          <w:p w14:paraId="01647119" w14:textId="53700BB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217E</w:t>
            </w:r>
          </w:p>
        </w:tc>
        <w:tc>
          <w:tcPr>
            <w:tcW w:w="473" w:type="pct"/>
          </w:tcPr>
          <w:p w14:paraId="05537D77" w14:textId="3764D283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6F00E63E" w14:textId="31ECBE5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108DBDB6" w14:textId="6B17BF2C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222222"/>
                <w:sz w:val="20"/>
                <w:szCs w:val="20"/>
              </w:rPr>
              <w:t xml:space="preserve">COVID-19: Gombe discharges 44 </w:t>
            </w:r>
            <w:proofErr w:type="spellStart"/>
            <w:r w:rsidRPr="00D02E4B">
              <w:rPr>
                <w:rFonts w:ascii="Arial" w:hAnsi="Arial" w:cs="Arial"/>
                <w:color w:val="222222"/>
                <w:sz w:val="20"/>
                <w:szCs w:val="20"/>
              </w:rPr>
              <w:t>Almajirai</w:t>
            </w:r>
            <w:proofErr w:type="spellEnd"/>
            <w:r w:rsidRPr="00D02E4B">
              <w:rPr>
                <w:rFonts w:ascii="Arial" w:hAnsi="Arial" w:cs="Arial"/>
                <w:color w:val="222222"/>
                <w:sz w:val="20"/>
                <w:szCs w:val="20"/>
              </w:rPr>
              <w:t xml:space="preserve"> after 14 days quarantine</w:t>
            </w:r>
          </w:p>
        </w:tc>
        <w:tc>
          <w:tcPr>
            <w:tcW w:w="1368" w:type="pct"/>
          </w:tcPr>
          <w:p w14:paraId="79CE6150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3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covid-19-gombe-discharges-44-almajirai-after-14-days-quarantine/</w:t>
              </w:r>
            </w:hyperlink>
          </w:p>
          <w:p w14:paraId="28B3B9F9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1F24A8B" w14:textId="69370A7E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17227C1B" w14:textId="7F9A7D7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0FFE7D6" w14:textId="64CBCABE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3B5D2AE" w14:textId="77777777" w:rsidTr="00757D8C">
        <w:trPr>
          <w:trHeight w:val="20"/>
        </w:trPr>
        <w:tc>
          <w:tcPr>
            <w:tcW w:w="343" w:type="pct"/>
          </w:tcPr>
          <w:p w14:paraId="4C4DE5F6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241E</w:t>
            </w:r>
          </w:p>
        </w:tc>
        <w:tc>
          <w:tcPr>
            <w:tcW w:w="473" w:type="pct"/>
          </w:tcPr>
          <w:p w14:paraId="637BF71D" w14:textId="77777777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25C41131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6DD44FBA" w14:textId="090DECCE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As Lagos battles COVID-19, routin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immunisati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for babies suffers neglect</w:t>
            </w:r>
          </w:p>
        </w:tc>
        <w:tc>
          <w:tcPr>
            <w:tcW w:w="1368" w:type="pct"/>
          </w:tcPr>
          <w:p w14:paraId="050384FD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4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as-lagos-battles-covid-19-routine-immunisation-for-babies-suffers-neglect/</w:t>
              </w:r>
            </w:hyperlink>
          </w:p>
          <w:p w14:paraId="73119F78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61FBC5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0A888E3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3C41065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66200248" w14:textId="77777777" w:rsidTr="00757D8C">
        <w:trPr>
          <w:trHeight w:val="20"/>
        </w:trPr>
        <w:tc>
          <w:tcPr>
            <w:tcW w:w="343" w:type="pct"/>
          </w:tcPr>
          <w:p w14:paraId="1F309EF2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258E</w:t>
            </w:r>
          </w:p>
          <w:p w14:paraId="36971845" w14:textId="274E78E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D8AEA07" w14:textId="4187A340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3540FC04" w14:textId="20EAD60E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1910E765" w14:textId="08CDB29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I went through hell, says infected pregnant nurse</w:t>
            </w:r>
          </w:p>
        </w:tc>
        <w:tc>
          <w:tcPr>
            <w:tcW w:w="1368" w:type="pct"/>
          </w:tcPr>
          <w:p w14:paraId="48641BE3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5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covid-19-i-went-through-hell-says-infected-pregnant-nurse/</w:t>
              </w:r>
            </w:hyperlink>
          </w:p>
          <w:p w14:paraId="3889BB2C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6DE6AA4" w14:textId="15D54A51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6DADDF61" w14:textId="3290B468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25F8938" w14:textId="7465CF59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B6E01C4" w14:textId="77777777" w:rsidTr="00757D8C">
        <w:trPr>
          <w:trHeight w:val="20"/>
        </w:trPr>
        <w:tc>
          <w:tcPr>
            <w:tcW w:w="343" w:type="pct"/>
          </w:tcPr>
          <w:p w14:paraId="0A5745AE" w14:textId="6C22A981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478E</w:t>
            </w:r>
          </w:p>
        </w:tc>
        <w:tc>
          <w:tcPr>
            <w:tcW w:w="473" w:type="pct"/>
          </w:tcPr>
          <w:p w14:paraId="5118EC84" w14:textId="5C2E6D0D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443668A8" w14:textId="7C1A6BDA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7659D3AA" w14:textId="0C084D3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950 Nigerian children may die daily if… – UNICEF</w:t>
            </w:r>
          </w:p>
        </w:tc>
        <w:tc>
          <w:tcPr>
            <w:tcW w:w="1368" w:type="pct"/>
          </w:tcPr>
          <w:p w14:paraId="3DF90D5A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6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covid-19-950-nigerian-children-may-die-daily-if-unicef/</w:t>
              </w:r>
            </w:hyperlink>
          </w:p>
          <w:p w14:paraId="6F1A0A67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50E161D" w14:textId="025AD9F5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18734AC0" w14:textId="72683A9B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A077707" w14:textId="239D4BC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2503B16" w14:textId="77777777" w:rsidTr="00757D8C">
        <w:trPr>
          <w:trHeight w:val="20"/>
        </w:trPr>
        <w:tc>
          <w:tcPr>
            <w:tcW w:w="343" w:type="pct"/>
          </w:tcPr>
          <w:p w14:paraId="71600478" w14:textId="77777777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497E</w:t>
            </w:r>
          </w:p>
        </w:tc>
        <w:tc>
          <w:tcPr>
            <w:tcW w:w="473" w:type="pct"/>
          </w:tcPr>
          <w:p w14:paraId="0B9876B1" w14:textId="77777777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730E2AF5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0192DDDD" w14:textId="039F928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itigating impact of COVID-19 on students with disabilities</w:t>
            </w:r>
          </w:p>
        </w:tc>
        <w:tc>
          <w:tcPr>
            <w:tcW w:w="1368" w:type="pct"/>
          </w:tcPr>
          <w:p w14:paraId="7A560747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7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mitigating-impact-of-covid-19-on-students-with-disabilities/</w:t>
              </w:r>
            </w:hyperlink>
          </w:p>
          <w:p w14:paraId="51621E23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C2B06F2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59B650C6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245941F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91CA9AB" w14:textId="77777777" w:rsidTr="00757D8C">
        <w:trPr>
          <w:trHeight w:val="20"/>
        </w:trPr>
        <w:tc>
          <w:tcPr>
            <w:tcW w:w="343" w:type="pct"/>
          </w:tcPr>
          <w:p w14:paraId="599C16AB" w14:textId="1CA88C20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NA-C0833E </w:t>
            </w:r>
          </w:p>
        </w:tc>
        <w:tc>
          <w:tcPr>
            <w:tcW w:w="473" w:type="pct"/>
          </w:tcPr>
          <w:p w14:paraId="541E8C57" w14:textId="12A6A776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32FAC6DD" w14:textId="2D64C32C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59ABDD48" w14:textId="6557E5F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Oxygen, not ventilators: experts warn of shortages in </w:t>
            </w:r>
            <w:r w:rsidRPr="00D02E4B">
              <w:rPr>
                <w:rFonts w:ascii="Arial" w:hAnsi="Arial" w:cs="Arial"/>
                <w:sz w:val="20"/>
                <w:szCs w:val="20"/>
              </w:rPr>
              <w:br/>
              <w:t>poorer virus-threatened nations</w:t>
            </w:r>
          </w:p>
        </w:tc>
        <w:tc>
          <w:tcPr>
            <w:tcW w:w="1368" w:type="pct"/>
          </w:tcPr>
          <w:p w14:paraId="38D14367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8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4/oxygen-not-ventilators-experts-warn-of-shortages-in-poorer-virus-threatened-nations/</w:t>
              </w:r>
            </w:hyperlink>
          </w:p>
          <w:p w14:paraId="3154FA8F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41D0CE7" w14:textId="25D88CEA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0984C24D" w14:textId="7FA2B25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51EC948" w14:textId="1F9FA7F1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9C728AF" w14:textId="77777777" w:rsidTr="00757D8C">
        <w:trPr>
          <w:trHeight w:val="20"/>
        </w:trPr>
        <w:tc>
          <w:tcPr>
            <w:tcW w:w="343" w:type="pct"/>
          </w:tcPr>
          <w:p w14:paraId="536C11A5" w14:textId="4599550A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0921E</w:t>
            </w:r>
          </w:p>
        </w:tc>
        <w:tc>
          <w:tcPr>
            <w:tcW w:w="473" w:type="pct"/>
          </w:tcPr>
          <w:p w14:paraId="73EDC1E7" w14:textId="2C889F86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0334A864" w14:textId="105CB1D2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162CC658" w14:textId="2D4AE6A6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residency lists 50 measures FG has taken to combat</w:t>
            </w:r>
            <w:r w:rsid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>coronavirus</w:t>
            </w:r>
          </w:p>
        </w:tc>
        <w:tc>
          <w:tcPr>
            <w:tcW w:w="1368" w:type="pct"/>
          </w:tcPr>
          <w:p w14:paraId="37886EDA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09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vanguardngr.com/2020/04/presidency-lists-50-measures-fg-has-taken-to-combat-coronavirus/</w:t>
              </w:r>
            </w:hyperlink>
          </w:p>
          <w:p w14:paraId="4EC1D26C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CB24967" w14:textId="62D0191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5EB70241" w14:textId="64605F46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DDE71F9" w14:textId="6033F64A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574B9BE" w14:textId="77777777" w:rsidTr="00757D8C">
        <w:trPr>
          <w:trHeight w:val="20"/>
        </w:trPr>
        <w:tc>
          <w:tcPr>
            <w:tcW w:w="343" w:type="pct"/>
          </w:tcPr>
          <w:p w14:paraId="7031C3C7" w14:textId="77777777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NA-C0953E</w:t>
            </w:r>
          </w:p>
          <w:p w14:paraId="00C5D292" w14:textId="77777777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402BE5B5" w14:textId="06BD51A3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rch</w:t>
            </w:r>
          </w:p>
        </w:tc>
        <w:tc>
          <w:tcPr>
            <w:tcW w:w="498" w:type="pct"/>
          </w:tcPr>
          <w:p w14:paraId="6F183335" w14:textId="132E1313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0E71777C" w14:textId="572F05E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Kebbi orders schools’ closure</w:t>
            </w:r>
          </w:p>
        </w:tc>
        <w:tc>
          <w:tcPr>
            <w:tcW w:w="1368" w:type="pct"/>
          </w:tcPr>
          <w:p w14:paraId="48235408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10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covid-19-kebbi-orders-schools-closure/</w:t>
              </w:r>
            </w:hyperlink>
          </w:p>
          <w:p w14:paraId="32019402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197E0E7" w14:textId="26F931A3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3A9BBF08" w14:textId="40F1F688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3FC69D5" w14:textId="1D8BA1B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F2587F0" w14:textId="77777777" w:rsidTr="00757D8C">
        <w:trPr>
          <w:trHeight w:val="20"/>
        </w:trPr>
        <w:tc>
          <w:tcPr>
            <w:tcW w:w="343" w:type="pct"/>
          </w:tcPr>
          <w:p w14:paraId="2DDCCAA5" w14:textId="66221C02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1021E</w:t>
            </w:r>
          </w:p>
          <w:p w14:paraId="69F9FBDB" w14:textId="77777777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63FF393" w14:textId="2C4DE657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E702146" w14:textId="2ACDA069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3EB95039" w14:textId="56169659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exual, domestic abuses worsen COVID-19 trauma for girls, women during lockdown</w:t>
            </w:r>
          </w:p>
        </w:tc>
        <w:tc>
          <w:tcPr>
            <w:tcW w:w="1368" w:type="pct"/>
          </w:tcPr>
          <w:p w14:paraId="1402BAD5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11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sexual-domestic-abuses-worsen-covid-19-trauma-for-girls-women-during-lockdown/</w:t>
              </w:r>
            </w:hyperlink>
          </w:p>
          <w:p w14:paraId="664773B8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E2F51F4" w14:textId="5918A0C1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5867DDFF" w14:textId="20DC00DB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3BC701B" w14:textId="331984E3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BFE896B" w14:textId="77777777" w:rsidTr="00757D8C">
        <w:trPr>
          <w:trHeight w:val="20"/>
        </w:trPr>
        <w:tc>
          <w:tcPr>
            <w:tcW w:w="343" w:type="pct"/>
          </w:tcPr>
          <w:p w14:paraId="79F1B124" w14:textId="1F66CD9D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1074E</w:t>
            </w:r>
          </w:p>
          <w:p w14:paraId="60A53227" w14:textId="77777777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C81DF14" w14:textId="5F8E9A1A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5D57E518" w14:textId="4203F785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0FFCB9F7" w14:textId="149FEB6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VID-19: Technical challenges rob pupils of virtual classes’ blessings</w:t>
            </w:r>
          </w:p>
        </w:tc>
        <w:tc>
          <w:tcPr>
            <w:tcW w:w="1368" w:type="pct"/>
          </w:tcPr>
          <w:p w14:paraId="65A5B42D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12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covid-19-technical-challenges-rob-pupils-of-virtual-classes-blessings/</w:t>
              </w:r>
            </w:hyperlink>
          </w:p>
          <w:p w14:paraId="6D76EFF3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6E03877" w14:textId="7C469E69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62E2D205" w14:textId="3C382605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29FEAC6" w14:textId="51175BAB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028F1B2" w14:textId="77777777" w:rsidTr="00757D8C">
        <w:trPr>
          <w:trHeight w:val="20"/>
        </w:trPr>
        <w:tc>
          <w:tcPr>
            <w:tcW w:w="343" w:type="pct"/>
          </w:tcPr>
          <w:p w14:paraId="2DD1FFB7" w14:textId="77777777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1122E</w:t>
            </w:r>
          </w:p>
          <w:p w14:paraId="5DE1BA69" w14:textId="05C691BF" w:rsidR="00962760" w:rsidRPr="00D02E4B" w:rsidRDefault="00962760" w:rsidP="00D02E4B">
            <w:pPr>
              <w:tabs>
                <w:tab w:val="left" w:pos="497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7B92B48" w14:textId="5CB65477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55BE3A87" w14:textId="01DC6330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Punch</w:t>
            </w:r>
          </w:p>
        </w:tc>
        <w:tc>
          <w:tcPr>
            <w:tcW w:w="1257" w:type="pct"/>
          </w:tcPr>
          <w:p w14:paraId="7DD830EB" w14:textId="6A39346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overnment must ensure more pupils don’t drop out</w:t>
            </w:r>
            <w:r w:rsidR="00757D8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2E4B">
              <w:rPr>
                <w:rFonts w:ascii="Arial" w:hAnsi="Arial" w:cs="Arial"/>
                <w:sz w:val="20"/>
                <w:szCs w:val="20"/>
              </w:rPr>
              <w:t>after COVID-19 – Don, Dele-Ajayi</w:t>
            </w:r>
          </w:p>
        </w:tc>
        <w:tc>
          <w:tcPr>
            <w:tcW w:w="1368" w:type="pct"/>
          </w:tcPr>
          <w:p w14:paraId="1349CC05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13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government-must-ensure-more-pupils-dont-drop-out-after-covid-19-don-dele-ajayi/</w:t>
              </w:r>
            </w:hyperlink>
          </w:p>
          <w:p w14:paraId="69D9AC71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EB95BAB" w14:textId="7C6C7A9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07FE8930" w14:textId="68A76EC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AE1B6A7" w14:textId="7A52DC8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18A30E8" w14:textId="77777777" w:rsidTr="00757D8C">
        <w:trPr>
          <w:trHeight w:val="20"/>
        </w:trPr>
        <w:tc>
          <w:tcPr>
            <w:tcW w:w="343" w:type="pct"/>
          </w:tcPr>
          <w:p w14:paraId="5AF77BF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A-C1144E</w:t>
            </w:r>
          </w:p>
          <w:p w14:paraId="635B2BFD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BB36C6A" w14:textId="77777777" w:rsidR="00962760" w:rsidRPr="00D02E4B" w:rsidRDefault="00962760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June </w:t>
            </w:r>
          </w:p>
        </w:tc>
        <w:tc>
          <w:tcPr>
            <w:tcW w:w="498" w:type="pct"/>
          </w:tcPr>
          <w:p w14:paraId="6D5300BD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Vanguard</w:t>
            </w:r>
          </w:p>
        </w:tc>
        <w:tc>
          <w:tcPr>
            <w:tcW w:w="1257" w:type="pct"/>
          </w:tcPr>
          <w:p w14:paraId="24503185" w14:textId="04E03D8F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agos plans education radio station over COVID-19</w:t>
            </w:r>
          </w:p>
        </w:tc>
        <w:tc>
          <w:tcPr>
            <w:tcW w:w="1368" w:type="pct"/>
          </w:tcPr>
          <w:p w14:paraId="338893A8" w14:textId="77777777" w:rsidR="00962760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14" w:tgtFrame="_blank" w:history="1">
              <w:r w:rsidR="00962760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punchng.com/lagos-plans-education-radio-station-over-covid-19/</w:t>
              </w:r>
            </w:hyperlink>
          </w:p>
          <w:p w14:paraId="199573CB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587EB78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igeria</w:t>
            </w:r>
          </w:p>
        </w:tc>
        <w:tc>
          <w:tcPr>
            <w:tcW w:w="424" w:type="pct"/>
          </w:tcPr>
          <w:p w14:paraId="1A612154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B4858FA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5094461" w14:textId="77777777" w:rsidTr="00757D8C">
        <w:trPr>
          <w:trHeight w:val="20"/>
        </w:trPr>
        <w:tc>
          <w:tcPr>
            <w:tcW w:w="343" w:type="pct"/>
          </w:tcPr>
          <w:p w14:paraId="069C30B8" w14:textId="453B61EC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01F</w:t>
            </w:r>
          </w:p>
          <w:p w14:paraId="33669D48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02ACB218" w14:textId="7B985040" w:rsidR="00962760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3638FB84" w14:textId="54B53DE3" w:rsidR="00962760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e Sahel</w:t>
            </w:r>
          </w:p>
        </w:tc>
        <w:tc>
          <w:tcPr>
            <w:tcW w:w="1257" w:type="pct"/>
          </w:tcPr>
          <w:p w14:paraId="4315C4A8" w14:textId="3D53C1F7" w:rsidR="00962760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Reprise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ur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ans L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text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La COVID-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19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Releve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éfi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Respec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ogramm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t Des Mesures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éventi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Édictées</w:t>
            </w:r>
            <w:proofErr w:type="spellEnd"/>
          </w:p>
        </w:tc>
        <w:tc>
          <w:tcPr>
            <w:tcW w:w="1368" w:type="pct"/>
          </w:tcPr>
          <w:p w14:paraId="0FD2E37E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15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www.lesahel.org/index.php/2020/05/29/reprise-des-cours-dans-le-contexte-de-la-covid-19-relever-le-defi-du-respect-du-programme-et-des-mesures-de-prevention-edictees/</w:t>
              </w:r>
            </w:hyperlink>
          </w:p>
          <w:p w14:paraId="3526395F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1673D146" w14:textId="303FF49E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74302326" w14:textId="20982C4A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75C155E6" w14:textId="08E7D306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1D641DE5" w14:textId="77777777" w:rsidTr="00757D8C">
        <w:trPr>
          <w:trHeight w:val="20"/>
        </w:trPr>
        <w:tc>
          <w:tcPr>
            <w:tcW w:w="343" w:type="pct"/>
          </w:tcPr>
          <w:p w14:paraId="1A2AD593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04F</w:t>
            </w:r>
          </w:p>
          <w:p w14:paraId="396C5428" w14:textId="77777777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0BE55F98" w14:textId="72AD1D07" w:rsidR="00962760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991149F" w14:textId="43520959" w:rsidR="00962760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e Sahel</w:t>
            </w:r>
          </w:p>
        </w:tc>
        <w:tc>
          <w:tcPr>
            <w:tcW w:w="1257" w:type="pct"/>
          </w:tcPr>
          <w:p w14:paraId="4DD0FFC3" w14:textId="5144ED15" w:rsidR="00962760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Réunio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Virtuel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omité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Régional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 Pilotage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roje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SWEDD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Assurer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ontinuité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s Services Du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roje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SWEDD Malgré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andémi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À Coronavirus</w:t>
            </w:r>
          </w:p>
        </w:tc>
        <w:tc>
          <w:tcPr>
            <w:tcW w:w="1368" w:type="pct"/>
          </w:tcPr>
          <w:p w14:paraId="660AA68E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16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www.lesahel.org/reunion-virtuelle-du-comite-regional-de-pilotage-du-projet-swedd-assurer-la-continuite-des-services-du-projet-swedd-malgre-la-pandemie-a-coronavirus/</w:t>
              </w:r>
            </w:hyperlink>
          </w:p>
          <w:p w14:paraId="65F0BA2C" w14:textId="77777777" w:rsidR="00962760" w:rsidRPr="00D02E4B" w:rsidRDefault="00962760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F231E1F" w14:textId="4BA4535D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614779EE" w14:textId="7A1F0154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0E1D842B" w14:textId="1282FEF6" w:rsidR="00962760" w:rsidRPr="00D02E4B" w:rsidRDefault="00962760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66565730" w14:textId="77777777" w:rsidTr="00757D8C">
        <w:trPr>
          <w:trHeight w:val="20"/>
        </w:trPr>
        <w:tc>
          <w:tcPr>
            <w:tcW w:w="343" w:type="pct"/>
          </w:tcPr>
          <w:p w14:paraId="151F78FE" w14:textId="2835B61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06F</w:t>
            </w:r>
          </w:p>
          <w:p w14:paraId="36698D11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0A558D09" w14:textId="27BDF459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F104D2B" w14:textId="1461F06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e Sahel</w:t>
            </w:r>
          </w:p>
        </w:tc>
        <w:tc>
          <w:tcPr>
            <w:tcW w:w="1257" w:type="pct"/>
          </w:tcPr>
          <w:p w14:paraId="7F6D1540" w14:textId="271C9359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Le Ministre 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harg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’Enseignem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iMay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Visite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Établissement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Scolair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À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amey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«Ce Qu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J’ai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onstaté Me Donn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’espoi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Qu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’écol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Ne Sera Pas U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ie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taminatio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ladi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À Coronavirus»,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écla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M.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aouda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mado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arthé</w:t>
            </w:r>
            <w:proofErr w:type="spellEnd"/>
          </w:p>
        </w:tc>
        <w:tc>
          <w:tcPr>
            <w:tcW w:w="1368" w:type="pct"/>
          </w:tcPr>
          <w:p w14:paraId="4A71B7A4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17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www.lesahel.org/le-ministre-en-charge-de-lenseignement-primaire-visite-des-etablissements-scolaires-a-niamey-ce-que-jai-constate-me-donne-lespoir-que-lecole-ne-sera-pa/#</w:t>
              </w:r>
            </w:hyperlink>
          </w:p>
          <w:p w14:paraId="16D54604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0EEBD468" w14:textId="7D2EC1A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0840622A" w14:textId="05C92F4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2902AA91" w14:textId="1228061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585CB618" w14:textId="77777777" w:rsidTr="00757D8C">
        <w:trPr>
          <w:trHeight w:val="20"/>
        </w:trPr>
        <w:tc>
          <w:tcPr>
            <w:tcW w:w="343" w:type="pct"/>
          </w:tcPr>
          <w:p w14:paraId="6D83160F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17F</w:t>
            </w:r>
          </w:p>
        </w:tc>
        <w:tc>
          <w:tcPr>
            <w:tcW w:w="473" w:type="pct"/>
          </w:tcPr>
          <w:p w14:paraId="58F23F39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60705E9F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e Sahel</w:t>
            </w:r>
          </w:p>
        </w:tc>
        <w:tc>
          <w:tcPr>
            <w:tcW w:w="1257" w:type="pct"/>
          </w:tcPr>
          <w:p w14:paraId="51EAEFB3" w14:textId="2F9D2964" w:rsidR="006665EC" w:rsidRPr="00D02E4B" w:rsidRDefault="006665EC" w:rsidP="00757D8C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utt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t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e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ronavirus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Présid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Républiqu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Graci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1540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étenu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Do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M.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Hama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madou</w:t>
            </w:r>
            <w:proofErr w:type="spellEnd"/>
          </w:p>
        </w:tc>
        <w:tc>
          <w:tcPr>
            <w:tcW w:w="1368" w:type="pct"/>
          </w:tcPr>
          <w:p w14:paraId="3CFA7C1F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18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www.lesahel.org/lutte-contre-le-coronavirus-le-president-de-la-republique-gracie-1540-detenus-dont-m-hama-amadou-7/</w:t>
              </w:r>
            </w:hyperlink>
          </w:p>
          <w:p w14:paraId="70787FC9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59CB29A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620980DF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21A1D45D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14C2674F" w14:textId="77777777" w:rsidTr="00757D8C">
        <w:trPr>
          <w:trHeight w:val="20"/>
        </w:trPr>
        <w:tc>
          <w:tcPr>
            <w:tcW w:w="343" w:type="pct"/>
          </w:tcPr>
          <w:p w14:paraId="4B8CB31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NR-C0032F</w:t>
            </w:r>
          </w:p>
          <w:p w14:paraId="18D8445D" w14:textId="18E6064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3BC36D11" w14:textId="44052062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533BF161" w14:textId="31F7EEC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3DA7E5AA" w14:textId="3B49BB78" w:rsidR="006665EC" w:rsidRPr="00757D8C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(COVID-19) D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artenair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vienn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au secours de plus de 27.000 enfant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victim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 malnutrition au Niger</w:t>
            </w:r>
          </w:p>
        </w:tc>
        <w:tc>
          <w:tcPr>
            <w:tcW w:w="1368" w:type="pct"/>
          </w:tcPr>
          <w:p w14:paraId="36CAE086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19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news.aniamey.com/h/97929.html</w:t>
              </w:r>
            </w:hyperlink>
          </w:p>
          <w:p w14:paraId="6D2272E9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5D9F51C6" w14:textId="7D469D4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4410FFF5" w14:textId="190C867C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5B382A7A" w14:textId="109006DC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6F4EBCDB" w14:textId="77777777" w:rsidTr="00757D8C">
        <w:trPr>
          <w:trHeight w:val="20"/>
        </w:trPr>
        <w:tc>
          <w:tcPr>
            <w:tcW w:w="343" w:type="pct"/>
          </w:tcPr>
          <w:p w14:paraId="13D2D79C" w14:textId="042BE2B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44F</w:t>
            </w:r>
          </w:p>
          <w:p w14:paraId="1623249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D3EBC5F" w14:textId="35DF8145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April </w:t>
            </w:r>
          </w:p>
        </w:tc>
        <w:tc>
          <w:tcPr>
            <w:tcW w:w="498" w:type="pct"/>
          </w:tcPr>
          <w:p w14:paraId="4ACD5F5A" w14:textId="2A8A389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43CFED8A" w14:textId="13AAE75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Le chef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’ON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me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gard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tr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la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lambé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violenc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domestiqu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lié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confinem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répons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au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 xml:space="preserve"> COVID-19</w:t>
            </w:r>
          </w:p>
        </w:tc>
        <w:tc>
          <w:tcPr>
            <w:tcW w:w="1368" w:type="pct"/>
          </w:tcPr>
          <w:p w14:paraId="1711F1BD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20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news.aniamey.com/h/97083.html</w:t>
              </w:r>
            </w:hyperlink>
          </w:p>
          <w:p w14:paraId="1AD8ABEA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0547EF40" w14:textId="29FDBFE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33B2296A" w14:textId="06B72582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54EBA611" w14:textId="3B26AEF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653DB117" w14:textId="77777777" w:rsidTr="00757D8C">
        <w:trPr>
          <w:trHeight w:val="20"/>
        </w:trPr>
        <w:tc>
          <w:tcPr>
            <w:tcW w:w="343" w:type="pct"/>
          </w:tcPr>
          <w:p w14:paraId="015C6EEE" w14:textId="27F987E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49F</w:t>
            </w:r>
          </w:p>
        </w:tc>
        <w:tc>
          <w:tcPr>
            <w:tcW w:w="473" w:type="pct"/>
          </w:tcPr>
          <w:p w14:paraId="52186432" w14:textId="6B45180E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CC8B3CD" w14:textId="506FF31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0AA6720E" w14:textId="71CD904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(COVID-19) Le chef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’OM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encourage les femme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infecté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à continuer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d’allaiter</w:t>
            </w:r>
            <w:proofErr w:type="spellEnd"/>
          </w:p>
        </w:tc>
        <w:tc>
          <w:tcPr>
            <w:tcW w:w="1368" w:type="pct"/>
          </w:tcPr>
          <w:p w14:paraId="6659769F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21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news.aniamey.com/h/98220.html</w:t>
              </w:r>
            </w:hyperlink>
          </w:p>
          <w:p w14:paraId="2E722781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6C623DFA" w14:textId="6F3B4F8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0FF08FEB" w14:textId="5168007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1ACDD3A9" w14:textId="1DE75F4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00A0592A" w14:textId="77777777" w:rsidTr="00757D8C">
        <w:trPr>
          <w:trHeight w:val="20"/>
        </w:trPr>
        <w:tc>
          <w:tcPr>
            <w:tcW w:w="343" w:type="pct"/>
          </w:tcPr>
          <w:p w14:paraId="77C2AD67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63F</w:t>
            </w:r>
          </w:p>
        </w:tc>
        <w:tc>
          <w:tcPr>
            <w:tcW w:w="473" w:type="pct"/>
          </w:tcPr>
          <w:p w14:paraId="02833DD6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7FE7E021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e Sahel</w:t>
            </w:r>
          </w:p>
        </w:tc>
        <w:tc>
          <w:tcPr>
            <w:tcW w:w="1257" w:type="pct"/>
          </w:tcPr>
          <w:p w14:paraId="7D8E4454" w14:textId="77777777" w:rsidR="006665EC" w:rsidRPr="00D02E4B" w:rsidRDefault="006665EC" w:rsidP="00D02E4B">
            <w:pPr>
              <w:pStyle w:val="Heading1"/>
              <w:spacing w:before="0" w:line="240" w:lineRule="auto"/>
              <w:textAlignment w:val="baseline"/>
              <w:rPr>
                <w:b w:val="0"/>
                <w:bCs w:val="0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Protection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Social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es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Femmes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Périod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Pandémi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u Covid-</w:t>
            </w:r>
            <w:proofErr w:type="gram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19 :</w:t>
            </w:r>
            <w:proofErr w:type="gram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Le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Genr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Doit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Êtr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Pris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Compt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ans La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Répons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Fac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Au COVID-19</w:t>
            </w:r>
          </w:p>
        </w:tc>
        <w:tc>
          <w:tcPr>
            <w:tcW w:w="1368" w:type="pct"/>
          </w:tcPr>
          <w:p w14:paraId="55E0427A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22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www.lesahel.org/protection-sociale-des-femmes-en-periode-de-pandemie-du-covid-19-le-genre-doit-etre-pris-en-compte-dans-la-reponse-face-au-covid-19/</w:t>
              </w:r>
            </w:hyperlink>
          </w:p>
          <w:p w14:paraId="176314D2" w14:textId="77777777" w:rsidR="006665EC" w:rsidRPr="00D02E4B" w:rsidRDefault="006665EC" w:rsidP="00D02E4B">
            <w:pPr>
              <w:pStyle w:val="Heading1"/>
              <w:spacing w:before="0" w:line="240" w:lineRule="auto"/>
              <w:textAlignment w:val="baseline"/>
              <w:rPr>
                <w:b w:val="0"/>
                <w:bCs w:val="0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4F226F3D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771264C7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17B11C88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533A64AC" w14:textId="77777777" w:rsidTr="00757D8C">
        <w:trPr>
          <w:trHeight w:val="20"/>
        </w:trPr>
        <w:tc>
          <w:tcPr>
            <w:tcW w:w="343" w:type="pct"/>
          </w:tcPr>
          <w:p w14:paraId="228945E0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71F</w:t>
            </w:r>
          </w:p>
        </w:tc>
        <w:tc>
          <w:tcPr>
            <w:tcW w:w="473" w:type="pct"/>
          </w:tcPr>
          <w:p w14:paraId="074A5CE6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ADA9D36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3FCE04E9" w14:textId="29A65597" w:rsidR="006665EC" w:rsidRPr="00D02E4B" w:rsidRDefault="006665EC" w:rsidP="00D02E4B">
            <w:pPr>
              <w:pStyle w:val="Heading1"/>
              <w:shd w:val="clear" w:color="auto" w:fill="FFFFFF"/>
              <w:spacing w:before="0" w:line="240" w:lineRule="auto"/>
              <w:rPr>
                <w:b w:val="0"/>
                <w:bCs w:val="0"/>
                <w:sz w:val="20"/>
                <w:szCs w:val="20"/>
                <w:lang w:val="es-ES"/>
              </w:rPr>
            </w:pPr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COVID-</w:t>
            </w:r>
            <w:proofErr w:type="gram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19 :</w:t>
            </w:r>
            <w:proofErr w:type="gram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Le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Médiateur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e la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Républiqu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campagn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sensibilisation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dans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les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écoles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es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régions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Dosso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 xml:space="preserve"> et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  <w:lang w:val="es-ES"/>
              </w:rPr>
              <w:t>Maradi</w:t>
            </w:r>
            <w:proofErr w:type="spellEnd"/>
          </w:p>
        </w:tc>
        <w:tc>
          <w:tcPr>
            <w:tcW w:w="1368" w:type="pct"/>
          </w:tcPr>
          <w:p w14:paraId="5D9F2A2C" w14:textId="77777777" w:rsidR="006665EC" w:rsidRPr="00D02E4B" w:rsidRDefault="00F33F47" w:rsidP="00D02E4B">
            <w:pPr>
              <w:rPr>
                <w:rFonts w:ascii="Arial" w:hAnsi="Arial" w:cs="Arial"/>
                <w:color w:val="000000" w:themeColor="text1"/>
                <w:sz w:val="14"/>
                <w:szCs w:val="14"/>
                <w:u w:val="single"/>
                <w:lang w:val="es-ES"/>
              </w:rPr>
            </w:pPr>
            <w:hyperlink r:id="rId123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news.aniamey.com/h/98241.html</w:t>
              </w:r>
            </w:hyperlink>
          </w:p>
          <w:p w14:paraId="3E21B76C" w14:textId="77777777" w:rsidR="006665EC" w:rsidRPr="00D02E4B" w:rsidRDefault="006665EC" w:rsidP="00D02E4B">
            <w:pPr>
              <w:rPr>
                <w:rFonts w:ascii="Arial" w:hAnsi="Arial" w:cs="Arial"/>
                <w:color w:val="000000" w:themeColor="text1"/>
                <w:sz w:val="14"/>
                <w:szCs w:val="14"/>
                <w:u w:val="single"/>
                <w:lang w:val="es-ES"/>
              </w:rPr>
            </w:pPr>
          </w:p>
        </w:tc>
        <w:tc>
          <w:tcPr>
            <w:tcW w:w="359" w:type="pct"/>
          </w:tcPr>
          <w:p w14:paraId="2E86711E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76AE5F4A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1A8AA07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67CD6CCC" w14:textId="77777777" w:rsidTr="00757D8C">
        <w:trPr>
          <w:trHeight w:val="20"/>
        </w:trPr>
        <w:tc>
          <w:tcPr>
            <w:tcW w:w="343" w:type="pct"/>
          </w:tcPr>
          <w:p w14:paraId="4ED3C339" w14:textId="50456B6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94F</w:t>
            </w:r>
          </w:p>
          <w:p w14:paraId="5734F076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24F9CE96" w14:textId="43581C90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E7723AA" w14:textId="4AFC308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e Sahel</w:t>
            </w:r>
          </w:p>
        </w:tc>
        <w:tc>
          <w:tcPr>
            <w:tcW w:w="1257" w:type="pct"/>
          </w:tcPr>
          <w:p w14:paraId="5B9FFC0F" w14:textId="47DDF1CC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anceme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Officiel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u Concours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Média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2020 :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«Pour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Chaqu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Enfant Un Champion : La Crise De Covid 19 Est Une Crise Des Droits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’enfant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»,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Thème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L’édition</w:t>
            </w:r>
            <w:proofErr w:type="spellEnd"/>
          </w:p>
        </w:tc>
        <w:tc>
          <w:tcPr>
            <w:tcW w:w="1368" w:type="pct"/>
          </w:tcPr>
          <w:p w14:paraId="03E62C85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24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www.lesahel.org/index.php/2020/06/10/lancement-officiel-du-concours-media-2020-pour-chaque-enfant-un-champion-la-crise-de-covid-19-est-une-crise-des-droits-de-lenfant-theme-de-ledition/</w:t>
              </w:r>
            </w:hyperlink>
          </w:p>
          <w:p w14:paraId="2395BA58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21A9537" w14:textId="548D248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10DB3141" w14:textId="45BE4B2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43FD4F06" w14:textId="3056967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09226AD6" w14:textId="77777777" w:rsidTr="00757D8C">
        <w:trPr>
          <w:trHeight w:val="20"/>
        </w:trPr>
        <w:tc>
          <w:tcPr>
            <w:tcW w:w="343" w:type="pct"/>
          </w:tcPr>
          <w:p w14:paraId="123606EB" w14:textId="1C675B6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096F</w:t>
            </w:r>
          </w:p>
          <w:p w14:paraId="530DEEF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5894A6DC" w14:textId="408F4824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59D223CE" w14:textId="51529EC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e Sahel</w:t>
            </w:r>
          </w:p>
        </w:tc>
        <w:tc>
          <w:tcPr>
            <w:tcW w:w="1257" w:type="pct"/>
          </w:tcPr>
          <w:p w14:paraId="6DB48687" w14:textId="41996D88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Tattali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Iyali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Foundation: Constant Support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To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Vulnerable Groups During Ramadan And In The Context Of Resilience To Covid-19</w:t>
            </w:r>
          </w:p>
        </w:tc>
        <w:tc>
          <w:tcPr>
            <w:tcW w:w="1368" w:type="pct"/>
          </w:tcPr>
          <w:p w14:paraId="3D9BD5DE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25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www.lesahel.org/fondation-tattali-iyali-un-accompagnement-constant-aux-couches-vulnerables-pendant-le-ramadan-et-dans-le-cadre-de-la-resilience-au-covid-19/</w:t>
              </w:r>
            </w:hyperlink>
          </w:p>
          <w:p w14:paraId="4199CA13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3EA1D6F" w14:textId="42791D4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0777FFB2" w14:textId="3B64A00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2199175F" w14:textId="1E5D179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4C1109EB" w14:textId="77777777" w:rsidTr="00757D8C">
        <w:trPr>
          <w:trHeight w:val="20"/>
        </w:trPr>
        <w:tc>
          <w:tcPr>
            <w:tcW w:w="343" w:type="pct"/>
          </w:tcPr>
          <w:p w14:paraId="0234EEDC" w14:textId="16A9B1C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155F</w:t>
            </w:r>
          </w:p>
        </w:tc>
        <w:tc>
          <w:tcPr>
            <w:tcW w:w="473" w:type="pct"/>
          </w:tcPr>
          <w:p w14:paraId="43BC0F44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20A27707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13BD116D" w14:textId="289201A4" w:rsidR="006665EC" w:rsidRPr="00D02E4B" w:rsidRDefault="006665EC" w:rsidP="00D02E4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vid-19: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l’endiguement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encore possible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en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frique,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selon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l’OMS</w:t>
            </w:r>
            <w:proofErr w:type="spellEnd"/>
          </w:p>
        </w:tc>
        <w:tc>
          <w:tcPr>
            <w:tcW w:w="1368" w:type="pct"/>
          </w:tcPr>
          <w:p w14:paraId="575239D2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26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news.aniamey.com/h/97137.html</w:t>
              </w:r>
            </w:hyperlink>
          </w:p>
          <w:p w14:paraId="0881021D" w14:textId="77777777" w:rsidR="006665EC" w:rsidRPr="00D02E4B" w:rsidRDefault="006665EC" w:rsidP="00D02E4B">
            <w:pPr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359" w:type="pct"/>
          </w:tcPr>
          <w:p w14:paraId="583AB753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5F97CC1C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5D7E29A8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56BE8D64" w14:textId="77777777" w:rsidTr="00757D8C">
        <w:trPr>
          <w:trHeight w:val="20"/>
        </w:trPr>
        <w:tc>
          <w:tcPr>
            <w:tcW w:w="343" w:type="pct"/>
          </w:tcPr>
          <w:p w14:paraId="6B442825" w14:textId="0715E83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178F</w:t>
            </w:r>
          </w:p>
        </w:tc>
        <w:tc>
          <w:tcPr>
            <w:tcW w:w="473" w:type="pct"/>
          </w:tcPr>
          <w:p w14:paraId="30C4F766" w14:textId="7895ECA2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F53C386" w14:textId="15312FB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1B809963" w14:textId="6D2E55FF" w:rsidR="006665EC" w:rsidRPr="00D02E4B" w:rsidRDefault="006665EC" w:rsidP="00D02E4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COVID-19 pandemic accentuates humanitarian needs in the Sahel, UN says</w:t>
            </w:r>
          </w:p>
        </w:tc>
        <w:tc>
          <w:tcPr>
            <w:tcW w:w="1368" w:type="pct"/>
          </w:tcPr>
          <w:p w14:paraId="19E7E891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27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news.aniamey.com/h/98332.html</w:t>
              </w:r>
            </w:hyperlink>
          </w:p>
          <w:p w14:paraId="2F893D2A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EFC31B3" w14:textId="011A5C3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6C0B77C4" w14:textId="6B5027B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0EFE8EF2" w14:textId="7D0FAFF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499A9D23" w14:textId="77777777" w:rsidTr="00757D8C">
        <w:trPr>
          <w:trHeight w:val="20"/>
        </w:trPr>
        <w:tc>
          <w:tcPr>
            <w:tcW w:w="343" w:type="pct"/>
          </w:tcPr>
          <w:p w14:paraId="1E671439" w14:textId="6E79BC40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206F</w:t>
            </w:r>
          </w:p>
        </w:tc>
        <w:tc>
          <w:tcPr>
            <w:tcW w:w="473" w:type="pct"/>
          </w:tcPr>
          <w:p w14:paraId="737F9BBB" w14:textId="6663E996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1864AA6" w14:textId="2205173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17EA8392" w14:textId="25A6172B" w:rsidR="006665EC" w:rsidRPr="00D02E4B" w:rsidRDefault="006665EC" w:rsidP="00D02E4B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La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pandémie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de COVID-19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accentue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les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besoins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humanitaires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au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Sahel,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selon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l’ONU</w:t>
            </w:r>
            <w:proofErr w:type="spellEnd"/>
          </w:p>
        </w:tc>
        <w:tc>
          <w:tcPr>
            <w:tcW w:w="1368" w:type="pct"/>
          </w:tcPr>
          <w:p w14:paraId="03D11F45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28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news.aniamey.com/h/98332.html</w:t>
              </w:r>
            </w:hyperlink>
          </w:p>
          <w:p w14:paraId="1AC63389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40B3D64A" w14:textId="305DAD90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4E30A9F7" w14:textId="14D84AA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3BF5390E" w14:textId="48B58EC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5E60A3E0" w14:textId="77777777" w:rsidTr="00757D8C">
        <w:trPr>
          <w:trHeight w:val="20"/>
        </w:trPr>
        <w:tc>
          <w:tcPr>
            <w:tcW w:w="343" w:type="pct"/>
          </w:tcPr>
          <w:p w14:paraId="6AFF08DC" w14:textId="4F37C74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NR-C0209F</w:t>
            </w:r>
          </w:p>
        </w:tc>
        <w:tc>
          <w:tcPr>
            <w:tcW w:w="473" w:type="pct"/>
          </w:tcPr>
          <w:p w14:paraId="5503D8A1" w14:textId="3755D534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0F9A8A4F" w14:textId="72E0F159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36B8A8CE" w14:textId="3A97CBC8" w:rsidR="006665EC" w:rsidRPr="00D02E4B" w:rsidRDefault="006665EC" w:rsidP="00D02E4B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L’OMS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inquiète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de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l’impact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de COVID-19 sur les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femmes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et les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filles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 xml:space="preserve"> en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  <w:lang w:val="es-ES"/>
              </w:rPr>
              <w:t>Afrique</w:t>
            </w:r>
            <w:proofErr w:type="spellEnd"/>
          </w:p>
        </w:tc>
        <w:tc>
          <w:tcPr>
            <w:tcW w:w="1368" w:type="pct"/>
          </w:tcPr>
          <w:p w14:paraId="510C683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  <w:hyperlink r:id="rId129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  <w:lang w:val="es-ES"/>
                </w:rPr>
                <w:t>http://news.aniamey.com/h/98322.html</w:t>
              </w:r>
            </w:hyperlink>
          </w:p>
          <w:p w14:paraId="6530B1D6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  <w:lang w:val="es-ES"/>
              </w:rPr>
            </w:pPr>
          </w:p>
        </w:tc>
        <w:tc>
          <w:tcPr>
            <w:tcW w:w="359" w:type="pct"/>
          </w:tcPr>
          <w:p w14:paraId="18235821" w14:textId="67D5493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1EF8A75B" w14:textId="7C66710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44391ED5" w14:textId="010C417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3E67DF58" w14:textId="77777777" w:rsidTr="00757D8C">
        <w:trPr>
          <w:trHeight w:val="20"/>
        </w:trPr>
        <w:tc>
          <w:tcPr>
            <w:tcW w:w="343" w:type="pct"/>
          </w:tcPr>
          <w:p w14:paraId="56C66FD1" w14:textId="034EA39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233F</w:t>
            </w:r>
          </w:p>
        </w:tc>
        <w:tc>
          <w:tcPr>
            <w:tcW w:w="473" w:type="pct"/>
          </w:tcPr>
          <w:p w14:paraId="15BC8DC1" w14:textId="37CB0D45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D96DD02" w14:textId="03C8DBE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1FA982E6" w14:textId="6FD38617" w:rsidR="006665EC" w:rsidRPr="00D02E4B" w:rsidRDefault="006665EC" w:rsidP="00D02E4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Lutte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contre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la COVID19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en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milieu </w:t>
            </w:r>
            <w:proofErr w:type="spellStart"/>
            <w:proofErr w:type="gram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carcéral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:</w:t>
            </w:r>
            <w:proofErr w:type="gram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La CNDH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effectue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un monitoring dans les prisons et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procède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à la remise de dons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en</w:t>
            </w:r>
            <w:proofErr w:type="spellEnd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kits </w:t>
            </w:r>
            <w:proofErr w:type="spellStart"/>
            <w:r w:rsidRPr="00D02E4B">
              <w:rPr>
                <w:rFonts w:ascii="Arial" w:hAnsi="Arial" w:cs="Arial"/>
                <w:color w:val="000000" w:themeColor="text1"/>
                <w:sz w:val="20"/>
                <w:szCs w:val="20"/>
              </w:rPr>
              <w:t>sanitaires</w:t>
            </w:r>
            <w:proofErr w:type="spellEnd"/>
          </w:p>
        </w:tc>
        <w:tc>
          <w:tcPr>
            <w:tcW w:w="1368" w:type="pct"/>
          </w:tcPr>
          <w:p w14:paraId="01192695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0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news.aniamey.com/h/98396.html</w:t>
              </w:r>
            </w:hyperlink>
          </w:p>
          <w:p w14:paraId="450F7E0E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E63CA61" w14:textId="52DEFBD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5557EFA3" w14:textId="4F6FC949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2991188F" w14:textId="0E89C41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7C4F21C3" w14:textId="77777777" w:rsidTr="00757D8C">
        <w:trPr>
          <w:trHeight w:val="20"/>
        </w:trPr>
        <w:tc>
          <w:tcPr>
            <w:tcW w:w="343" w:type="pct"/>
          </w:tcPr>
          <w:p w14:paraId="44B647D3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NR-C0258F</w:t>
            </w:r>
          </w:p>
        </w:tc>
        <w:tc>
          <w:tcPr>
            <w:tcW w:w="473" w:type="pct"/>
          </w:tcPr>
          <w:p w14:paraId="1FEE401F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21EB04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 Niamey</w:t>
            </w:r>
          </w:p>
        </w:tc>
        <w:tc>
          <w:tcPr>
            <w:tcW w:w="1257" w:type="pct"/>
          </w:tcPr>
          <w:p w14:paraId="3E5CF3B9" w14:textId="661FCD7F" w:rsidR="006665EC" w:rsidRPr="00D02E4B" w:rsidRDefault="006665EC" w:rsidP="00D02E4B">
            <w:pPr>
              <w:pStyle w:val="Heading1"/>
              <w:spacing w:before="0" w:line="240" w:lineRule="auto"/>
              <w:textAlignment w:val="baseline"/>
              <w:rPr>
                <w:sz w:val="20"/>
                <w:szCs w:val="20"/>
              </w:rPr>
            </w:pPr>
            <w:proofErr w:type="spellStart"/>
            <w:r w:rsidRPr="00D02E4B">
              <w:rPr>
                <w:b w:val="0"/>
                <w:bCs w:val="0"/>
                <w:sz w:val="20"/>
                <w:szCs w:val="20"/>
              </w:rPr>
              <w:t>Lutt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</w:rPr>
              <w:t>Contr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</w:rPr>
              <w:t xml:space="preserve"> La COVID19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</w:rPr>
              <w:t>En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</w:rPr>
              <w:t xml:space="preserve"> Milieu </w:t>
            </w:r>
            <w:proofErr w:type="spellStart"/>
            <w:proofErr w:type="gramStart"/>
            <w:r w:rsidRPr="00D02E4B">
              <w:rPr>
                <w:b w:val="0"/>
                <w:bCs w:val="0"/>
                <w:sz w:val="20"/>
                <w:szCs w:val="20"/>
              </w:rPr>
              <w:t>Carcéral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</w:rPr>
              <w:t> :</w:t>
            </w:r>
            <w:proofErr w:type="gramEnd"/>
            <w:r w:rsidRPr="00D02E4B">
              <w:rPr>
                <w:b w:val="0"/>
                <w:bCs w:val="0"/>
                <w:sz w:val="20"/>
                <w:szCs w:val="20"/>
              </w:rPr>
              <w:t xml:space="preserve"> La CNDH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</w:rPr>
              <w:t>Effectu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</w:rPr>
              <w:t xml:space="preserve"> Un Monitoring Dans Les Prisons Et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</w:rPr>
              <w:t>Procède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</w:rPr>
              <w:t xml:space="preserve"> À La Remise De Dons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</w:rPr>
              <w:t>En</w:t>
            </w:r>
            <w:proofErr w:type="spellEnd"/>
            <w:r w:rsidRPr="00D02E4B">
              <w:rPr>
                <w:b w:val="0"/>
                <w:bCs w:val="0"/>
                <w:sz w:val="20"/>
                <w:szCs w:val="20"/>
              </w:rPr>
              <w:t xml:space="preserve"> Kits </w:t>
            </w:r>
            <w:proofErr w:type="spellStart"/>
            <w:r w:rsidRPr="00D02E4B">
              <w:rPr>
                <w:b w:val="0"/>
                <w:bCs w:val="0"/>
                <w:sz w:val="20"/>
                <w:szCs w:val="20"/>
              </w:rPr>
              <w:t>Sanitaires</w:t>
            </w:r>
            <w:proofErr w:type="spellEnd"/>
          </w:p>
        </w:tc>
        <w:tc>
          <w:tcPr>
            <w:tcW w:w="1368" w:type="pct"/>
          </w:tcPr>
          <w:p w14:paraId="0EFEE3F1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1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://www.lesahel.org/lutte-contre-la-covid19-en-milieu-carceral-la-cndh-effectue-un-monitoring-dans-les-prisons-et-procede-a-la-remise-de-dons-en-kits-sanitaires/</w:t>
              </w:r>
            </w:hyperlink>
          </w:p>
          <w:p w14:paraId="637B3EF5" w14:textId="77777777" w:rsidR="006665EC" w:rsidRPr="00D02E4B" w:rsidRDefault="006665EC" w:rsidP="00D02E4B">
            <w:pPr>
              <w:pStyle w:val="Heading1"/>
              <w:spacing w:before="0" w:line="240" w:lineRule="auto"/>
              <w:textAlignment w:val="baseline"/>
              <w:rPr>
                <w:b w:val="0"/>
                <w:bCs w:val="0"/>
                <w:sz w:val="14"/>
                <w:szCs w:val="14"/>
              </w:rPr>
            </w:pPr>
          </w:p>
        </w:tc>
        <w:tc>
          <w:tcPr>
            <w:tcW w:w="359" w:type="pct"/>
          </w:tcPr>
          <w:p w14:paraId="0A2B35DE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iger</w:t>
            </w:r>
            <w:proofErr w:type="spellEnd"/>
          </w:p>
        </w:tc>
        <w:tc>
          <w:tcPr>
            <w:tcW w:w="424" w:type="pct"/>
          </w:tcPr>
          <w:p w14:paraId="36BE389A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French</w:t>
            </w:r>
          </w:p>
        </w:tc>
        <w:tc>
          <w:tcPr>
            <w:tcW w:w="278" w:type="pct"/>
          </w:tcPr>
          <w:p w14:paraId="3A8E333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Non-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  <w:lang w:val="es-ES"/>
              </w:rPr>
              <w:t>Ebola</w:t>
            </w:r>
            <w:proofErr w:type="spellEnd"/>
          </w:p>
        </w:tc>
      </w:tr>
      <w:tr w:rsidR="00757D8C" w:rsidRPr="00D02E4B" w14:paraId="3F819B64" w14:textId="77777777" w:rsidTr="00757D8C">
        <w:trPr>
          <w:trHeight w:val="20"/>
        </w:trPr>
        <w:tc>
          <w:tcPr>
            <w:tcW w:w="343" w:type="pct"/>
          </w:tcPr>
          <w:p w14:paraId="54D0F7F6" w14:textId="29E4DB8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045E</w:t>
            </w:r>
          </w:p>
        </w:tc>
        <w:tc>
          <w:tcPr>
            <w:tcW w:w="473" w:type="pct"/>
          </w:tcPr>
          <w:p w14:paraId="6FC58C94" w14:textId="68B8CD46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8AEFF68" w14:textId="4326DDB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3C88F327" w14:textId="4513FF02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FCC, partners targeting 350,000 vulnerable in COVID-19 fight</w:t>
            </w:r>
          </w:p>
        </w:tc>
        <w:tc>
          <w:tcPr>
            <w:tcW w:w="1368" w:type="pct"/>
          </w:tcPr>
          <w:p w14:paraId="2D9C9DCB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2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fcc-partners-targeting-350000-vulnerable-in-covid-19-fight/</w:t>
              </w:r>
            </w:hyperlink>
          </w:p>
          <w:p w14:paraId="6CE4E5BF" w14:textId="77777777" w:rsidR="006665EC" w:rsidRPr="00D02E4B" w:rsidRDefault="006665EC" w:rsidP="00D02E4B">
            <w:pPr>
              <w:pStyle w:val="Heading1"/>
              <w:spacing w:before="0" w:line="240" w:lineRule="auto"/>
              <w:textAlignment w:val="baseline"/>
              <w:rPr>
                <w:sz w:val="14"/>
                <w:szCs w:val="14"/>
              </w:rPr>
            </w:pPr>
          </w:p>
        </w:tc>
        <w:tc>
          <w:tcPr>
            <w:tcW w:w="359" w:type="pct"/>
          </w:tcPr>
          <w:p w14:paraId="244ED4A3" w14:textId="100C671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7F403B9D" w14:textId="46DB2EC0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E3C0466" w14:textId="619D565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77F6687" w14:textId="77777777" w:rsidTr="00757D8C">
        <w:trPr>
          <w:trHeight w:val="20"/>
        </w:trPr>
        <w:tc>
          <w:tcPr>
            <w:tcW w:w="343" w:type="pct"/>
          </w:tcPr>
          <w:p w14:paraId="40DFD61E" w14:textId="5652ABA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067E</w:t>
            </w:r>
          </w:p>
        </w:tc>
        <w:tc>
          <w:tcPr>
            <w:tcW w:w="473" w:type="pct"/>
          </w:tcPr>
          <w:p w14:paraId="66261430" w14:textId="223ACD7E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5DE166BA" w14:textId="44EA1C4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2B2EDFFD" w14:textId="4BC61FEF" w:rsidR="006665EC" w:rsidRPr="00757D8C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alone to witness highest excess child mortality rates during COVID-19 –John Hopkins</w:t>
            </w:r>
          </w:p>
        </w:tc>
        <w:tc>
          <w:tcPr>
            <w:tcW w:w="1368" w:type="pct"/>
          </w:tcPr>
          <w:p w14:paraId="412CB41E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3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salone-to-witness-highest-excess-child-mortality-rates-during-covid-19-john-hopkins/</w:t>
              </w:r>
            </w:hyperlink>
          </w:p>
          <w:p w14:paraId="4053AE66" w14:textId="77777777" w:rsidR="006665EC" w:rsidRPr="00D02E4B" w:rsidRDefault="006665EC" w:rsidP="00D02E4B">
            <w:pPr>
              <w:pStyle w:val="Heading1"/>
              <w:spacing w:before="0" w:line="240" w:lineRule="auto"/>
              <w:textAlignment w:val="baseline"/>
              <w:rPr>
                <w:sz w:val="14"/>
                <w:szCs w:val="14"/>
              </w:rPr>
            </w:pPr>
          </w:p>
        </w:tc>
        <w:tc>
          <w:tcPr>
            <w:tcW w:w="359" w:type="pct"/>
          </w:tcPr>
          <w:p w14:paraId="65564F73" w14:textId="0CC61CC2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3B32EB29" w14:textId="2749E5B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B744B74" w14:textId="58FF646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43B7212" w14:textId="77777777" w:rsidTr="00757D8C">
        <w:trPr>
          <w:trHeight w:val="20"/>
        </w:trPr>
        <w:tc>
          <w:tcPr>
            <w:tcW w:w="343" w:type="pct"/>
          </w:tcPr>
          <w:p w14:paraId="785D38F8" w14:textId="7E59EDE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118E</w:t>
            </w:r>
          </w:p>
          <w:p w14:paraId="6EFA7F2B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1AED95F3" w14:textId="5C126A25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279E5289" w14:textId="425F975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7FD121A4" w14:textId="0B2BA6F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alone among 38 countries to benefit from GPE US$250m COVID-19 educational support</w:t>
            </w:r>
          </w:p>
        </w:tc>
        <w:tc>
          <w:tcPr>
            <w:tcW w:w="1368" w:type="pct"/>
          </w:tcPr>
          <w:p w14:paraId="6A84F63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4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salone-among-38-countries-to-benefit-from-gpe-us250m-covid-19-educational-support/</w:t>
              </w:r>
            </w:hyperlink>
          </w:p>
          <w:p w14:paraId="1504828C" w14:textId="77777777" w:rsidR="006665EC" w:rsidRPr="00D02E4B" w:rsidRDefault="006665EC" w:rsidP="00D02E4B">
            <w:pPr>
              <w:pStyle w:val="Heading1"/>
              <w:spacing w:before="0" w:line="240" w:lineRule="auto"/>
              <w:textAlignment w:val="baseline"/>
              <w:rPr>
                <w:sz w:val="14"/>
                <w:szCs w:val="14"/>
              </w:rPr>
            </w:pPr>
          </w:p>
        </w:tc>
        <w:tc>
          <w:tcPr>
            <w:tcW w:w="359" w:type="pct"/>
          </w:tcPr>
          <w:p w14:paraId="6910F2F9" w14:textId="5C2F8FE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4A462A8D" w14:textId="27B037F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0DB32E0" w14:textId="2E5F7DD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838D2EF" w14:textId="77777777" w:rsidTr="00757D8C">
        <w:trPr>
          <w:trHeight w:val="20"/>
        </w:trPr>
        <w:tc>
          <w:tcPr>
            <w:tcW w:w="343" w:type="pct"/>
          </w:tcPr>
          <w:p w14:paraId="02CF27CF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130E</w:t>
            </w:r>
          </w:p>
        </w:tc>
        <w:tc>
          <w:tcPr>
            <w:tcW w:w="473" w:type="pct"/>
          </w:tcPr>
          <w:p w14:paraId="6036EE50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rch</w:t>
            </w:r>
          </w:p>
        </w:tc>
        <w:tc>
          <w:tcPr>
            <w:tcW w:w="498" w:type="pct"/>
          </w:tcPr>
          <w:p w14:paraId="36616329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5125DC2F" w14:textId="119DAC2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COVID-19: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dvocaid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calls for Release pre-trial and vulnerable detainees</w:t>
            </w:r>
          </w:p>
        </w:tc>
        <w:tc>
          <w:tcPr>
            <w:tcW w:w="1368" w:type="pct"/>
          </w:tcPr>
          <w:p w14:paraId="347CCB12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5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covid-19-advocaid-calls-for-release-pre-trial-and-vulnerable-detainees/</w:t>
              </w:r>
            </w:hyperlink>
          </w:p>
          <w:p w14:paraId="32873CC5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933132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0771B05C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F8764F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E31C86C" w14:textId="77777777" w:rsidTr="00757D8C">
        <w:trPr>
          <w:trHeight w:val="20"/>
        </w:trPr>
        <w:tc>
          <w:tcPr>
            <w:tcW w:w="343" w:type="pct"/>
          </w:tcPr>
          <w:p w14:paraId="46E29619" w14:textId="58D2DBB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139E</w:t>
            </w:r>
          </w:p>
          <w:p w14:paraId="43123BFF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2D948F10" w14:textId="6A1E9384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7412218" w14:textId="320E19F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58C5BEEB" w14:textId="497EE72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Antonio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Rudiger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Foundation Sierra Leone Donates, Feeds Over 200 Children </w:t>
            </w:r>
            <w:proofErr w:type="gramStart"/>
            <w:r w:rsidRPr="00D02E4B">
              <w:rPr>
                <w:rFonts w:ascii="Arial" w:hAnsi="Arial" w:cs="Arial"/>
                <w:sz w:val="20"/>
                <w:szCs w:val="20"/>
              </w:rPr>
              <w:t>In</w:t>
            </w:r>
            <w:proofErr w:type="gramEnd"/>
            <w:r w:rsidRPr="00D02E4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Kroo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Bay Community</w:t>
            </w:r>
          </w:p>
        </w:tc>
        <w:tc>
          <w:tcPr>
            <w:tcW w:w="1368" w:type="pct"/>
          </w:tcPr>
          <w:p w14:paraId="6195831F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6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antonio-rudiger-foundation-sierra-leone-donates-feeds-over-200-children-in-kroo-bay-community/</w:t>
              </w:r>
            </w:hyperlink>
          </w:p>
          <w:p w14:paraId="353A3329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4C9740E" w14:textId="1C3CD76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0F75ED7E" w14:textId="651FAB68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3A24BB4A" w14:textId="0AFFA8B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C56FE01" w14:textId="77777777" w:rsidTr="00757D8C">
        <w:trPr>
          <w:trHeight w:val="20"/>
        </w:trPr>
        <w:tc>
          <w:tcPr>
            <w:tcW w:w="343" w:type="pct"/>
          </w:tcPr>
          <w:p w14:paraId="5C5625F1" w14:textId="3C4DFF4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140E</w:t>
            </w:r>
          </w:p>
        </w:tc>
        <w:tc>
          <w:tcPr>
            <w:tcW w:w="473" w:type="pct"/>
          </w:tcPr>
          <w:p w14:paraId="6FFA7BDE" w14:textId="71652E41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76EF45F" w14:textId="51AC7A69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76A1E31C" w14:textId="2475C71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UNFPA distributes mama-baby packs to pregnant women</w:t>
            </w:r>
          </w:p>
        </w:tc>
        <w:tc>
          <w:tcPr>
            <w:tcW w:w="1368" w:type="pct"/>
          </w:tcPr>
          <w:p w14:paraId="3A00FECC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7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unfpa-distributes-mama-baby-packs-to-pregnant-women/</w:t>
              </w:r>
            </w:hyperlink>
          </w:p>
          <w:p w14:paraId="3B929A17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22E3402" w14:textId="72C4B5A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418DE76D" w14:textId="7F795BAC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BF40B00" w14:textId="6DBEC28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4E1DCB4" w14:textId="77777777" w:rsidTr="00757D8C">
        <w:trPr>
          <w:trHeight w:val="20"/>
        </w:trPr>
        <w:tc>
          <w:tcPr>
            <w:tcW w:w="343" w:type="pct"/>
          </w:tcPr>
          <w:p w14:paraId="3701030D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174E</w:t>
            </w:r>
          </w:p>
        </w:tc>
        <w:tc>
          <w:tcPr>
            <w:tcW w:w="473" w:type="pct"/>
          </w:tcPr>
          <w:p w14:paraId="3CDED6AD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BDE733A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2FF763BE" w14:textId="1958F322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UMC Women donate food to pregnant women, lactating mothers</w:t>
            </w:r>
          </w:p>
        </w:tc>
        <w:tc>
          <w:tcPr>
            <w:tcW w:w="1368" w:type="pct"/>
          </w:tcPr>
          <w:p w14:paraId="40BA4A8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8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umc-women-donate-food-to-pregnant-women-lactating-mothers/</w:t>
              </w:r>
            </w:hyperlink>
          </w:p>
          <w:p w14:paraId="45CA53CB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DFD6D68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7E5B26BD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9EA1986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78C250A0" w14:textId="77777777" w:rsidTr="00757D8C">
        <w:trPr>
          <w:trHeight w:val="20"/>
        </w:trPr>
        <w:tc>
          <w:tcPr>
            <w:tcW w:w="343" w:type="pct"/>
          </w:tcPr>
          <w:p w14:paraId="1554025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195E</w:t>
            </w:r>
          </w:p>
          <w:p w14:paraId="1D589026" w14:textId="52E9FB86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699ECC5B" w14:textId="5D38E476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C12B500" w14:textId="6AA16938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44B670BB" w14:textId="52E5958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Antenatal visits increase at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Kingharman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road Hospital</w:t>
            </w:r>
          </w:p>
        </w:tc>
        <w:tc>
          <w:tcPr>
            <w:tcW w:w="1368" w:type="pct"/>
          </w:tcPr>
          <w:p w14:paraId="4DA2D05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39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antenatal-visits-increase-at-kingharman-road-hospital/</w:t>
              </w:r>
            </w:hyperlink>
          </w:p>
          <w:p w14:paraId="260F8476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C596421" w14:textId="2D45083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4C6327D8" w14:textId="4C58ACF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2FC6BDA" w14:textId="00EFBC00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18EE7AA3" w14:textId="77777777" w:rsidTr="00757D8C">
        <w:trPr>
          <w:trHeight w:val="20"/>
        </w:trPr>
        <w:tc>
          <w:tcPr>
            <w:tcW w:w="343" w:type="pct"/>
          </w:tcPr>
          <w:p w14:paraId="17DCD9FB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205E</w:t>
            </w:r>
          </w:p>
        </w:tc>
        <w:tc>
          <w:tcPr>
            <w:tcW w:w="473" w:type="pct"/>
          </w:tcPr>
          <w:p w14:paraId="0EA33DF0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278BEC2B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3DEFE824" w14:textId="5563789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ocial Workers feed homeless, mentally challenged people on Sundays</w:t>
            </w:r>
          </w:p>
        </w:tc>
        <w:tc>
          <w:tcPr>
            <w:tcW w:w="1368" w:type="pct"/>
          </w:tcPr>
          <w:p w14:paraId="37A9819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0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social-workers-feed-homeless-mentally-challenged-people-on-sundays/</w:t>
              </w:r>
            </w:hyperlink>
          </w:p>
          <w:p w14:paraId="7CDDA039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  <w:p w14:paraId="5D589C26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B6B37F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4B4E0618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B4CB5FE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26006EB" w14:textId="77777777" w:rsidTr="00757D8C">
        <w:trPr>
          <w:trHeight w:val="20"/>
        </w:trPr>
        <w:tc>
          <w:tcPr>
            <w:tcW w:w="343" w:type="pct"/>
          </w:tcPr>
          <w:p w14:paraId="78576909" w14:textId="1910853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lastRenderedPageBreak/>
              <w:t>SL-C0208E</w:t>
            </w:r>
          </w:p>
        </w:tc>
        <w:tc>
          <w:tcPr>
            <w:tcW w:w="473" w:type="pct"/>
          </w:tcPr>
          <w:p w14:paraId="4C657EC5" w14:textId="582906C2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6CBD392F" w14:textId="38F5364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3247B650" w14:textId="3A79E2D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Lactating mothers and pregnant women abandon health facilities in Tonkolili</w:t>
            </w:r>
          </w:p>
        </w:tc>
        <w:tc>
          <w:tcPr>
            <w:tcW w:w="1368" w:type="pct"/>
          </w:tcPr>
          <w:p w14:paraId="47C5D292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1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lactating-mothers-and-pregnant-women-abandon-health-facilities-in-tonkolili/</w:t>
              </w:r>
            </w:hyperlink>
          </w:p>
          <w:p w14:paraId="0429E6D2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688ABE7" w14:textId="78A02C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54379DCD" w14:textId="33D6D37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4AD95FD" w14:textId="537AFDA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B77B85E" w14:textId="77777777" w:rsidTr="00757D8C">
        <w:trPr>
          <w:trHeight w:val="20"/>
        </w:trPr>
        <w:tc>
          <w:tcPr>
            <w:tcW w:w="343" w:type="pct"/>
          </w:tcPr>
          <w:p w14:paraId="4CADDDE1" w14:textId="077D2BF0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210E</w:t>
            </w:r>
          </w:p>
        </w:tc>
        <w:tc>
          <w:tcPr>
            <w:tcW w:w="473" w:type="pct"/>
          </w:tcPr>
          <w:p w14:paraId="4525E2BF" w14:textId="7F3A4AAC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59788357" w14:textId="7A4FAA1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7F538528" w14:textId="3E469D6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UAMM support health sector</w:t>
            </w:r>
          </w:p>
        </w:tc>
        <w:tc>
          <w:tcPr>
            <w:tcW w:w="1368" w:type="pct"/>
          </w:tcPr>
          <w:p w14:paraId="7A42788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2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cuamm-support-health-sector/</w:t>
              </w:r>
            </w:hyperlink>
          </w:p>
          <w:p w14:paraId="42284698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1E2900D3" w14:textId="149F7612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26115CB2" w14:textId="448159B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031DDB6E" w14:textId="315CB99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4793B8E8" w14:textId="77777777" w:rsidTr="00757D8C">
        <w:trPr>
          <w:trHeight w:val="20"/>
        </w:trPr>
        <w:tc>
          <w:tcPr>
            <w:tcW w:w="343" w:type="pct"/>
          </w:tcPr>
          <w:p w14:paraId="0FE37CE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214E</w:t>
            </w:r>
          </w:p>
        </w:tc>
        <w:tc>
          <w:tcPr>
            <w:tcW w:w="473" w:type="pct"/>
          </w:tcPr>
          <w:p w14:paraId="253AB063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578D87FA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6BA65CA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chool closures give rise to more children selling on the street</w:t>
            </w:r>
          </w:p>
        </w:tc>
        <w:tc>
          <w:tcPr>
            <w:tcW w:w="1368" w:type="pct"/>
          </w:tcPr>
          <w:p w14:paraId="683C9262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3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school-closures-give-rise-to-more-children-selling-on-the-street/</w:t>
              </w:r>
            </w:hyperlink>
          </w:p>
          <w:p w14:paraId="76C8AA37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0B370069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58177C8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8106231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2ABD7D9" w14:textId="77777777" w:rsidTr="00757D8C">
        <w:trPr>
          <w:trHeight w:val="20"/>
        </w:trPr>
        <w:tc>
          <w:tcPr>
            <w:tcW w:w="343" w:type="pct"/>
          </w:tcPr>
          <w:p w14:paraId="09298496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235E</w:t>
            </w:r>
          </w:p>
        </w:tc>
        <w:tc>
          <w:tcPr>
            <w:tcW w:w="473" w:type="pct"/>
          </w:tcPr>
          <w:p w14:paraId="18D01BFA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2CE031E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345A3957" w14:textId="20CC0669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mnesty blames Govt. for prison riot due to delay in protecting their health right</w:t>
            </w:r>
          </w:p>
        </w:tc>
        <w:tc>
          <w:tcPr>
            <w:tcW w:w="1368" w:type="pct"/>
          </w:tcPr>
          <w:p w14:paraId="0456953B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4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amnesty-blames-govt-for-prison-riot-due-to-delay-in-protecting-their-health-right/</w:t>
              </w:r>
            </w:hyperlink>
          </w:p>
          <w:p w14:paraId="08A79BA7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10B1762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418CC98B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511CA326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3B341567" w14:textId="77777777" w:rsidTr="00757D8C">
        <w:trPr>
          <w:trHeight w:val="20"/>
        </w:trPr>
        <w:tc>
          <w:tcPr>
            <w:tcW w:w="343" w:type="pct"/>
          </w:tcPr>
          <w:p w14:paraId="6FBB7838" w14:textId="5436FF6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242E</w:t>
            </w:r>
          </w:p>
          <w:p w14:paraId="6E7A957C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6FC5A1F1" w14:textId="58B18595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ay</w:t>
            </w:r>
          </w:p>
        </w:tc>
        <w:tc>
          <w:tcPr>
            <w:tcW w:w="498" w:type="pct"/>
          </w:tcPr>
          <w:p w14:paraId="0BE289F9" w14:textId="2D5E921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0CD3CCD5" w14:textId="61DCF61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SWSG, Beauties with brains partnership donate to girls in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Kroobay</w:t>
            </w:r>
            <w:proofErr w:type="spellEnd"/>
          </w:p>
        </w:tc>
        <w:tc>
          <w:tcPr>
            <w:tcW w:w="1368" w:type="pct"/>
          </w:tcPr>
          <w:p w14:paraId="53535263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5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swsg-beauties-with-brains-partnership-donate-to-girls-in-kroobay/</w:t>
              </w:r>
            </w:hyperlink>
          </w:p>
          <w:p w14:paraId="3465C3C6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F1445D7" w14:textId="574B996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07C82AD1" w14:textId="0A49E18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51F4202" w14:textId="4F5D1C2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044FBF9" w14:textId="77777777" w:rsidTr="00757D8C">
        <w:trPr>
          <w:trHeight w:val="20"/>
        </w:trPr>
        <w:tc>
          <w:tcPr>
            <w:tcW w:w="343" w:type="pct"/>
          </w:tcPr>
          <w:p w14:paraId="42C73268" w14:textId="24C26054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335E</w:t>
            </w:r>
          </w:p>
          <w:p w14:paraId="33BA49C9" w14:textId="357774C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" w:type="pct"/>
          </w:tcPr>
          <w:p w14:paraId="0CAD7612" w14:textId="037F4065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597400A" w14:textId="6C6C0198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4680C5FB" w14:textId="69B4032A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Global Partnership for Education increases COVID-19 emergency fund by US$250m</w:t>
            </w:r>
          </w:p>
        </w:tc>
        <w:tc>
          <w:tcPr>
            <w:tcW w:w="1368" w:type="pct"/>
          </w:tcPr>
          <w:p w14:paraId="077F2E4C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6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global-partnership-for-education-increases-covid-19-emergency-fund-by-us250m/</w:t>
              </w:r>
            </w:hyperlink>
          </w:p>
          <w:p w14:paraId="5537FBE2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FC6F4CD" w14:textId="7645731C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6EAA454B" w14:textId="615DF0C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153152DF" w14:textId="6BEA186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8A713F5" w14:textId="77777777" w:rsidTr="00757D8C">
        <w:trPr>
          <w:trHeight w:val="20"/>
        </w:trPr>
        <w:tc>
          <w:tcPr>
            <w:tcW w:w="343" w:type="pct"/>
          </w:tcPr>
          <w:p w14:paraId="2584810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369E</w:t>
            </w:r>
          </w:p>
        </w:tc>
        <w:tc>
          <w:tcPr>
            <w:tcW w:w="473" w:type="pct"/>
          </w:tcPr>
          <w:p w14:paraId="6756407B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72F49A3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 Telegraph</w:t>
            </w:r>
          </w:p>
        </w:tc>
        <w:tc>
          <w:tcPr>
            <w:tcW w:w="1257" w:type="pct"/>
          </w:tcPr>
          <w:p w14:paraId="2CCCAFD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Dangers of covid-19 – is government of Sierra Leone capable and ready to contain its spread?</w:t>
            </w:r>
          </w:p>
        </w:tc>
        <w:tc>
          <w:tcPr>
            <w:tcW w:w="1368" w:type="pct"/>
          </w:tcPr>
          <w:p w14:paraId="43824A6E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7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sierraleonetelegraph.com/dangers-of-covid-19-is-government-of-sierra-leone-capable-and-ready-to-contain-its-spread/</w:t>
              </w:r>
            </w:hyperlink>
          </w:p>
          <w:p w14:paraId="786E45CF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39790CF6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73F30F7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4EA4F06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76F9C9B" w14:textId="77777777" w:rsidTr="00757D8C">
        <w:trPr>
          <w:trHeight w:val="20"/>
        </w:trPr>
        <w:tc>
          <w:tcPr>
            <w:tcW w:w="343" w:type="pct"/>
          </w:tcPr>
          <w:p w14:paraId="2CB55980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459E</w:t>
            </w:r>
          </w:p>
        </w:tc>
        <w:tc>
          <w:tcPr>
            <w:tcW w:w="473" w:type="pct"/>
          </w:tcPr>
          <w:p w14:paraId="44373F85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April</w:t>
            </w:r>
          </w:p>
        </w:tc>
        <w:tc>
          <w:tcPr>
            <w:tcW w:w="498" w:type="pct"/>
          </w:tcPr>
          <w:p w14:paraId="168C97C0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 Telegraph</w:t>
            </w:r>
          </w:p>
        </w:tc>
        <w:tc>
          <w:tcPr>
            <w:tcW w:w="1257" w:type="pct"/>
          </w:tcPr>
          <w:p w14:paraId="2AA670B3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orona lockdowns expose young girls to unintended risks in Sierra Leone</w:t>
            </w:r>
          </w:p>
        </w:tc>
        <w:tc>
          <w:tcPr>
            <w:tcW w:w="1368" w:type="pct"/>
          </w:tcPr>
          <w:p w14:paraId="4E3E559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8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sierraleonetelegraph.com/corona-lockdowns-expose-young-girls-to-unintended-risks-in-sierra-leone/</w:t>
              </w:r>
            </w:hyperlink>
          </w:p>
          <w:p w14:paraId="4866AEDD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264F3DC9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4902184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069D72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089638E9" w14:textId="77777777" w:rsidTr="00757D8C">
        <w:trPr>
          <w:trHeight w:val="20"/>
        </w:trPr>
        <w:tc>
          <w:tcPr>
            <w:tcW w:w="343" w:type="pct"/>
          </w:tcPr>
          <w:p w14:paraId="7FD7AB04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471E</w:t>
            </w:r>
          </w:p>
        </w:tc>
        <w:tc>
          <w:tcPr>
            <w:tcW w:w="473" w:type="pct"/>
          </w:tcPr>
          <w:p w14:paraId="0FC8A7F3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1FDFD38C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 Telegraph</w:t>
            </w:r>
          </w:p>
        </w:tc>
        <w:tc>
          <w:tcPr>
            <w:tcW w:w="1257" w:type="pct"/>
          </w:tcPr>
          <w:p w14:paraId="68C35329" w14:textId="4E1EACE8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Acute water shortage at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Pademba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Road prisons as number of covid-19 cases rises</w:t>
            </w:r>
          </w:p>
        </w:tc>
        <w:tc>
          <w:tcPr>
            <w:tcW w:w="1368" w:type="pct"/>
          </w:tcPr>
          <w:p w14:paraId="285A39AB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49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sierraleonetelegraph.com/acute-water-shortage-at-pademba-road-prisons-as-number-of-covid-19-cases-rises/</w:t>
              </w:r>
            </w:hyperlink>
          </w:p>
          <w:p w14:paraId="28630C92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AE6006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64AA2E35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6FBB897B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D7FFE47" w14:textId="77777777" w:rsidTr="00757D8C">
        <w:trPr>
          <w:trHeight w:val="20"/>
        </w:trPr>
        <w:tc>
          <w:tcPr>
            <w:tcW w:w="343" w:type="pct"/>
          </w:tcPr>
          <w:p w14:paraId="7B08C90F" w14:textId="29D5C3C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472E</w:t>
            </w:r>
          </w:p>
        </w:tc>
        <w:tc>
          <w:tcPr>
            <w:tcW w:w="473" w:type="pct"/>
          </w:tcPr>
          <w:p w14:paraId="1B163106" w14:textId="007532C2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3D636E4C" w14:textId="2B28FEF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 Telegraph</w:t>
            </w:r>
          </w:p>
        </w:tc>
        <w:tc>
          <w:tcPr>
            <w:tcW w:w="1257" w:type="pct"/>
          </w:tcPr>
          <w:p w14:paraId="2A8B3F83" w14:textId="5EC91B72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 xml:space="preserve">COVID-19 </w:t>
            </w: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jeopardises</w:t>
            </w:r>
            <w:proofErr w:type="spellEnd"/>
            <w:r w:rsidRPr="00D02E4B">
              <w:rPr>
                <w:rFonts w:ascii="Arial" w:hAnsi="Arial" w:cs="Arial"/>
                <w:sz w:val="20"/>
                <w:szCs w:val="20"/>
              </w:rPr>
              <w:t xml:space="preserve"> progress in protecting women and girls from violence and harmful practices</w:t>
            </w:r>
          </w:p>
        </w:tc>
        <w:tc>
          <w:tcPr>
            <w:tcW w:w="1368" w:type="pct"/>
          </w:tcPr>
          <w:p w14:paraId="02EB140D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50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www.thesierraleonetelegraph.com/covid-19-jeopardises-progress-in-protecting-women-and-girls-from-violence-and-harmful-practices/</w:t>
              </w:r>
            </w:hyperlink>
          </w:p>
          <w:p w14:paraId="3B105FA1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E31718F" w14:textId="53C4B143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49DE857E" w14:textId="3BD142D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8B40711" w14:textId="65FEE4DC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DAEFF81" w14:textId="77777777" w:rsidTr="00757D8C">
        <w:trPr>
          <w:trHeight w:val="20"/>
        </w:trPr>
        <w:tc>
          <w:tcPr>
            <w:tcW w:w="343" w:type="pct"/>
          </w:tcPr>
          <w:p w14:paraId="38B342AB" w14:textId="0AC3EA8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485E</w:t>
            </w:r>
          </w:p>
        </w:tc>
        <w:tc>
          <w:tcPr>
            <w:tcW w:w="473" w:type="pct"/>
          </w:tcPr>
          <w:p w14:paraId="5011637A" w14:textId="2230718E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622127E" w14:textId="37812030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242C3714" w14:textId="44BEE60D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Chinese Ambassador donates to First Lady</w:t>
            </w:r>
          </w:p>
        </w:tc>
        <w:tc>
          <w:tcPr>
            <w:tcW w:w="1368" w:type="pct"/>
          </w:tcPr>
          <w:p w14:paraId="3811BAD2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51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chinese-ambassador-donates-to-first-lady/</w:t>
              </w:r>
            </w:hyperlink>
          </w:p>
          <w:p w14:paraId="4F49C2CC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5BC2DF5A" w14:textId="273D5A31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5DFF7854" w14:textId="77B9D20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CB8194A" w14:textId="2EBB5AA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56E9F35D" w14:textId="77777777" w:rsidTr="00757D8C">
        <w:trPr>
          <w:trHeight w:val="20"/>
        </w:trPr>
        <w:tc>
          <w:tcPr>
            <w:tcW w:w="343" w:type="pct"/>
          </w:tcPr>
          <w:p w14:paraId="0611F4A0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517E</w:t>
            </w:r>
          </w:p>
        </w:tc>
        <w:tc>
          <w:tcPr>
            <w:tcW w:w="473" w:type="pct"/>
          </w:tcPr>
          <w:p w14:paraId="79E25784" w14:textId="77777777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7B446866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0A65FE3B" w14:textId="442E826E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BSSE gets GPE’s approval for US$7m COVID-19 educational response</w:t>
            </w:r>
          </w:p>
        </w:tc>
        <w:tc>
          <w:tcPr>
            <w:tcW w:w="1368" w:type="pct"/>
          </w:tcPr>
          <w:p w14:paraId="05D6C393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52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mbsse-gets-gpes-approval-for-us7m-covid-19-educational-response/</w:t>
              </w:r>
            </w:hyperlink>
          </w:p>
          <w:p w14:paraId="1B19A357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419BF847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17909410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208CDC3E" w14:textId="7777777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  <w:tr w:rsidR="00757D8C" w:rsidRPr="00D02E4B" w14:paraId="2D9AD273" w14:textId="77777777" w:rsidTr="00757D8C">
        <w:trPr>
          <w:trHeight w:val="20"/>
        </w:trPr>
        <w:tc>
          <w:tcPr>
            <w:tcW w:w="343" w:type="pct"/>
          </w:tcPr>
          <w:p w14:paraId="76421DB9" w14:textId="703E6409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L-C0521E</w:t>
            </w:r>
          </w:p>
        </w:tc>
        <w:tc>
          <w:tcPr>
            <w:tcW w:w="473" w:type="pct"/>
          </w:tcPr>
          <w:p w14:paraId="617B379E" w14:textId="1E9D2189" w:rsidR="006665EC" w:rsidRPr="00D02E4B" w:rsidRDefault="006665EC" w:rsidP="00D02E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June</w:t>
            </w:r>
          </w:p>
        </w:tc>
        <w:tc>
          <w:tcPr>
            <w:tcW w:w="498" w:type="pct"/>
          </w:tcPr>
          <w:p w14:paraId="4F119A83" w14:textId="0D1C492F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02E4B">
              <w:rPr>
                <w:rFonts w:ascii="Arial" w:hAnsi="Arial" w:cs="Arial"/>
                <w:sz w:val="20"/>
                <w:szCs w:val="20"/>
              </w:rPr>
              <w:t>Awoko</w:t>
            </w:r>
            <w:proofErr w:type="spellEnd"/>
          </w:p>
        </w:tc>
        <w:tc>
          <w:tcPr>
            <w:tcW w:w="1257" w:type="pct"/>
          </w:tcPr>
          <w:p w14:paraId="716185ED" w14:textId="6F24B5B9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Ministry of Social Welfare receives 32 motorbikes to fight COVID-19</w:t>
            </w:r>
          </w:p>
        </w:tc>
        <w:tc>
          <w:tcPr>
            <w:tcW w:w="1368" w:type="pct"/>
          </w:tcPr>
          <w:p w14:paraId="04A68389" w14:textId="77777777" w:rsidR="006665EC" w:rsidRPr="00D02E4B" w:rsidRDefault="00F33F47" w:rsidP="00D02E4B">
            <w:pPr>
              <w:rPr>
                <w:rFonts w:ascii="Arial" w:hAnsi="Arial" w:cs="Arial"/>
                <w:sz w:val="14"/>
                <w:szCs w:val="14"/>
              </w:rPr>
            </w:pPr>
            <w:hyperlink r:id="rId153" w:tgtFrame="_blank" w:history="1">
              <w:r w:rsidR="006665EC" w:rsidRPr="00D02E4B">
                <w:rPr>
                  <w:rStyle w:val="Hyperlink"/>
                  <w:rFonts w:ascii="Arial" w:hAnsi="Arial" w:cs="Arial"/>
                  <w:sz w:val="14"/>
                  <w:szCs w:val="14"/>
                </w:rPr>
                <w:t>https://awokonewspaper.com/ministry-of-social-welfare-receives-32-motorbikes-to-fight-covid-19/</w:t>
              </w:r>
            </w:hyperlink>
          </w:p>
          <w:p w14:paraId="455BDC58" w14:textId="77777777" w:rsidR="006665EC" w:rsidRPr="00D02E4B" w:rsidRDefault="006665EC" w:rsidP="00D02E4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59" w:type="pct"/>
          </w:tcPr>
          <w:p w14:paraId="7020F08F" w14:textId="64B7F655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Sierra Leone</w:t>
            </w:r>
          </w:p>
        </w:tc>
        <w:tc>
          <w:tcPr>
            <w:tcW w:w="424" w:type="pct"/>
          </w:tcPr>
          <w:p w14:paraId="3AB9A0ED" w14:textId="0071FBD7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278" w:type="pct"/>
          </w:tcPr>
          <w:p w14:paraId="7E5F6B0D" w14:textId="2FD71C3B" w:rsidR="006665EC" w:rsidRPr="00D02E4B" w:rsidRDefault="006665EC" w:rsidP="00D02E4B">
            <w:pPr>
              <w:rPr>
                <w:rFonts w:ascii="Arial" w:hAnsi="Arial" w:cs="Arial"/>
                <w:sz w:val="20"/>
                <w:szCs w:val="20"/>
              </w:rPr>
            </w:pPr>
            <w:r w:rsidRPr="00D02E4B">
              <w:rPr>
                <w:rFonts w:ascii="Arial" w:hAnsi="Arial" w:cs="Arial"/>
                <w:sz w:val="20"/>
                <w:szCs w:val="20"/>
              </w:rPr>
              <w:t>Ebola</w:t>
            </w:r>
          </w:p>
        </w:tc>
      </w:tr>
    </w:tbl>
    <w:p w14:paraId="6111D824" w14:textId="4A1221E6" w:rsidR="00757D8C" w:rsidRDefault="00757D8C" w:rsidP="00D02E4B">
      <w:pPr>
        <w:rPr>
          <w:rFonts w:ascii="Arial" w:hAnsi="Arial" w:cs="Arial"/>
          <w:b/>
          <w:bCs/>
          <w:sz w:val="22"/>
          <w:szCs w:val="22"/>
        </w:rPr>
      </w:pPr>
    </w:p>
    <w:p w14:paraId="34AB4C86" w14:textId="77777777" w:rsidR="00757D8C" w:rsidRDefault="00757D8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3B6A7ED0" w14:textId="77777777" w:rsidR="00D02E4B" w:rsidRPr="00D02E4B" w:rsidRDefault="00D02E4B" w:rsidP="00D02E4B">
      <w:pPr>
        <w:pStyle w:val="Heading3"/>
        <w:spacing w:line="240" w:lineRule="auto"/>
        <w:rPr>
          <w:rFonts w:eastAsia="Arial"/>
          <w:sz w:val="22"/>
          <w:szCs w:val="22"/>
        </w:rPr>
      </w:pPr>
      <w:bookmarkStart w:id="2" w:name="_Toc56380209"/>
      <w:r w:rsidRPr="00D02E4B">
        <w:rPr>
          <w:rFonts w:eastAsia="Arial"/>
          <w:sz w:val="22"/>
          <w:szCs w:val="22"/>
        </w:rPr>
        <w:lastRenderedPageBreak/>
        <w:t>S4 Table. Country-Specific Table on Frequency of Impacts (From January 1 to June 30, 2020)</w:t>
      </w:r>
      <w:bookmarkEnd w:id="2"/>
      <w:r w:rsidRPr="00D02E4B">
        <w:rPr>
          <w:rFonts w:eastAsia="Arial"/>
          <w:sz w:val="22"/>
          <w:szCs w:val="22"/>
        </w:rPr>
        <w:t>.</w:t>
      </w:r>
    </w:p>
    <w:p w14:paraId="7F8FC807" w14:textId="77777777" w:rsidR="00D02E4B" w:rsidRPr="00D02E4B" w:rsidRDefault="00D02E4B" w:rsidP="00D02E4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4078"/>
        </w:tabs>
        <w:ind w:left="-540" w:hanging="360"/>
        <w:jc w:val="center"/>
        <w:rPr>
          <w:rFonts w:ascii="Arial" w:eastAsia="Arial" w:hAnsi="Arial" w:cs="Arial"/>
          <w:b/>
          <w:sz w:val="22"/>
          <w:szCs w:val="22"/>
        </w:rPr>
      </w:pPr>
    </w:p>
    <w:tbl>
      <w:tblPr>
        <w:tblStyle w:val="1"/>
        <w:tblW w:w="5000" w:type="pct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ook w:val="04A0" w:firstRow="1" w:lastRow="0" w:firstColumn="1" w:lastColumn="0" w:noHBand="0" w:noVBand="1"/>
      </w:tblPr>
      <w:tblGrid>
        <w:gridCol w:w="1536"/>
        <w:gridCol w:w="3644"/>
        <w:gridCol w:w="1121"/>
        <w:gridCol w:w="1186"/>
        <w:gridCol w:w="1173"/>
        <w:gridCol w:w="1146"/>
        <w:gridCol w:w="1072"/>
        <w:gridCol w:w="1024"/>
        <w:gridCol w:w="1048"/>
      </w:tblGrid>
      <w:tr w:rsidR="00757D8C" w:rsidRPr="00757D8C" w14:paraId="3F2F74C6" w14:textId="77777777" w:rsidTr="00757D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tcBorders>
              <w:right w:val="single" w:sz="4" w:space="0" w:color="000000"/>
            </w:tcBorders>
          </w:tcPr>
          <w:p w14:paraId="49F9A5E9" w14:textId="77777777" w:rsidR="00D02E4B" w:rsidRPr="00757D8C" w:rsidRDefault="00D02E4B" w:rsidP="00D02E4B">
            <w:pPr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Themes</w:t>
            </w:r>
          </w:p>
        </w:tc>
        <w:tc>
          <w:tcPr>
            <w:tcW w:w="1410" w:type="pct"/>
            <w:tcBorders>
              <w:left w:val="single" w:sz="4" w:space="0" w:color="000000"/>
              <w:right w:val="single" w:sz="4" w:space="0" w:color="000000"/>
            </w:tcBorders>
          </w:tcPr>
          <w:p w14:paraId="095EAEBE" w14:textId="77777777" w:rsidR="00D02E4B" w:rsidRPr="00757D8C" w:rsidRDefault="00D02E4B" w:rsidP="00D02E4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Sub-themes</w:t>
            </w:r>
          </w:p>
        </w:tc>
        <w:tc>
          <w:tcPr>
            <w:tcW w:w="2599" w:type="pct"/>
            <w:gridSpan w:val="6"/>
            <w:tcBorders>
              <w:left w:val="single" w:sz="4" w:space="0" w:color="000000"/>
            </w:tcBorders>
          </w:tcPr>
          <w:p w14:paraId="1062735C" w14:textId="77777777" w:rsidR="00D02E4B" w:rsidRPr="00757D8C" w:rsidRDefault="00D02E4B" w:rsidP="00D02E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Countries</w:t>
            </w:r>
          </w:p>
        </w:tc>
        <w:tc>
          <w:tcPr>
            <w:tcW w:w="395" w:type="pct"/>
          </w:tcPr>
          <w:p w14:paraId="2BF05D13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</w:tr>
      <w:tr w:rsidR="00757D8C" w:rsidRPr="00757D8C" w14:paraId="4C389640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 w:val="restart"/>
          </w:tcPr>
          <w:p w14:paraId="55731953" w14:textId="77777777" w:rsidR="00D02E4B" w:rsidRPr="00757D8C" w:rsidRDefault="00D02E4B" w:rsidP="00D02E4B">
            <w:pPr>
              <w:rPr>
                <w:rFonts w:ascii="Arial" w:hAnsi="Arial" w:cs="Arial"/>
                <w:bCs/>
              </w:rPr>
            </w:pPr>
          </w:p>
        </w:tc>
        <w:tc>
          <w:tcPr>
            <w:tcW w:w="1410" w:type="pct"/>
            <w:vMerge w:val="restart"/>
          </w:tcPr>
          <w:p w14:paraId="3B9F7459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36" w:type="pct"/>
          </w:tcPr>
          <w:p w14:paraId="6F3F431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Liberia</w:t>
            </w:r>
          </w:p>
        </w:tc>
        <w:tc>
          <w:tcPr>
            <w:tcW w:w="461" w:type="pct"/>
          </w:tcPr>
          <w:p w14:paraId="68FD8B24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Sierra Leone</w:t>
            </w:r>
          </w:p>
        </w:tc>
        <w:tc>
          <w:tcPr>
            <w:tcW w:w="456" w:type="pct"/>
          </w:tcPr>
          <w:p w14:paraId="61CFD07F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Guinea</w:t>
            </w:r>
          </w:p>
        </w:tc>
        <w:tc>
          <w:tcPr>
            <w:tcW w:w="431" w:type="pct"/>
          </w:tcPr>
          <w:p w14:paraId="7C7E91F7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Nigeria</w:t>
            </w:r>
          </w:p>
        </w:tc>
        <w:tc>
          <w:tcPr>
            <w:tcW w:w="417" w:type="pct"/>
          </w:tcPr>
          <w:p w14:paraId="1EB2BE4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Niger</w:t>
            </w:r>
          </w:p>
        </w:tc>
        <w:tc>
          <w:tcPr>
            <w:tcW w:w="398" w:type="pct"/>
          </w:tcPr>
          <w:p w14:paraId="4A3A3B8D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Ghana</w:t>
            </w:r>
          </w:p>
        </w:tc>
        <w:tc>
          <w:tcPr>
            <w:tcW w:w="395" w:type="pct"/>
          </w:tcPr>
          <w:p w14:paraId="370B6BF0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Total # of excerpts</w:t>
            </w:r>
          </w:p>
        </w:tc>
      </w:tr>
      <w:tr w:rsidR="00757D8C" w:rsidRPr="00757D8C" w14:paraId="23AB9A09" w14:textId="77777777" w:rsidTr="00757D8C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/>
            <w:tcBorders>
              <w:bottom w:val="single" w:sz="4" w:space="0" w:color="auto"/>
            </w:tcBorders>
          </w:tcPr>
          <w:p w14:paraId="31E8FAB4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</w:rPr>
            </w:pPr>
          </w:p>
        </w:tc>
        <w:tc>
          <w:tcPr>
            <w:tcW w:w="1410" w:type="pct"/>
            <w:vMerge/>
            <w:tcBorders>
              <w:bottom w:val="single" w:sz="4" w:space="0" w:color="auto"/>
            </w:tcBorders>
          </w:tcPr>
          <w:p w14:paraId="51E6A2FB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36" w:type="pct"/>
          </w:tcPr>
          <w:p w14:paraId="18075DFD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High Ebola</w:t>
            </w:r>
          </w:p>
        </w:tc>
        <w:tc>
          <w:tcPr>
            <w:tcW w:w="461" w:type="pct"/>
          </w:tcPr>
          <w:p w14:paraId="6DAD6E7A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High Ebola</w:t>
            </w:r>
          </w:p>
        </w:tc>
        <w:tc>
          <w:tcPr>
            <w:tcW w:w="456" w:type="pct"/>
          </w:tcPr>
          <w:p w14:paraId="317427AC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Moderate Ebola</w:t>
            </w:r>
          </w:p>
        </w:tc>
        <w:tc>
          <w:tcPr>
            <w:tcW w:w="431" w:type="pct"/>
          </w:tcPr>
          <w:p w14:paraId="5022B3F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Moderate Ebola</w:t>
            </w:r>
          </w:p>
        </w:tc>
        <w:tc>
          <w:tcPr>
            <w:tcW w:w="417" w:type="pct"/>
          </w:tcPr>
          <w:p w14:paraId="5E5E292C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No</w:t>
            </w:r>
          </w:p>
          <w:p w14:paraId="5D5E6A2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Ebola</w:t>
            </w:r>
          </w:p>
        </w:tc>
        <w:tc>
          <w:tcPr>
            <w:tcW w:w="398" w:type="pct"/>
          </w:tcPr>
          <w:p w14:paraId="0A1B4CF6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No</w:t>
            </w:r>
            <w:r w:rsidRPr="00757D8C">
              <w:rPr>
                <w:rFonts w:ascii="Arial" w:hAnsi="Arial" w:cs="Arial"/>
                <w:color w:val="000000"/>
              </w:rPr>
              <w:br/>
              <w:t>Ebola</w:t>
            </w:r>
          </w:p>
        </w:tc>
        <w:tc>
          <w:tcPr>
            <w:tcW w:w="395" w:type="pct"/>
            <w:shd w:val="clear" w:color="auto" w:fill="FFFFFF"/>
          </w:tcPr>
          <w:p w14:paraId="54643755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</w:tr>
      <w:tr w:rsidR="00757D8C" w:rsidRPr="00757D8C" w14:paraId="6C78265B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 w:val="restart"/>
            <w:tcBorders>
              <w:top w:val="single" w:sz="4" w:space="0" w:color="auto"/>
            </w:tcBorders>
          </w:tcPr>
          <w:p w14:paraId="0941232A" w14:textId="77777777" w:rsidR="00D02E4B" w:rsidRPr="00757D8C" w:rsidRDefault="00D02E4B" w:rsidP="00D02E4B">
            <w:pPr>
              <w:rPr>
                <w:rFonts w:ascii="Arial" w:hAnsi="Arial" w:cs="Arial"/>
              </w:rPr>
            </w:pPr>
            <w:r w:rsidRPr="00757D8C">
              <w:rPr>
                <w:rFonts w:ascii="Arial" w:hAnsi="Arial" w:cs="Arial"/>
                <w:bCs/>
                <w:color w:val="000000" w:themeColor="text1"/>
              </w:rPr>
              <w:t xml:space="preserve">Mothers and Children </w:t>
            </w:r>
          </w:p>
        </w:tc>
        <w:tc>
          <w:tcPr>
            <w:tcW w:w="1410" w:type="pct"/>
            <w:tcBorders>
              <w:top w:val="single" w:sz="4" w:space="0" w:color="auto"/>
            </w:tcBorders>
          </w:tcPr>
          <w:p w14:paraId="22EEB835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. Disruptions in Education</w:t>
            </w:r>
          </w:p>
        </w:tc>
        <w:tc>
          <w:tcPr>
            <w:tcW w:w="436" w:type="pct"/>
            <w:shd w:val="clear" w:color="auto" w:fill="C05710"/>
          </w:tcPr>
          <w:p w14:paraId="3B1D9AB4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9</w:t>
            </w:r>
          </w:p>
        </w:tc>
        <w:tc>
          <w:tcPr>
            <w:tcW w:w="461" w:type="pct"/>
            <w:shd w:val="clear" w:color="auto" w:fill="F4B083"/>
          </w:tcPr>
          <w:p w14:paraId="79C4AFDF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456" w:type="pct"/>
            <w:shd w:val="clear" w:color="auto" w:fill="F4B083"/>
          </w:tcPr>
          <w:p w14:paraId="099BFEF8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431" w:type="pct"/>
            <w:shd w:val="clear" w:color="auto" w:fill="C05710"/>
          </w:tcPr>
          <w:p w14:paraId="4091146F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6</w:t>
            </w:r>
          </w:p>
        </w:tc>
        <w:tc>
          <w:tcPr>
            <w:tcW w:w="417" w:type="pct"/>
            <w:shd w:val="clear" w:color="auto" w:fill="F4B083"/>
          </w:tcPr>
          <w:p w14:paraId="18C9C3D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398" w:type="pct"/>
            <w:shd w:val="clear" w:color="auto" w:fill="ED7D31" w:themeFill="accent2"/>
          </w:tcPr>
          <w:p w14:paraId="0F6AB699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395" w:type="pct"/>
            <w:shd w:val="clear" w:color="auto" w:fill="FFFFFF"/>
          </w:tcPr>
          <w:p w14:paraId="0BEBB47F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57</w:t>
            </w:r>
          </w:p>
        </w:tc>
      </w:tr>
      <w:tr w:rsidR="00757D8C" w:rsidRPr="00757D8C" w14:paraId="282F93C9" w14:textId="77777777" w:rsidTr="00757D8C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/>
          </w:tcPr>
          <w:p w14:paraId="58645011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</w:rPr>
            </w:pPr>
          </w:p>
        </w:tc>
        <w:tc>
          <w:tcPr>
            <w:tcW w:w="1410" w:type="pct"/>
          </w:tcPr>
          <w:p w14:paraId="1B60824E" w14:textId="77777777" w:rsidR="00D02E4B" w:rsidRPr="00757D8C" w:rsidRDefault="00D02E4B" w:rsidP="00D02E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. Reduction in Care Seeking Behaviors and Access to Health Care</w:t>
            </w:r>
          </w:p>
        </w:tc>
        <w:tc>
          <w:tcPr>
            <w:tcW w:w="436" w:type="pct"/>
            <w:shd w:val="clear" w:color="auto" w:fill="ED7D31" w:themeFill="accent2"/>
          </w:tcPr>
          <w:p w14:paraId="6073B3EA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461" w:type="pct"/>
            <w:shd w:val="clear" w:color="auto" w:fill="ED7D31" w:themeFill="accent2"/>
          </w:tcPr>
          <w:p w14:paraId="51CA0015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456" w:type="pct"/>
            <w:shd w:val="clear" w:color="auto" w:fill="ED7D31" w:themeFill="accent2"/>
          </w:tcPr>
          <w:p w14:paraId="4D720AEE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431" w:type="pct"/>
            <w:shd w:val="clear" w:color="auto" w:fill="ED7D31" w:themeFill="accent2"/>
          </w:tcPr>
          <w:p w14:paraId="2B1A3C7B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417" w:type="pct"/>
          </w:tcPr>
          <w:p w14:paraId="288F035E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398" w:type="pct"/>
            <w:shd w:val="clear" w:color="auto" w:fill="F4B083"/>
          </w:tcPr>
          <w:p w14:paraId="1180E7F8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395" w:type="pct"/>
          </w:tcPr>
          <w:p w14:paraId="194FDF20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33</w:t>
            </w:r>
          </w:p>
        </w:tc>
      </w:tr>
      <w:tr w:rsidR="00757D8C" w:rsidRPr="00757D8C" w14:paraId="696462F3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/>
          </w:tcPr>
          <w:p w14:paraId="44455299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</w:rPr>
            </w:pPr>
          </w:p>
        </w:tc>
        <w:tc>
          <w:tcPr>
            <w:tcW w:w="1410" w:type="pct"/>
          </w:tcPr>
          <w:p w14:paraId="327E837C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3. Food and Economic Insecurity</w:t>
            </w:r>
          </w:p>
        </w:tc>
        <w:tc>
          <w:tcPr>
            <w:tcW w:w="436" w:type="pct"/>
            <w:shd w:val="clear" w:color="auto" w:fill="F4B083"/>
          </w:tcPr>
          <w:p w14:paraId="3A8705F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461" w:type="pct"/>
            <w:shd w:val="clear" w:color="auto" w:fill="F4B083"/>
          </w:tcPr>
          <w:p w14:paraId="68FC8701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456" w:type="pct"/>
          </w:tcPr>
          <w:p w14:paraId="3AD42CFF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31" w:type="pct"/>
          </w:tcPr>
          <w:p w14:paraId="78CF013C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17" w:type="pct"/>
            <w:shd w:val="clear" w:color="auto" w:fill="F4B083"/>
          </w:tcPr>
          <w:p w14:paraId="386F4964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398" w:type="pct"/>
            <w:shd w:val="clear" w:color="auto" w:fill="F4B083"/>
          </w:tcPr>
          <w:p w14:paraId="205F5F11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395" w:type="pct"/>
            <w:shd w:val="clear" w:color="auto" w:fill="FFFFFF"/>
          </w:tcPr>
          <w:p w14:paraId="05CECB92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2</w:t>
            </w:r>
          </w:p>
        </w:tc>
      </w:tr>
      <w:tr w:rsidR="00757D8C" w:rsidRPr="00757D8C" w14:paraId="1EC891AC" w14:textId="77777777" w:rsidTr="00757D8C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/>
            <w:tcBorders>
              <w:bottom w:val="single" w:sz="4" w:space="0" w:color="auto"/>
            </w:tcBorders>
          </w:tcPr>
          <w:p w14:paraId="4B34E5FC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</w:rPr>
            </w:pPr>
          </w:p>
        </w:tc>
        <w:tc>
          <w:tcPr>
            <w:tcW w:w="1410" w:type="pct"/>
            <w:tcBorders>
              <w:bottom w:val="single" w:sz="4" w:space="0" w:color="auto"/>
            </w:tcBorders>
          </w:tcPr>
          <w:p w14:paraId="4767C8FE" w14:textId="77777777" w:rsidR="00D02E4B" w:rsidRPr="00757D8C" w:rsidRDefault="00D02E4B" w:rsidP="00D02E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4. Sexual Abuse and Other Forms of Domestic Violence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ED7D31" w:themeFill="accent2"/>
          </w:tcPr>
          <w:p w14:paraId="739686F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F4B083"/>
          </w:tcPr>
          <w:p w14:paraId="70C3E779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F4B083"/>
          </w:tcPr>
          <w:p w14:paraId="26940D03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431" w:type="pct"/>
            <w:tcBorders>
              <w:bottom w:val="single" w:sz="4" w:space="0" w:color="auto"/>
            </w:tcBorders>
            <w:shd w:val="clear" w:color="auto" w:fill="ED7D31" w:themeFill="accent2"/>
          </w:tcPr>
          <w:p w14:paraId="18C3EFE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417" w:type="pct"/>
            <w:tcBorders>
              <w:bottom w:val="single" w:sz="4" w:space="0" w:color="auto"/>
            </w:tcBorders>
            <w:shd w:val="clear" w:color="auto" w:fill="F4B083"/>
          </w:tcPr>
          <w:p w14:paraId="2FD73328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398" w:type="pct"/>
            <w:tcBorders>
              <w:bottom w:val="single" w:sz="4" w:space="0" w:color="auto"/>
            </w:tcBorders>
            <w:shd w:val="clear" w:color="auto" w:fill="F4B083"/>
          </w:tcPr>
          <w:p w14:paraId="6DD24EE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395" w:type="pct"/>
            <w:tcBorders>
              <w:bottom w:val="single" w:sz="4" w:space="0" w:color="auto"/>
            </w:tcBorders>
          </w:tcPr>
          <w:p w14:paraId="38292DA3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757D8C">
              <w:rPr>
                <w:rFonts w:ascii="Arial" w:hAnsi="Arial" w:cs="Arial"/>
                <w:color w:val="000000"/>
              </w:rPr>
              <w:t>27</w:t>
            </w:r>
          </w:p>
        </w:tc>
      </w:tr>
      <w:tr w:rsidR="00757D8C" w:rsidRPr="00757D8C" w14:paraId="10A77967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892397" w14:textId="77777777" w:rsidR="00D02E4B" w:rsidRPr="00757D8C" w:rsidRDefault="00D02E4B" w:rsidP="00D02E4B">
            <w:pPr>
              <w:jc w:val="right"/>
              <w:rPr>
                <w:rFonts w:ascii="Arial" w:hAnsi="Arial" w:cs="Arial"/>
                <w:bCs/>
                <w:color w:val="000000"/>
              </w:rPr>
            </w:pPr>
            <w:r w:rsidRPr="00757D8C">
              <w:rPr>
                <w:rFonts w:ascii="Arial" w:hAnsi="Arial" w:cs="Arial"/>
                <w:bCs/>
                <w:color w:val="000000" w:themeColor="text1"/>
              </w:rPr>
              <w:t xml:space="preserve">Total </w:t>
            </w:r>
          </w:p>
        </w:tc>
        <w:tc>
          <w:tcPr>
            <w:tcW w:w="1410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B2722DC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</w:tcPr>
          <w:p w14:paraId="477124F1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5AA31547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</w:tcPr>
          <w:p w14:paraId="3D743BEE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31" w:type="pct"/>
            <w:tcBorders>
              <w:top w:val="single" w:sz="4" w:space="0" w:color="auto"/>
              <w:bottom w:val="single" w:sz="4" w:space="0" w:color="auto"/>
            </w:tcBorders>
          </w:tcPr>
          <w:p w14:paraId="2F2BEBF5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4307EF52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</w:tcPr>
          <w:p w14:paraId="2274E40C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</w:tcPr>
          <w:p w14:paraId="795D703B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757D8C">
              <w:rPr>
                <w:rFonts w:ascii="Arial" w:hAnsi="Arial" w:cs="Arial"/>
                <w:b/>
                <w:bCs/>
                <w:color w:val="000000" w:themeColor="text1"/>
              </w:rPr>
              <w:t>129</w:t>
            </w:r>
          </w:p>
        </w:tc>
      </w:tr>
      <w:tr w:rsidR="00757D8C" w:rsidRPr="00757D8C" w14:paraId="508955F1" w14:textId="77777777" w:rsidTr="00757D8C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 w:val="restart"/>
            <w:tcBorders>
              <w:top w:val="single" w:sz="4" w:space="0" w:color="auto"/>
              <w:bottom w:val="nil"/>
            </w:tcBorders>
          </w:tcPr>
          <w:p w14:paraId="21DEAB80" w14:textId="0A129923" w:rsidR="00D02E4B" w:rsidRPr="00757D8C" w:rsidRDefault="00D02E4B" w:rsidP="00D02E4B">
            <w:pPr>
              <w:rPr>
                <w:rFonts w:ascii="Arial" w:hAnsi="Arial" w:cs="Arial"/>
                <w:b w:val="0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Prisoners and Prison Staff</w:t>
            </w:r>
          </w:p>
        </w:tc>
        <w:tc>
          <w:tcPr>
            <w:tcW w:w="1410" w:type="pct"/>
            <w:tcBorders>
              <w:top w:val="single" w:sz="4" w:space="0" w:color="auto"/>
            </w:tcBorders>
          </w:tcPr>
          <w:p w14:paraId="76661D25" w14:textId="77777777" w:rsidR="00D02E4B" w:rsidRPr="00757D8C" w:rsidRDefault="00D02E4B" w:rsidP="00D02E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. Overcrowded Prisons and panic concerning COVID-19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F4B083" w:themeFill="accent2" w:themeFillTint="99"/>
          </w:tcPr>
          <w:p w14:paraId="467917DE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461" w:type="pct"/>
            <w:tcBorders>
              <w:top w:val="single" w:sz="4" w:space="0" w:color="auto"/>
            </w:tcBorders>
            <w:shd w:val="clear" w:color="auto" w:fill="F4B083"/>
          </w:tcPr>
          <w:p w14:paraId="2E956A34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</w:tcBorders>
            <w:shd w:val="clear" w:color="auto" w:fill="C05710"/>
          </w:tcPr>
          <w:p w14:paraId="35181C7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3</w:t>
            </w:r>
          </w:p>
        </w:tc>
        <w:tc>
          <w:tcPr>
            <w:tcW w:w="431" w:type="pct"/>
            <w:tcBorders>
              <w:top w:val="single" w:sz="4" w:space="0" w:color="auto"/>
            </w:tcBorders>
          </w:tcPr>
          <w:p w14:paraId="7908D75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17" w:type="pct"/>
            <w:tcBorders>
              <w:top w:val="single" w:sz="4" w:space="0" w:color="auto"/>
            </w:tcBorders>
          </w:tcPr>
          <w:p w14:paraId="633959AD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398" w:type="pct"/>
            <w:tcBorders>
              <w:top w:val="single" w:sz="4" w:space="0" w:color="auto"/>
            </w:tcBorders>
          </w:tcPr>
          <w:p w14:paraId="2A32297A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395" w:type="pct"/>
            <w:tcBorders>
              <w:top w:val="single" w:sz="4" w:space="0" w:color="auto"/>
            </w:tcBorders>
          </w:tcPr>
          <w:p w14:paraId="616DE8D0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6</w:t>
            </w:r>
          </w:p>
        </w:tc>
      </w:tr>
      <w:tr w:rsidR="00757D8C" w:rsidRPr="00757D8C" w14:paraId="447551A7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/>
            <w:tcBorders>
              <w:top w:val="nil"/>
              <w:bottom w:val="single" w:sz="4" w:space="0" w:color="auto"/>
            </w:tcBorders>
          </w:tcPr>
          <w:p w14:paraId="3FB2EB59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</w:rPr>
            </w:pPr>
          </w:p>
        </w:tc>
        <w:tc>
          <w:tcPr>
            <w:tcW w:w="1410" w:type="pct"/>
            <w:tcBorders>
              <w:bottom w:val="single" w:sz="4" w:space="0" w:color="auto"/>
            </w:tcBorders>
          </w:tcPr>
          <w:p w14:paraId="4DFB8548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 xml:space="preserve">2. Lack of Food and Water </w:t>
            </w:r>
          </w:p>
        </w:tc>
        <w:tc>
          <w:tcPr>
            <w:tcW w:w="436" w:type="pct"/>
            <w:tcBorders>
              <w:bottom w:val="single" w:sz="4" w:space="0" w:color="auto"/>
            </w:tcBorders>
          </w:tcPr>
          <w:p w14:paraId="4534EDBA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F4B083"/>
          </w:tcPr>
          <w:p w14:paraId="1A90D8DB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F4B083"/>
          </w:tcPr>
          <w:p w14:paraId="41DC0CB2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431" w:type="pct"/>
            <w:tcBorders>
              <w:bottom w:val="single" w:sz="4" w:space="0" w:color="auto"/>
            </w:tcBorders>
          </w:tcPr>
          <w:p w14:paraId="31DFD8EA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17" w:type="pct"/>
            <w:tcBorders>
              <w:bottom w:val="single" w:sz="4" w:space="0" w:color="auto"/>
            </w:tcBorders>
          </w:tcPr>
          <w:p w14:paraId="7391511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398" w:type="pct"/>
            <w:tcBorders>
              <w:bottom w:val="single" w:sz="4" w:space="0" w:color="auto"/>
            </w:tcBorders>
          </w:tcPr>
          <w:p w14:paraId="28E0AF28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395" w:type="pct"/>
            <w:tcBorders>
              <w:bottom w:val="single" w:sz="4" w:space="0" w:color="auto"/>
            </w:tcBorders>
          </w:tcPr>
          <w:p w14:paraId="4EAC563D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5</w:t>
            </w:r>
          </w:p>
        </w:tc>
      </w:tr>
      <w:tr w:rsidR="00757D8C" w:rsidRPr="00757D8C" w14:paraId="19A4619D" w14:textId="77777777" w:rsidTr="00757D8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tcBorders>
              <w:top w:val="single" w:sz="4" w:space="0" w:color="auto"/>
              <w:bottom w:val="single" w:sz="4" w:space="0" w:color="auto"/>
            </w:tcBorders>
            <w:shd w:val="clear" w:color="auto" w:fill="EDEDED"/>
          </w:tcPr>
          <w:p w14:paraId="63CA584B" w14:textId="77777777" w:rsidR="00D02E4B" w:rsidRPr="00757D8C" w:rsidRDefault="00D02E4B" w:rsidP="00D02E4B">
            <w:pPr>
              <w:jc w:val="right"/>
              <w:rPr>
                <w:rFonts w:ascii="Arial" w:hAnsi="Arial" w:cs="Arial"/>
                <w:color w:val="000000" w:themeColor="text1"/>
              </w:rPr>
            </w:pPr>
            <w:r w:rsidRPr="00757D8C">
              <w:rPr>
                <w:rFonts w:ascii="Arial" w:hAnsi="Arial" w:cs="Arial"/>
                <w:color w:val="000000" w:themeColor="text1"/>
              </w:rPr>
              <w:t xml:space="preserve">Total </w:t>
            </w:r>
          </w:p>
        </w:tc>
        <w:tc>
          <w:tcPr>
            <w:tcW w:w="1410" w:type="pct"/>
            <w:tcBorders>
              <w:top w:val="single" w:sz="4" w:space="0" w:color="auto"/>
              <w:bottom w:val="single" w:sz="4" w:space="0" w:color="auto"/>
            </w:tcBorders>
          </w:tcPr>
          <w:p w14:paraId="64AA3346" w14:textId="77777777" w:rsidR="00D02E4B" w:rsidRPr="00757D8C" w:rsidRDefault="00D02E4B" w:rsidP="00D02E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</w:tcPr>
          <w:p w14:paraId="707DF23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shd w:val="clear" w:color="auto" w:fill="F4B083"/>
          </w:tcPr>
          <w:p w14:paraId="2AC16C5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4B083"/>
          </w:tcPr>
          <w:p w14:paraId="596608F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31" w:type="pct"/>
            <w:tcBorders>
              <w:top w:val="single" w:sz="4" w:space="0" w:color="auto"/>
              <w:bottom w:val="single" w:sz="4" w:space="0" w:color="auto"/>
            </w:tcBorders>
          </w:tcPr>
          <w:p w14:paraId="3A72D0E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61C4502E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</w:tcPr>
          <w:p w14:paraId="4344EBFF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</w:tcPr>
          <w:p w14:paraId="461E761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21</w:t>
            </w:r>
          </w:p>
        </w:tc>
      </w:tr>
      <w:tr w:rsidR="00757D8C" w:rsidRPr="00757D8C" w14:paraId="7E4E095B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 w:val="restart"/>
          </w:tcPr>
          <w:p w14:paraId="52418C0A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 w:themeColor="text1"/>
              </w:rPr>
            </w:pPr>
            <w:r w:rsidRPr="00757D8C">
              <w:rPr>
                <w:rFonts w:ascii="Arial" w:hAnsi="Arial" w:cs="Arial"/>
                <w:color w:val="000000" w:themeColor="text1"/>
              </w:rPr>
              <w:t>Informal Sector Workers and Poor Populations</w:t>
            </w:r>
          </w:p>
        </w:tc>
        <w:tc>
          <w:tcPr>
            <w:tcW w:w="1410" w:type="pct"/>
          </w:tcPr>
          <w:p w14:paraId="37A64AD4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. Worsened Food Insecurity</w:t>
            </w:r>
          </w:p>
        </w:tc>
        <w:tc>
          <w:tcPr>
            <w:tcW w:w="436" w:type="pct"/>
            <w:shd w:val="clear" w:color="auto" w:fill="F4B083"/>
          </w:tcPr>
          <w:p w14:paraId="01916FC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461" w:type="pct"/>
          </w:tcPr>
          <w:p w14:paraId="4379C0B8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56" w:type="pct"/>
            <w:shd w:val="clear" w:color="auto" w:fill="F4B083" w:themeFill="accent2" w:themeFillTint="99"/>
          </w:tcPr>
          <w:p w14:paraId="30E318C1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431" w:type="pct"/>
          </w:tcPr>
          <w:p w14:paraId="1339751D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17" w:type="pct"/>
            <w:shd w:val="clear" w:color="auto" w:fill="F4B083" w:themeFill="accent2" w:themeFillTint="99"/>
          </w:tcPr>
          <w:p w14:paraId="1E4E9A93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398" w:type="pct"/>
            <w:shd w:val="clear" w:color="auto" w:fill="ED7D31" w:themeFill="accent2"/>
          </w:tcPr>
          <w:p w14:paraId="488CC65A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395" w:type="pct"/>
            <w:shd w:val="clear" w:color="auto" w:fill="FFFFFF"/>
          </w:tcPr>
          <w:p w14:paraId="5BA25970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6</w:t>
            </w:r>
          </w:p>
        </w:tc>
      </w:tr>
      <w:tr w:rsidR="00757D8C" w:rsidRPr="00757D8C" w14:paraId="74076952" w14:textId="77777777" w:rsidTr="00757D8C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vMerge/>
            <w:tcBorders>
              <w:bottom w:val="single" w:sz="4" w:space="0" w:color="auto"/>
            </w:tcBorders>
          </w:tcPr>
          <w:p w14:paraId="12C9E8F0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</w:rPr>
            </w:pPr>
          </w:p>
        </w:tc>
        <w:tc>
          <w:tcPr>
            <w:tcW w:w="1410" w:type="pct"/>
            <w:tcBorders>
              <w:bottom w:val="single" w:sz="4" w:space="0" w:color="auto"/>
            </w:tcBorders>
          </w:tcPr>
          <w:p w14:paraId="66FA02D8" w14:textId="77777777" w:rsidR="00D02E4B" w:rsidRPr="00757D8C" w:rsidRDefault="00D02E4B" w:rsidP="00D02E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. Inability to Farm/Sell Products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F4B083"/>
          </w:tcPr>
          <w:p w14:paraId="204C197F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227AEEBC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F4B083"/>
          </w:tcPr>
          <w:p w14:paraId="612574B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431" w:type="pct"/>
            <w:tcBorders>
              <w:bottom w:val="single" w:sz="4" w:space="0" w:color="auto"/>
            </w:tcBorders>
          </w:tcPr>
          <w:p w14:paraId="74FB8930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17" w:type="pct"/>
            <w:tcBorders>
              <w:bottom w:val="single" w:sz="4" w:space="0" w:color="auto"/>
            </w:tcBorders>
          </w:tcPr>
          <w:p w14:paraId="70CAE82D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398" w:type="pct"/>
            <w:tcBorders>
              <w:bottom w:val="single" w:sz="4" w:space="0" w:color="auto"/>
            </w:tcBorders>
            <w:shd w:val="clear" w:color="auto" w:fill="F4B083"/>
          </w:tcPr>
          <w:p w14:paraId="3339FC5C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395" w:type="pct"/>
            <w:tcBorders>
              <w:bottom w:val="single" w:sz="4" w:space="0" w:color="auto"/>
            </w:tcBorders>
          </w:tcPr>
          <w:p w14:paraId="5293328F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8</w:t>
            </w:r>
          </w:p>
        </w:tc>
      </w:tr>
      <w:tr w:rsidR="00757D8C" w:rsidRPr="00757D8C" w14:paraId="48A2A112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tcBorders>
              <w:top w:val="single" w:sz="4" w:space="0" w:color="auto"/>
              <w:bottom w:val="single" w:sz="4" w:space="0" w:color="auto"/>
            </w:tcBorders>
          </w:tcPr>
          <w:p w14:paraId="5B6052AB" w14:textId="77777777" w:rsidR="00D02E4B" w:rsidRPr="00757D8C" w:rsidRDefault="00D02E4B" w:rsidP="00D02E4B">
            <w:pPr>
              <w:jc w:val="right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 xml:space="preserve">Total </w:t>
            </w:r>
          </w:p>
        </w:tc>
        <w:tc>
          <w:tcPr>
            <w:tcW w:w="1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95048E8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09BD81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B7D3CE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456CC9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6B4AE3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24C7A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0BF555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CFA96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24</w:t>
            </w:r>
          </w:p>
        </w:tc>
      </w:tr>
      <w:tr w:rsidR="00757D8C" w:rsidRPr="00757D8C" w14:paraId="6AEC75DE" w14:textId="77777777" w:rsidTr="00757D8C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tcBorders>
              <w:bottom w:val="single" w:sz="4" w:space="0" w:color="auto"/>
            </w:tcBorders>
          </w:tcPr>
          <w:p w14:paraId="750B4BEF" w14:textId="06898B04" w:rsidR="00D02E4B" w:rsidRPr="00757D8C" w:rsidRDefault="00D02E4B" w:rsidP="00757D8C">
            <w:pPr>
              <w:rPr>
                <w:rFonts w:ascii="Arial" w:hAnsi="Arial" w:cs="Arial"/>
                <w:b w:val="0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Elderly and Adult Disabled Populations</w:t>
            </w:r>
          </w:p>
        </w:tc>
        <w:tc>
          <w:tcPr>
            <w:tcW w:w="1410" w:type="pct"/>
            <w:tcBorders>
              <w:bottom w:val="single" w:sz="4" w:space="0" w:color="auto"/>
            </w:tcBorders>
          </w:tcPr>
          <w:p w14:paraId="4D6D0F34" w14:textId="77777777" w:rsidR="00D02E4B" w:rsidRPr="00757D8C" w:rsidRDefault="00D02E4B" w:rsidP="00D02E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 xml:space="preserve">1. Poverty, Stigma, and Lack of Access to Assistance 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6BED0FA3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007DC094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56" w:type="pct"/>
            <w:tcBorders>
              <w:bottom w:val="single" w:sz="4" w:space="0" w:color="auto"/>
            </w:tcBorders>
          </w:tcPr>
          <w:p w14:paraId="735191A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31" w:type="pct"/>
            <w:tcBorders>
              <w:bottom w:val="single" w:sz="4" w:space="0" w:color="auto"/>
            </w:tcBorders>
          </w:tcPr>
          <w:p w14:paraId="1B4DB419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417" w:type="pct"/>
            <w:tcBorders>
              <w:bottom w:val="single" w:sz="4" w:space="0" w:color="auto"/>
            </w:tcBorders>
            <w:shd w:val="clear" w:color="auto" w:fill="F4B083"/>
          </w:tcPr>
          <w:p w14:paraId="0F02EED6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398" w:type="pct"/>
            <w:tcBorders>
              <w:bottom w:val="single" w:sz="4" w:space="0" w:color="auto"/>
            </w:tcBorders>
          </w:tcPr>
          <w:p w14:paraId="7E9153B7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8459ABA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>1</w:t>
            </w:r>
          </w:p>
          <w:p w14:paraId="114DA62B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</w:tr>
      <w:tr w:rsidR="00757D8C" w:rsidRPr="00757D8C" w14:paraId="217FFE1E" w14:textId="77777777" w:rsidTr="00757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tcBorders>
              <w:top w:val="single" w:sz="4" w:space="0" w:color="auto"/>
              <w:bottom w:val="single" w:sz="4" w:space="0" w:color="auto"/>
            </w:tcBorders>
          </w:tcPr>
          <w:p w14:paraId="0C72B2F9" w14:textId="77777777" w:rsidR="00D02E4B" w:rsidRPr="00757D8C" w:rsidRDefault="00D02E4B" w:rsidP="00D02E4B">
            <w:pPr>
              <w:jc w:val="right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t xml:space="preserve">Total </w:t>
            </w:r>
          </w:p>
        </w:tc>
        <w:tc>
          <w:tcPr>
            <w:tcW w:w="1410" w:type="pct"/>
            <w:tcBorders>
              <w:top w:val="single" w:sz="4" w:space="0" w:color="auto"/>
              <w:bottom w:val="single" w:sz="4" w:space="0" w:color="auto"/>
            </w:tcBorders>
          </w:tcPr>
          <w:p w14:paraId="2748AE89" w14:textId="77777777" w:rsidR="00D02E4B" w:rsidRPr="00757D8C" w:rsidRDefault="00D02E4B" w:rsidP="00D02E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5C7A77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D2DFA7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DADAE5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4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30C32C5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6049685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0F35D2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7909A66" w14:textId="77777777" w:rsidR="00D02E4B" w:rsidRPr="00757D8C" w:rsidRDefault="00D02E4B" w:rsidP="00D02E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</w:tr>
      <w:tr w:rsidR="00757D8C" w:rsidRPr="00757D8C" w14:paraId="3BFF89E5" w14:textId="77777777" w:rsidTr="00757D8C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pct"/>
            <w:tcBorders>
              <w:top w:val="single" w:sz="4" w:space="0" w:color="auto"/>
            </w:tcBorders>
          </w:tcPr>
          <w:p w14:paraId="46448E2E" w14:textId="77777777" w:rsidR="00D02E4B" w:rsidRPr="00757D8C" w:rsidRDefault="00D02E4B" w:rsidP="00D02E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" w:hAnsi="Arial" w:cs="Arial"/>
                <w:color w:val="000000"/>
              </w:rPr>
            </w:pPr>
            <w:r w:rsidRPr="00757D8C">
              <w:rPr>
                <w:rFonts w:ascii="Arial" w:hAnsi="Arial" w:cs="Arial"/>
                <w:color w:val="000000"/>
              </w:rPr>
              <w:lastRenderedPageBreak/>
              <w:t>Total # of Excerpts</w:t>
            </w:r>
          </w:p>
        </w:tc>
        <w:tc>
          <w:tcPr>
            <w:tcW w:w="1410" w:type="pct"/>
            <w:tcBorders>
              <w:top w:val="single" w:sz="4" w:space="0" w:color="auto"/>
            </w:tcBorders>
          </w:tcPr>
          <w:p w14:paraId="4F0F46EA" w14:textId="77777777" w:rsidR="00D02E4B" w:rsidRPr="00757D8C" w:rsidRDefault="00D02E4B" w:rsidP="00D02E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36" w:type="pct"/>
            <w:tcBorders>
              <w:top w:val="single" w:sz="4" w:space="0" w:color="auto"/>
            </w:tcBorders>
          </w:tcPr>
          <w:p w14:paraId="18204E6F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48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2A6DC07B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22</w:t>
            </w:r>
          </w:p>
        </w:tc>
        <w:tc>
          <w:tcPr>
            <w:tcW w:w="456" w:type="pct"/>
            <w:tcBorders>
              <w:top w:val="single" w:sz="4" w:space="0" w:color="auto"/>
            </w:tcBorders>
          </w:tcPr>
          <w:p w14:paraId="4F7E0573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28</w:t>
            </w:r>
          </w:p>
        </w:tc>
        <w:tc>
          <w:tcPr>
            <w:tcW w:w="431" w:type="pct"/>
            <w:tcBorders>
              <w:top w:val="single" w:sz="4" w:space="0" w:color="auto"/>
            </w:tcBorders>
          </w:tcPr>
          <w:p w14:paraId="30A3F3A8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43</w:t>
            </w:r>
          </w:p>
        </w:tc>
        <w:tc>
          <w:tcPr>
            <w:tcW w:w="417" w:type="pct"/>
            <w:tcBorders>
              <w:top w:val="single" w:sz="4" w:space="0" w:color="auto"/>
            </w:tcBorders>
          </w:tcPr>
          <w:p w14:paraId="1CC73692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11</w:t>
            </w:r>
          </w:p>
        </w:tc>
        <w:tc>
          <w:tcPr>
            <w:tcW w:w="398" w:type="pct"/>
            <w:tcBorders>
              <w:top w:val="single" w:sz="4" w:space="0" w:color="auto"/>
            </w:tcBorders>
          </w:tcPr>
          <w:p w14:paraId="21853DE8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23</w:t>
            </w:r>
          </w:p>
        </w:tc>
        <w:tc>
          <w:tcPr>
            <w:tcW w:w="395" w:type="pct"/>
            <w:tcBorders>
              <w:top w:val="single" w:sz="4" w:space="0" w:color="auto"/>
            </w:tcBorders>
          </w:tcPr>
          <w:p w14:paraId="0FA4AFF9" w14:textId="77777777" w:rsidR="00D02E4B" w:rsidRPr="00757D8C" w:rsidRDefault="00D02E4B" w:rsidP="00D02E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000000"/>
              </w:rPr>
            </w:pPr>
            <w:r w:rsidRPr="00757D8C">
              <w:rPr>
                <w:rFonts w:ascii="Arial" w:hAnsi="Arial" w:cs="Arial"/>
                <w:b/>
                <w:bCs/>
                <w:color w:val="000000"/>
              </w:rPr>
              <w:t>175</w:t>
            </w:r>
          </w:p>
        </w:tc>
      </w:tr>
    </w:tbl>
    <w:p w14:paraId="5559F6FF" w14:textId="77777777" w:rsidR="00D02E4B" w:rsidRPr="00D02E4B" w:rsidRDefault="00D02E4B" w:rsidP="00D02E4B">
      <w:pPr>
        <w:rPr>
          <w:rFonts w:ascii="Arial" w:hAnsi="Arial" w:cs="Arial"/>
          <w:b/>
          <w:sz w:val="22"/>
          <w:szCs w:val="22"/>
          <w:highlight w:val="white"/>
        </w:rPr>
      </w:pPr>
    </w:p>
    <w:p w14:paraId="2683B45F" w14:textId="40CAEB60" w:rsidR="00504715" w:rsidRPr="00D02E4B" w:rsidRDefault="00D02E4B" w:rsidP="00D02E4B">
      <w:pPr>
        <w:rPr>
          <w:rFonts w:ascii="Arial" w:hAnsi="Arial" w:cs="Arial"/>
          <w:color w:val="000000" w:themeColor="text1"/>
          <w:sz w:val="22"/>
          <w:szCs w:val="22"/>
        </w:rPr>
      </w:pPr>
      <w:r w:rsidRPr="00D02E4B">
        <w:rPr>
          <w:rFonts w:ascii="Arial" w:hAnsi="Arial" w:cs="Arial"/>
          <w:b/>
          <w:noProof/>
          <w:sz w:val="22"/>
          <w:szCs w:val="22"/>
        </w:rPr>
        <w:drawing>
          <wp:inline distT="114300" distB="114300" distL="114300" distR="114300" wp14:anchorId="2DC64EC4" wp14:editId="2BC87A4A">
            <wp:extent cx="1191126" cy="1323474"/>
            <wp:effectExtent l="0" t="0" r="3175" b="0"/>
            <wp:docPr id="1" name="image1.png" descr="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Shape&#10;&#10;Description automatically generated"/>
                    <pic:cNvPicPr preferRelativeResize="0"/>
                  </pic:nvPicPr>
                  <pic:blipFill>
                    <a:blip r:embed="rId1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6378" cy="13293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B49EA3" w14:textId="0336A81D" w:rsidR="00D02E4B" w:rsidRPr="00D02E4B" w:rsidRDefault="00D02E4B" w:rsidP="00D02E4B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0C24BCE5" w14:textId="77777777" w:rsidR="00757D8C" w:rsidRDefault="00757D8C">
      <w:pPr>
        <w:rPr>
          <w:rFonts w:ascii="Arial" w:hAnsi="Arial" w:cs="Arial"/>
          <w:color w:val="000000"/>
          <w:sz w:val="22"/>
          <w:szCs w:val="22"/>
        </w:rPr>
      </w:pPr>
      <w:r>
        <w:rPr>
          <w:sz w:val="22"/>
          <w:szCs w:val="22"/>
        </w:rPr>
        <w:br w:type="page"/>
      </w:r>
    </w:p>
    <w:p w14:paraId="2ED07616" w14:textId="2E65A2D6" w:rsidR="00D02E4B" w:rsidRPr="00D02E4B" w:rsidRDefault="00D02E4B" w:rsidP="00D02E4B">
      <w:pPr>
        <w:pStyle w:val="Heading3"/>
        <w:spacing w:line="240" w:lineRule="auto"/>
        <w:rPr>
          <w:sz w:val="22"/>
          <w:szCs w:val="22"/>
        </w:rPr>
      </w:pPr>
      <w:r w:rsidRPr="00D02E4B">
        <w:rPr>
          <w:sz w:val="22"/>
          <w:szCs w:val="22"/>
        </w:rPr>
        <w:lastRenderedPageBreak/>
        <w:t>S5 Table. Solutions by Impacts (From January 1 to June 30, 2020).</w:t>
      </w:r>
    </w:p>
    <w:p w14:paraId="0E4EF67F" w14:textId="77777777" w:rsidR="00D02E4B" w:rsidRPr="00D02E4B" w:rsidRDefault="00D02E4B" w:rsidP="00D02E4B">
      <w:pPr>
        <w:pStyle w:val="Heading3"/>
        <w:spacing w:line="240" w:lineRule="auto"/>
        <w:rPr>
          <w:sz w:val="22"/>
          <w:szCs w:val="22"/>
        </w:rPr>
      </w:pPr>
    </w:p>
    <w:tbl>
      <w:tblPr>
        <w:tblW w:w="5261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8"/>
        <w:gridCol w:w="4320"/>
        <w:gridCol w:w="1218"/>
        <w:gridCol w:w="1537"/>
        <w:gridCol w:w="1575"/>
        <w:gridCol w:w="1207"/>
        <w:gridCol w:w="1403"/>
        <w:gridCol w:w="888"/>
      </w:tblGrid>
      <w:tr w:rsidR="00757D8C" w:rsidRPr="00D02E4B" w14:paraId="49DA8B09" w14:textId="77777777" w:rsidTr="00757D8C">
        <w:trPr>
          <w:trHeight w:val="416"/>
        </w:trPr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65F71" w14:textId="5E96FECB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opulation</w:t>
            </w: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1C2A" w14:textId="61B99FAA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287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3F92A" w14:textId="23E8AF95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olutions</w:t>
            </w:r>
          </w:p>
        </w:tc>
      </w:tr>
      <w:tr w:rsidR="00757D8C" w:rsidRPr="00D02E4B" w14:paraId="0243EF0C" w14:textId="77777777" w:rsidTr="00757D8C">
        <w:trPr>
          <w:trHeight w:val="416"/>
        </w:trPr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2DC8D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3FCA4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FFD3D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Local and Foreign Donations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E8F3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Technical Assistance to Improve Programming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F795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Technological Innovation and Information for Children 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9DAD07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Release of Detainees and Protection for Prisoners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03E3E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Maintaining Access to Coronavirus Related Prevention and Health Services</w:t>
            </w:r>
          </w:p>
          <w:p w14:paraId="4649C57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285B5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Total # of Excerpts</w:t>
            </w:r>
          </w:p>
        </w:tc>
      </w:tr>
      <w:tr w:rsidR="00757D8C" w:rsidRPr="00D02E4B" w14:paraId="62512755" w14:textId="77777777" w:rsidTr="00757D8C">
        <w:trPr>
          <w:trHeight w:val="181"/>
        </w:trPr>
        <w:tc>
          <w:tcPr>
            <w:tcW w:w="54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3650D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others and Children</w:t>
            </w: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C710E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. Disruptions in Education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080D9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BBDE9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581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575E4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8F40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46A4C2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42B75C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24</w:t>
            </w:r>
          </w:p>
        </w:tc>
      </w:tr>
      <w:tr w:rsidR="00757D8C" w:rsidRPr="00D02E4B" w14:paraId="7DE44F01" w14:textId="77777777" w:rsidTr="00757D8C">
        <w:trPr>
          <w:trHeight w:val="157"/>
        </w:trPr>
        <w:tc>
          <w:tcPr>
            <w:tcW w:w="54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5EC6E3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00D897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2. Reduction in Care Seeking Behaviors and Access to Health Care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581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208CD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986255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14A1E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8548AD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1DE47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1F923EE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13</w:t>
            </w:r>
          </w:p>
        </w:tc>
      </w:tr>
      <w:tr w:rsidR="00757D8C" w:rsidRPr="00D02E4B" w14:paraId="276C8AE7" w14:textId="77777777" w:rsidTr="00757D8C">
        <w:trPr>
          <w:trHeight w:val="187"/>
        </w:trPr>
        <w:tc>
          <w:tcPr>
            <w:tcW w:w="54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B7C8C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E7E64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3. Food and Economic Insecurity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581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3A515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0FFE7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622A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B2892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037B6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0636AE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17</w:t>
            </w:r>
          </w:p>
        </w:tc>
      </w:tr>
      <w:tr w:rsidR="00757D8C" w:rsidRPr="00D02E4B" w14:paraId="41455913" w14:textId="77777777" w:rsidTr="00757D8C">
        <w:trPr>
          <w:trHeight w:val="288"/>
        </w:trPr>
        <w:tc>
          <w:tcPr>
            <w:tcW w:w="54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983A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C7F4E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4. Sexual abuse and other forms of domestic violence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C7A74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26094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FB63A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FEAC34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13EA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6C6402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757D8C" w:rsidRPr="00D02E4B" w14:paraId="2E4E8D2C" w14:textId="77777777" w:rsidTr="00757D8C">
        <w:trPr>
          <w:trHeight w:val="181"/>
        </w:trPr>
        <w:tc>
          <w:tcPr>
            <w:tcW w:w="54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6F829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isoners and Prison Staff</w:t>
            </w: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1AF099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5. Overcrowded Prisons and Panic Concerning COVID-19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CDDCB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5A822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0161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B4B7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9E98C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9A15BE1" w14:textId="77777777" w:rsidR="00757D8C" w:rsidRPr="00D02E4B" w:rsidRDefault="00757D8C" w:rsidP="00757D8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 w:themeColor="text1"/>
                <w:sz w:val="22"/>
                <w:szCs w:val="22"/>
              </w:rPr>
              <w:t>16</w:t>
            </w:r>
          </w:p>
        </w:tc>
      </w:tr>
      <w:tr w:rsidR="00757D8C" w:rsidRPr="00D02E4B" w14:paraId="58667189" w14:textId="77777777" w:rsidTr="00757D8C">
        <w:trPr>
          <w:trHeight w:val="177"/>
        </w:trPr>
        <w:tc>
          <w:tcPr>
            <w:tcW w:w="54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8AA0F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CC365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6. Lack of Food and Water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0D9FA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E70EF5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59D4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DE8EB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5129C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77E3AD" w14:textId="77777777" w:rsidR="00757D8C" w:rsidRPr="00D02E4B" w:rsidRDefault="00757D8C" w:rsidP="00757D8C">
            <w:pPr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 w:themeColor="text1"/>
                <w:sz w:val="22"/>
                <w:szCs w:val="22"/>
              </w:rPr>
              <w:t>12</w:t>
            </w:r>
          </w:p>
        </w:tc>
      </w:tr>
      <w:tr w:rsidR="00757D8C" w:rsidRPr="00D02E4B" w14:paraId="23E612B5" w14:textId="77777777" w:rsidTr="00757D8C">
        <w:trPr>
          <w:trHeight w:val="163"/>
        </w:trPr>
        <w:tc>
          <w:tcPr>
            <w:tcW w:w="54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E813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nformal Sector Workers and Poor Populations</w:t>
            </w: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F0845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7. Worsened Food Insecurity 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591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D2664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B6B6AC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AD759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45CA1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26A87" w14:textId="77777777" w:rsidR="00757D8C" w:rsidRPr="00D02E4B" w:rsidRDefault="00757D8C" w:rsidP="00757D8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8D6EF2" w14:textId="77777777" w:rsidR="00757D8C" w:rsidRPr="00D02E4B" w:rsidRDefault="00757D8C" w:rsidP="00757D8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 w:themeColor="text1"/>
                <w:sz w:val="22"/>
                <w:szCs w:val="22"/>
              </w:rPr>
              <w:t>15</w:t>
            </w:r>
          </w:p>
        </w:tc>
      </w:tr>
      <w:tr w:rsidR="00757D8C" w:rsidRPr="00D02E4B" w14:paraId="04DA1A80" w14:textId="77777777" w:rsidTr="00757D8C">
        <w:trPr>
          <w:trHeight w:val="20"/>
        </w:trPr>
        <w:tc>
          <w:tcPr>
            <w:tcW w:w="54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C68669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34C1F0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8. Inability to Farm/Sell Products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10387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14F1A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45212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7D23CC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35034" w14:textId="77777777" w:rsidR="00757D8C" w:rsidRPr="00D02E4B" w:rsidRDefault="00757D8C" w:rsidP="00757D8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B8C7EA" w14:textId="77777777" w:rsidR="00757D8C" w:rsidRPr="00D02E4B" w:rsidRDefault="00757D8C" w:rsidP="00757D8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 w:themeColor="text1"/>
                <w:sz w:val="22"/>
                <w:szCs w:val="22"/>
              </w:rPr>
              <w:t>5</w:t>
            </w:r>
          </w:p>
        </w:tc>
      </w:tr>
      <w:tr w:rsidR="00757D8C" w:rsidRPr="00D02E4B" w14:paraId="3738E37E" w14:textId="77777777" w:rsidTr="00757D8C">
        <w:trPr>
          <w:trHeight w:val="740"/>
        </w:trPr>
        <w:tc>
          <w:tcPr>
            <w:tcW w:w="5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E3766B5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Elderly and Adult Disabled Population</w:t>
            </w:r>
          </w:p>
        </w:tc>
        <w:tc>
          <w:tcPr>
            <w:tcW w:w="158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C0F28" w14:textId="77777777" w:rsidR="00757D8C" w:rsidRPr="00D02E4B" w:rsidRDefault="00757D8C" w:rsidP="00757D8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 xml:space="preserve">9. Poverty, Stigma, and Lack of Access to Assistance </w:t>
            </w:r>
          </w:p>
          <w:p w14:paraId="428E76D4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1823F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9EA5EC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500C1A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ED1238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0C0D7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2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F52D16B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757D8C" w:rsidRPr="00D02E4B" w14:paraId="1CCD856C" w14:textId="77777777" w:rsidTr="00757D8C">
        <w:trPr>
          <w:trHeight w:val="338"/>
        </w:trPr>
        <w:tc>
          <w:tcPr>
            <w:tcW w:w="5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7C28A6" w14:textId="77777777" w:rsidR="00757D8C" w:rsidRPr="00D02E4B" w:rsidRDefault="00757D8C" w:rsidP="00757D8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02E4B">
              <w:rPr>
                <w:rFonts w:ascii="Arial" w:hAnsi="Arial" w:cs="Arial"/>
                <w:b/>
                <w:bCs/>
                <w:sz w:val="22"/>
                <w:szCs w:val="22"/>
              </w:rPr>
              <w:t>Total # of Excerpts</w:t>
            </w:r>
          </w:p>
        </w:tc>
        <w:tc>
          <w:tcPr>
            <w:tcW w:w="15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033E8" w14:textId="77777777" w:rsidR="00757D8C" w:rsidRPr="00D02E4B" w:rsidRDefault="00757D8C" w:rsidP="00757D8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42FAF" w14:textId="77777777" w:rsidR="00757D8C" w:rsidRPr="00D02E4B" w:rsidRDefault="00757D8C" w:rsidP="00757D8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2E4B">
              <w:rPr>
                <w:rFonts w:ascii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635B3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6E7DF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A39AB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31EED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B6640B6" w14:textId="77777777" w:rsidR="00757D8C" w:rsidRPr="00D02E4B" w:rsidRDefault="00757D8C" w:rsidP="00757D8C">
            <w:pPr>
              <w:rPr>
                <w:rFonts w:ascii="Arial" w:hAnsi="Arial" w:cs="Arial"/>
                <w:sz w:val="22"/>
                <w:szCs w:val="22"/>
              </w:rPr>
            </w:pPr>
            <w:r w:rsidRPr="00D02E4B">
              <w:rPr>
                <w:rFonts w:ascii="Arial" w:hAnsi="Arial" w:cs="Arial"/>
                <w:sz w:val="22"/>
                <w:szCs w:val="22"/>
              </w:rPr>
              <w:t>110</w:t>
            </w:r>
          </w:p>
        </w:tc>
      </w:tr>
    </w:tbl>
    <w:p w14:paraId="55417670" w14:textId="77777777" w:rsidR="00D02E4B" w:rsidRPr="00D02E4B" w:rsidRDefault="00D02E4B" w:rsidP="00D02E4B">
      <w:pPr>
        <w:jc w:val="center"/>
        <w:rPr>
          <w:rFonts w:ascii="Arial" w:hAnsi="Arial" w:cs="Arial"/>
          <w:sz w:val="22"/>
          <w:szCs w:val="22"/>
        </w:rPr>
      </w:pPr>
    </w:p>
    <w:p w14:paraId="62DC0C4B" w14:textId="1908A9DD" w:rsidR="00D02E4B" w:rsidRPr="00757D8C" w:rsidRDefault="00D02E4B" w:rsidP="00757D8C">
      <w:pPr>
        <w:jc w:val="center"/>
        <w:rPr>
          <w:rFonts w:ascii="Arial" w:hAnsi="Arial" w:cs="Arial"/>
          <w:sz w:val="22"/>
          <w:szCs w:val="22"/>
        </w:rPr>
      </w:pPr>
      <w:r w:rsidRPr="00D02E4B">
        <w:rPr>
          <w:rFonts w:ascii="Arial" w:hAnsi="Arial" w:cs="Arial"/>
          <w:b/>
          <w:noProof/>
          <w:sz w:val="22"/>
          <w:szCs w:val="22"/>
        </w:rPr>
        <w:lastRenderedPageBreak/>
        <w:drawing>
          <wp:inline distT="114300" distB="114300" distL="114300" distR="114300" wp14:anchorId="2C2C2D6B" wp14:editId="35D73B69">
            <wp:extent cx="1191126" cy="1323474"/>
            <wp:effectExtent l="0" t="0" r="3175" b="0"/>
            <wp:docPr id="4" name="image1.png" descr="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Shape&#10;&#10;Description automatically generated"/>
                    <pic:cNvPicPr preferRelativeResize="0"/>
                  </pic:nvPicPr>
                  <pic:blipFill>
                    <a:blip r:embed="rId1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6378" cy="13293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D02E4B" w:rsidRPr="00757D8C" w:rsidSect="0009207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FA219" w14:textId="77777777" w:rsidR="00E8020F" w:rsidRDefault="00E8020F" w:rsidP="00D15456">
      <w:r>
        <w:separator/>
      </w:r>
    </w:p>
  </w:endnote>
  <w:endnote w:type="continuationSeparator" w:id="0">
    <w:p w14:paraId="77516DD6" w14:textId="77777777" w:rsidR="00E8020F" w:rsidRDefault="00E8020F" w:rsidP="00D15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5D56C" w14:textId="6D0C0269" w:rsidR="00D10617" w:rsidRPr="00A01328" w:rsidRDefault="00D10617" w:rsidP="002A4639">
    <w:pPr>
      <w:pStyle w:val="Footer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E6D42" w14:textId="77777777" w:rsidR="00E8020F" w:rsidRDefault="00E8020F" w:rsidP="00D15456">
      <w:r>
        <w:separator/>
      </w:r>
    </w:p>
  </w:footnote>
  <w:footnote w:type="continuationSeparator" w:id="0">
    <w:p w14:paraId="2D8CEB8E" w14:textId="77777777" w:rsidR="00E8020F" w:rsidRDefault="00E8020F" w:rsidP="00D154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A3B2B"/>
    <w:multiLevelType w:val="multilevel"/>
    <w:tmpl w:val="359295C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AB33DA"/>
    <w:multiLevelType w:val="hybridMultilevel"/>
    <w:tmpl w:val="E72AB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30385"/>
    <w:multiLevelType w:val="hybridMultilevel"/>
    <w:tmpl w:val="6BC006B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" w15:restartNumberingAfterBreak="0">
    <w:nsid w:val="1CCF68FA"/>
    <w:multiLevelType w:val="multilevel"/>
    <w:tmpl w:val="26F012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4A3C83"/>
    <w:multiLevelType w:val="multilevel"/>
    <w:tmpl w:val="3AD8DC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F40275"/>
    <w:multiLevelType w:val="multilevel"/>
    <w:tmpl w:val="F10E4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603199"/>
    <w:multiLevelType w:val="hybridMultilevel"/>
    <w:tmpl w:val="10388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668A4"/>
    <w:multiLevelType w:val="multilevel"/>
    <w:tmpl w:val="4D52AED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A86E0C"/>
    <w:multiLevelType w:val="multilevel"/>
    <w:tmpl w:val="0422DF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AD71B6E"/>
    <w:multiLevelType w:val="multilevel"/>
    <w:tmpl w:val="1CC2C6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B11054"/>
    <w:multiLevelType w:val="multilevel"/>
    <w:tmpl w:val="4C747B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4F2A30"/>
    <w:multiLevelType w:val="multilevel"/>
    <w:tmpl w:val="650E4358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5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0D35982"/>
    <w:multiLevelType w:val="multilevel"/>
    <w:tmpl w:val="4A2CD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3237CF7"/>
    <w:multiLevelType w:val="hybridMultilevel"/>
    <w:tmpl w:val="BBEA89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D970EB0"/>
    <w:multiLevelType w:val="multilevel"/>
    <w:tmpl w:val="757EF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D2282E"/>
    <w:multiLevelType w:val="hybridMultilevel"/>
    <w:tmpl w:val="6DB41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  <w:lvlOverride w:ilvl="0">
      <w:lvl w:ilvl="0">
        <w:numFmt w:val="decimal"/>
        <w:lvlText w:val="%1."/>
        <w:lvlJc w:val="left"/>
      </w:lvl>
    </w:lvlOverride>
  </w:num>
  <w:num w:numId="3">
    <w:abstractNumId w:val="4"/>
    <w:lvlOverride w:ilvl="0">
      <w:lvl w:ilvl="0">
        <w:numFmt w:val="decimal"/>
        <w:lvlText w:val="%1."/>
        <w:lvlJc w:val="left"/>
      </w:lvl>
    </w:lvlOverride>
  </w:num>
  <w:num w:numId="4">
    <w:abstractNumId w:val="7"/>
    <w:lvlOverride w:ilvl="0">
      <w:lvl w:ilvl="0">
        <w:numFmt w:val="decimal"/>
        <w:lvlText w:val="%1."/>
        <w:lvlJc w:val="left"/>
      </w:lvl>
    </w:lvlOverride>
  </w:num>
  <w:num w:numId="5">
    <w:abstractNumId w:val="11"/>
  </w:num>
  <w:num w:numId="6">
    <w:abstractNumId w:val="13"/>
  </w:num>
  <w:num w:numId="7">
    <w:abstractNumId w:val="14"/>
  </w:num>
  <w:num w:numId="8">
    <w:abstractNumId w:val="10"/>
    <w:lvlOverride w:ilvl="0">
      <w:lvl w:ilvl="0">
        <w:numFmt w:val="decimal"/>
        <w:lvlText w:val="%1."/>
        <w:lvlJc w:val="left"/>
      </w:lvl>
    </w:lvlOverride>
  </w:num>
  <w:num w:numId="9">
    <w:abstractNumId w:val="9"/>
    <w:lvlOverride w:ilvl="0">
      <w:lvl w:ilvl="0">
        <w:numFmt w:val="decimal"/>
        <w:lvlText w:val="%1."/>
        <w:lvlJc w:val="left"/>
      </w:lvl>
    </w:lvlOverride>
  </w:num>
  <w:num w:numId="10">
    <w:abstractNumId w:val="0"/>
    <w:lvlOverride w:ilvl="0">
      <w:lvl w:ilvl="0">
        <w:numFmt w:val="decimal"/>
        <w:lvlText w:val="%1."/>
        <w:lvlJc w:val="left"/>
      </w:lvl>
    </w:lvlOverride>
  </w:num>
  <w:num w:numId="11">
    <w:abstractNumId w:val="3"/>
    <w:lvlOverride w:ilvl="0">
      <w:lvl w:ilvl="0">
        <w:numFmt w:val="decimal"/>
        <w:lvlText w:val="%1."/>
        <w:lvlJc w:val="left"/>
      </w:lvl>
    </w:lvlOverride>
  </w:num>
  <w:num w:numId="12">
    <w:abstractNumId w:val="12"/>
  </w:num>
  <w:num w:numId="13">
    <w:abstractNumId w:val="6"/>
  </w:num>
  <w:num w:numId="14">
    <w:abstractNumId w:val="2"/>
  </w:num>
  <w:num w:numId="15">
    <w:abstractNumId w:val="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sDQyMDIyNjc3NzRU0lEKTi0uzszPAykwrAUAKg/zsCwAAAA="/>
  </w:docVars>
  <w:rsids>
    <w:rsidRoot w:val="002F1EF5"/>
    <w:rsid w:val="00000F74"/>
    <w:rsid w:val="0000173C"/>
    <w:rsid w:val="000043B1"/>
    <w:rsid w:val="000046AF"/>
    <w:rsid w:val="00004ADF"/>
    <w:rsid w:val="000104C1"/>
    <w:rsid w:val="00010DA6"/>
    <w:rsid w:val="00011A61"/>
    <w:rsid w:val="00011DAF"/>
    <w:rsid w:val="000127F5"/>
    <w:rsid w:val="00014E2E"/>
    <w:rsid w:val="0001528E"/>
    <w:rsid w:val="00024279"/>
    <w:rsid w:val="000245D3"/>
    <w:rsid w:val="00024E2C"/>
    <w:rsid w:val="00027A07"/>
    <w:rsid w:val="00032F1F"/>
    <w:rsid w:val="00035CD2"/>
    <w:rsid w:val="000409D6"/>
    <w:rsid w:val="00041C36"/>
    <w:rsid w:val="000424D0"/>
    <w:rsid w:val="000450C8"/>
    <w:rsid w:val="00046366"/>
    <w:rsid w:val="0004756F"/>
    <w:rsid w:val="00052191"/>
    <w:rsid w:val="000545C1"/>
    <w:rsid w:val="00056033"/>
    <w:rsid w:val="000566BC"/>
    <w:rsid w:val="0005793E"/>
    <w:rsid w:val="00057970"/>
    <w:rsid w:val="000670B0"/>
    <w:rsid w:val="00067707"/>
    <w:rsid w:val="00071CB1"/>
    <w:rsid w:val="00072871"/>
    <w:rsid w:val="00073B23"/>
    <w:rsid w:val="00076771"/>
    <w:rsid w:val="0008295A"/>
    <w:rsid w:val="00082B53"/>
    <w:rsid w:val="0008364D"/>
    <w:rsid w:val="00085B70"/>
    <w:rsid w:val="0009207D"/>
    <w:rsid w:val="00092896"/>
    <w:rsid w:val="000942D1"/>
    <w:rsid w:val="00096FCD"/>
    <w:rsid w:val="000A065A"/>
    <w:rsid w:val="000A1EC2"/>
    <w:rsid w:val="000A3453"/>
    <w:rsid w:val="000A418E"/>
    <w:rsid w:val="000B657B"/>
    <w:rsid w:val="000B78C2"/>
    <w:rsid w:val="000C0415"/>
    <w:rsid w:val="000C2B0D"/>
    <w:rsid w:val="000C468C"/>
    <w:rsid w:val="000C46E9"/>
    <w:rsid w:val="000C48C7"/>
    <w:rsid w:val="000C5F35"/>
    <w:rsid w:val="000C5F72"/>
    <w:rsid w:val="000C7AF3"/>
    <w:rsid w:val="000D13C5"/>
    <w:rsid w:val="000D15E4"/>
    <w:rsid w:val="000D303B"/>
    <w:rsid w:val="000D47B3"/>
    <w:rsid w:val="000D5924"/>
    <w:rsid w:val="000D606A"/>
    <w:rsid w:val="000E1DDA"/>
    <w:rsid w:val="000F4BAA"/>
    <w:rsid w:val="000F622F"/>
    <w:rsid w:val="000F6E4F"/>
    <w:rsid w:val="000F7F92"/>
    <w:rsid w:val="001003A5"/>
    <w:rsid w:val="00103C87"/>
    <w:rsid w:val="0010482C"/>
    <w:rsid w:val="00106F8E"/>
    <w:rsid w:val="00110714"/>
    <w:rsid w:val="00112F67"/>
    <w:rsid w:val="0011300C"/>
    <w:rsid w:val="00123074"/>
    <w:rsid w:val="0012397F"/>
    <w:rsid w:val="0012434D"/>
    <w:rsid w:val="00126084"/>
    <w:rsid w:val="00130EB2"/>
    <w:rsid w:val="0013114D"/>
    <w:rsid w:val="00140B18"/>
    <w:rsid w:val="001414F7"/>
    <w:rsid w:val="00144A5A"/>
    <w:rsid w:val="00147C80"/>
    <w:rsid w:val="0015004B"/>
    <w:rsid w:val="001509D0"/>
    <w:rsid w:val="001551F4"/>
    <w:rsid w:val="00156415"/>
    <w:rsid w:val="001618C9"/>
    <w:rsid w:val="001629BC"/>
    <w:rsid w:val="0016475A"/>
    <w:rsid w:val="00166019"/>
    <w:rsid w:val="001705E5"/>
    <w:rsid w:val="00180020"/>
    <w:rsid w:val="00180796"/>
    <w:rsid w:val="001838FD"/>
    <w:rsid w:val="0018527E"/>
    <w:rsid w:val="00185930"/>
    <w:rsid w:val="00187F54"/>
    <w:rsid w:val="00190831"/>
    <w:rsid w:val="0019268B"/>
    <w:rsid w:val="00193A03"/>
    <w:rsid w:val="00195EDB"/>
    <w:rsid w:val="00196F4F"/>
    <w:rsid w:val="001A3112"/>
    <w:rsid w:val="001A5417"/>
    <w:rsid w:val="001A6A61"/>
    <w:rsid w:val="001A7857"/>
    <w:rsid w:val="001B112D"/>
    <w:rsid w:val="001B27E5"/>
    <w:rsid w:val="001B305D"/>
    <w:rsid w:val="001B356B"/>
    <w:rsid w:val="001B3691"/>
    <w:rsid w:val="001B38A2"/>
    <w:rsid w:val="001B5B87"/>
    <w:rsid w:val="001C05AE"/>
    <w:rsid w:val="001C1873"/>
    <w:rsid w:val="001C21F0"/>
    <w:rsid w:val="001C2B96"/>
    <w:rsid w:val="001C6733"/>
    <w:rsid w:val="001C6C39"/>
    <w:rsid w:val="001D048F"/>
    <w:rsid w:val="001D04EA"/>
    <w:rsid w:val="001D2448"/>
    <w:rsid w:val="001D34C2"/>
    <w:rsid w:val="001D4C9E"/>
    <w:rsid w:val="001D564A"/>
    <w:rsid w:val="001D56AE"/>
    <w:rsid w:val="001D602B"/>
    <w:rsid w:val="001D6446"/>
    <w:rsid w:val="001F01A5"/>
    <w:rsid w:val="001F0517"/>
    <w:rsid w:val="001F2B72"/>
    <w:rsid w:val="001F407D"/>
    <w:rsid w:val="001F5CD5"/>
    <w:rsid w:val="00203DD1"/>
    <w:rsid w:val="00204443"/>
    <w:rsid w:val="00204E24"/>
    <w:rsid w:val="00205464"/>
    <w:rsid w:val="00207204"/>
    <w:rsid w:val="002137AE"/>
    <w:rsid w:val="00214D60"/>
    <w:rsid w:val="002168E6"/>
    <w:rsid w:val="002210FC"/>
    <w:rsid w:val="002216D1"/>
    <w:rsid w:val="0022715F"/>
    <w:rsid w:val="00236B10"/>
    <w:rsid w:val="002400C6"/>
    <w:rsid w:val="0024064E"/>
    <w:rsid w:val="00241BF9"/>
    <w:rsid w:val="002424E1"/>
    <w:rsid w:val="0024597D"/>
    <w:rsid w:val="00246814"/>
    <w:rsid w:val="00247AF0"/>
    <w:rsid w:val="0025164B"/>
    <w:rsid w:val="00252627"/>
    <w:rsid w:val="00257E59"/>
    <w:rsid w:val="00257FF5"/>
    <w:rsid w:val="00261AF9"/>
    <w:rsid w:val="00263813"/>
    <w:rsid w:val="002656E7"/>
    <w:rsid w:val="00266EEE"/>
    <w:rsid w:val="00267A7B"/>
    <w:rsid w:val="0027151A"/>
    <w:rsid w:val="00272251"/>
    <w:rsid w:val="00273D80"/>
    <w:rsid w:val="00275D1A"/>
    <w:rsid w:val="002762ED"/>
    <w:rsid w:val="00277256"/>
    <w:rsid w:val="00281CE2"/>
    <w:rsid w:val="00283BE1"/>
    <w:rsid w:val="00287CF3"/>
    <w:rsid w:val="00291B20"/>
    <w:rsid w:val="002926EC"/>
    <w:rsid w:val="00294453"/>
    <w:rsid w:val="00294552"/>
    <w:rsid w:val="00294BC8"/>
    <w:rsid w:val="00295C7A"/>
    <w:rsid w:val="00297E2E"/>
    <w:rsid w:val="002A1BAA"/>
    <w:rsid w:val="002A4053"/>
    <w:rsid w:val="002A4639"/>
    <w:rsid w:val="002A4929"/>
    <w:rsid w:val="002B1834"/>
    <w:rsid w:val="002B21CA"/>
    <w:rsid w:val="002B447E"/>
    <w:rsid w:val="002B454D"/>
    <w:rsid w:val="002B6F48"/>
    <w:rsid w:val="002C1BE9"/>
    <w:rsid w:val="002C2CD9"/>
    <w:rsid w:val="002C54BC"/>
    <w:rsid w:val="002C74EE"/>
    <w:rsid w:val="002D02CB"/>
    <w:rsid w:val="002D1DAD"/>
    <w:rsid w:val="002D20ED"/>
    <w:rsid w:val="002D3D93"/>
    <w:rsid w:val="002D547A"/>
    <w:rsid w:val="002D5DF8"/>
    <w:rsid w:val="002E2F1F"/>
    <w:rsid w:val="002E3B86"/>
    <w:rsid w:val="002E623F"/>
    <w:rsid w:val="002E73EE"/>
    <w:rsid w:val="002F0C50"/>
    <w:rsid w:val="002F0E91"/>
    <w:rsid w:val="002F1CB6"/>
    <w:rsid w:val="002F1EF5"/>
    <w:rsid w:val="002F515B"/>
    <w:rsid w:val="002F57FF"/>
    <w:rsid w:val="002F7E43"/>
    <w:rsid w:val="003010E2"/>
    <w:rsid w:val="00301663"/>
    <w:rsid w:val="003033E2"/>
    <w:rsid w:val="0031089B"/>
    <w:rsid w:val="003111D2"/>
    <w:rsid w:val="00311F1F"/>
    <w:rsid w:val="00312295"/>
    <w:rsid w:val="00317C3F"/>
    <w:rsid w:val="003246B4"/>
    <w:rsid w:val="00324884"/>
    <w:rsid w:val="00325006"/>
    <w:rsid w:val="00330D31"/>
    <w:rsid w:val="003335AE"/>
    <w:rsid w:val="00334166"/>
    <w:rsid w:val="00337C9D"/>
    <w:rsid w:val="003445AA"/>
    <w:rsid w:val="00346969"/>
    <w:rsid w:val="003471B4"/>
    <w:rsid w:val="0035215D"/>
    <w:rsid w:val="003535E5"/>
    <w:rsid w:val="00353816"/>
    <w:rsid w:val="00360D5E"/>
    <w:rsid w:val="00361F4F"/>
    <w:rsid w:val="00365208"/>
    <w:rsid w:val="0036669B"/>
    <w:rsid w:val="00371A63"/>
    <w:rsid w:val="00373CF6"/>
    <w:rsid w:val="003756BE"/>
    <w:rsid w:val="00376269"/>
    <w:rsid w:val="00376757"/>
    <w:rsid w:val="0038054F"/>
    <w:rsid w:val="003813FE"/>
    <w:rsid w:val="0038184F"/>
    <w:rsid w:val="00381B6F"/>
    <w:rsid w:val="00381CDC"/>
    <w:rsid w:val="00381EB8"/>
    <w:rsid w:val="0038227B"/>
    <w:rsid w:val="003846C3"/>
    <w:rsid w:val="0039241D"/>
    <w:rsid w:val="00394E3F"/>
    <w:rsid w:val="003A0D4B"/>
    <w:rsid w:val="003A3165"/>
    <w:rsid w:val="003A3177"/>
    <w:rsid w:val="003A57DD"/>
    <w:rsid w:val="003A613B"/>
    <w:rsid w:val="003B35D7"/>
    <w:rsid w:val="003B3AC2"/>
    <w:rsid w:val="003B4A4E"/>
    <w:rsid w:val="003B6859"/>
    <w:rsid w:val="003C24E8"/>
    <w:rsid w:val="003C4423"/>
    <w:rsid w:val="003C45C8"/>
    <w:rsid w:val="003D1A45"/>
    <w:rsid w:val="003D1B45"/>
    <w:rsid w:val="003D53C6"/>
    <w:rsid w:val="003E10F0"/>
    <w:rsid w:val="003E1BC5"/>
    <w:rsid w:val="003F281D"/>
    <w:rsid w:val="004000A7"/>
    <w:rsid w:val="00401394"/>
    <w:rsid w:val="00402CEA"/>
    <w:rsid w:val="004035A4"/>
    <w:rsid w:val="00404398"/>
    <w:rsid w:val="004047F5"/>
    <w:rsid w:val="00404A1B"/>
    <w:rsid w:val="00405526"/>
    <w:rsid w:val="00406010"/>
    <w:rsid w:val="00407BD6"/>
    <w:rsid w:val="004101E2"/>
    <w:rsid w:val="004118B8"/>
    <w:rsid w:val="00413A45"/>
    <w:rsid w:val="00421B8A"/>
    <w:rsid w:val="00422960"/>
    <w:rsid w:val="00423437"/>
    <w:rsid w:val="0042436A"/>
    <w:rsid w:val="00424506"/>
    <w:rsid w:val="00425A15"/>
    <w:rsid w:val="00426385"/>
    <w:rsid w:val="004310ED"/>
    <w:rsid w:val="00434476"/>
    <w:rsid w:val="00436992"/>
    <w:rsid w:val="00444D94"/>
    <w:rsid w:val="00445D76"/>
    <w:rsid w:val="004526F9"/>
    <w:rsid w:val="00456947"/>
    <w:rsid w:val="00457ABD"/>
    <w:rsid w:val="00461517"/>
    <w:rsid w:val="00462668"/>
    <w:rsid w:val="004653FF"/>
    <w:rsid w:val="004666BA"/>
    <w:rsid w:val="00467C5D"/>
    <w:rsid w:val="00470531"/>
    <w:rsid w:val="00477999"/>
    <w:rsid w:val="00481B79"/>
    <w:rsid w:val="004831FF"/>
    <w:rsid w:val="00483999"/>
    <w:rsid w:val="00483F13"/>
    <w:rsid w:val="00483FCF"/>
    <w:rsid w:val="004869FF"/>
    <w:rsid w:val="004905C7"/>
    <w:rsid w:val="00490CD6"/>
    <w:rsid w:val="004974B7"/>
    <w:rsid w:val="00497FD6"/>
    <w:rsid w:val="004A0742"/>
    <w:rsid w:val="004A13BB"/>
    <w:rsid w:val="004A16C8"/>
    <w:rsid w:val="004A29AE"/>
    <w:rsid w:val="004A319A"/>
    <w:rsid w:val="004A635C"/>
    <w:rsid w:val="004A68C9"/>
    <w:rsid w:val="004B3142"/>
    <w:rsid w:val="004B3AAA"/>
    <w:rsid w:val="004B6370"/>
    <w:rsid w:val="004B6CC2"/>
    <w:rsid w:val="004B7C5E"/>
    <w:rsid w:val="004C1903"/>
    <w:rsid w:val="004C381E"/>
    <w:rsid w:val="004C712F"/>
    <w:rsid w:val="004D1AFF"/>
    <w:rsid w:val="004D62E0"/>
    <w:rsid w:val="004E0C2F"/>
    <w:rsid w:val="004E15F4"/>
    <w:rsid w:val="004E1A80"/>
    <w:rsid w:val="004E4712"/>
    <w:rsid w:val="004E64BC"/>
    <w:rsid w:val="004E6BC2"/>
    <w:rsid w:val="004E71A7"/>
    <w:rsid w:val="004F00E0"/>
    <w:rsid w:val="004F5661"/>
    <w:rsid w:val="004F7464"/>
    <w:rsid w:val="00503848"/>
    <w:rsid w:val="00503D7F"/>
    <w:rsid w:val="00504715"/>
    <w:rsid w:val="00506283"/>
    <w:rsid w:val="0051160A"/>
    <w:rsid w:val="0051466B"/>
    <w:rsid w:val="0051652C"/>
    <w:rsid w:val="00520195"/>
    <w:rsid w:val="00521062"/>
    <w:rsid w:val="005247E5"/>
    <w:rsid w:val="005275D8"/>
    <w:rsid w:val="00536E95"/>
    <w:rsid w:val="0054155F"/>
    <w:rsid w:val="00543352"/>
    <w:rsid w:val="00543610"/>
    <w:rsid w:val="00546225"/>
    <w:rsid w:val="00554BA8"/>
    <w:rsid w:val="00557534"/>
    <w:rsid w:val="00563884"/>
    <w:rsid w:val="005645E7"/>
    <w:rsid w:val="00564F82"/>
    <w:rsid w:val="005666A6"/>
    <w:rsid w:val="005669E1"/>
    <w:rsid w:val="00567310"/>
    <w:rsid w:val="00567EEA"/>
    <w:rsid w:val="00570848"/>
    <w:rsid w:val="00570B67"/>
    <w:rsid w:val="0057152A"/>
    <w:rsid w:val="00573023"/>
    <w:rsid w:val="00574E5A"/>
    <w:rsid w:val="00576292"/>
    <w:rsid w:val="00580656"/>
    <w:rsid w:val="00580C7B"/>
    <w:rsid w:val="005827A4"/>
    <w:rsid w:val="0058408B"/>
    <w:rsid w:val="005849D3"/>
    <w:rsid w:val="00590200"/>
    <w:rsid w:val="0059062E"/>
    <w:rsid w:val="0059184A"/>
    <w:rsid w:val="00591CCC"/>
    <w:rsid w:val="005A138A"/>
    <w:rsid w:val="005A16FF"/>
    <w:rsid w:val="005A3430"/>
    <w:rsid w:val="005A5148"/>
    <w:rsid w:val="005B0AFE"/>
    <w:rsid w:val="005B2C33"/>
    <w:rsid w:val="005B3E69"/>
    <w:rsid w:val="005B58E7"/>
    <w:rsid w:val="005B5A10"/>
    <w:rsid w:val="005C0831"/>
    <w:rsid w:val="005C2E8C"/>
    <w:rsid w:val="005C53FE"/>
    <w:rsid w:val="005C55FB"/>
    <w:rsid w:val="005C6B12"/>
    <w:rsid w:val="005D2F15"/>
    <w:rsid w:val="005D3537"/>
    <w:rsid w:val="005D38AF"/>
    <w:rsid w:val="005D749A"/>
    <w:rsid w:val="005E1C3C"/>
    <w:rsid w:val="005E1D97"/>
    <w:rsid w:val="005E497A"/>
    <w:rsid w:val="005E4E0E"/>
    <w:rsid w:val="005E6AD2"/>
    <w:rsid w:val="005E6DA5"/>
    <w:rsid w:val="005E7420"/>
    <w:rsid w:val="005E7760"/>
    <w:rsid w:val="005E7AF3"/>
    <w:rsid w:val="005F03E8"/>
    <w:rsid w:val="005F1449"/>
    <w:rsid w:val="005F5A7B"/>
    <w:rsid w:val="005F708A"/>
    <w:rsid w:val="005F744C"/>
    <w:rsid w:val="00600747"/>
    <w:rsid w:val="00600A6F"/>
    <w:rsid w:val="00600FB4"/>
    <w:rsid w:val="006106BF"/>
    <w:rsid w:val="00610C33"/>
    <w:rsid w:val="006121F7"/>
    <w:rsid w:val="00612732"/>
    <w:rsid w:val="00612B37"/>
    <w:rsid w:val="00614FF9"/>
    <w:rsid w:val="006171C1"/>
    <w:rsid w:val="00617476"/>
    <w:rsid w:val="00620D3F"/>
    <w:rsid w:val="00623F9C"/>
    <w:rsid w:val="006319A7"/>
    <w:rsid w:val="006322C4"/>
    <w:rsid w:val="006368BE"/>
    <w:rsid w:val="00637A10"/>
    <w:rsid w:val="00642D29"/>
    <w:rsid w:val="00646E2C"/>
    <w:rsid w:val="006475F2"/>
    <w:rsid w:val="0064792C"/>
    <w:rsid w:val="0065233D"/>
    <w:rsid w:val="00652ED1"/>
    <w:rsid w:val="00655001"/>
    <w:rsid w:val="0065772F"/>
    <w:rsid w:val="00657E04"/>
    <w:rsid w:val="00664349"/>
    <w:rsid w:val="006665EC"/>
    <w:rsid w:val="006721C8"/>
    <w:rsid w:val="00676051"/>
    <w:rsid w:val="00677B5C"/>
    <w:rsid w:val="00680E6B"/>
    <w:rsid w:val="006836BF"/>
    <w:rsid w:val="006839F1"/>
    <w:rsid w:val="00685AC9"/>
    <w:rsid w:val="0068683C"/>
    <w:rsid w:val="00690026"/>
    <w:rsid w:val="00691424"/>
    <w:rsid w:val="00691BBF"/>
    <w:rsid w:val="00693197"/>
    <w:rsid w:val="006A1919"/>
    <w:rsid w:val="006A4E5C"/>
    <w:rsid w:val="006A5EB0"/>
    <w:rsid w:val="006B1EF8"/>
    <w:rsid w:val="006B2939"/>
    <w:rsid w:val="006C0957"/>
    <w:rsid w:val="006C1A94"/>
    <w:rsid w:val="006C2841"/>
    <w:rsid w:val="006C2DCA"/>
    <w:rsid w:val="006C34E3"/>
    <w:rsid w:val="006C5270"/>
    <w:rsid w:val="006C6499"/>
    <w:rsid w:val="006E0AF4"/>
    <w:rsid w:val="006E0BA6"/>
    <w:rsid w:val="006E21A7"/>
    <w:rsid w:val="006E29AC"/>
    <w:rsid w:val="006E7DCD"/>
    <w:rsid w:val="006F151B"/>
    <w:rsid w:val="006F6D3B"/>
    <w:rsid w:val="007018D0"/>
    <w:rsid w:val="007064CB"/>
    <w:rsid w:val="007071D9"/>
    <w:rsid w:val="0071558C"/>
    <w:rsid w:val="0071603E"/>
    <w:rsid w:val="00720134"/>
    <w:rsid w:val="00720848"/>
    <w:rsid w:val="00721346"/>
    <w:rsid w:val="00721D57"/>
    <w:rsid w:val="007245E5"/>
    <w:rsid w:val="00730E09"/>
    <w:rsid w:val="00733419"/>
    <w:rsid w:val="007338AD"/>
    <w:rsid w:val="00735FD2"/>
    <w:rsid w:val="0073741F"/>
    <w:rsid w:val="00737BFE"/>
    <w:rsid w:val="00740221"/>
    <w:rsid w:val="0074137B"/>
    <w:rsid w:val="00751787"/>
    <w:rsid w:val="007518DB"/>
    <w:rsid w:val="00753412"/>
    <w:rsid w:val="0075665D"/>
    <w:rsid w:val="00756B40"/>
    <w:rsid w:val="00757D8C"/>
    <w:rsid w:val="007625B5"/>
    <w:rsid w:val="00765815"/>
    <w:rsid w:val="00765837"/>
    <w:rsid w:val="00765F0A"/>
    <w:rsid w:val="007677E9"/>
    <w:rsid w:val="00771C61"/>
    <w:rsid w:val="007729BB"/>
    <w:rsid w:val="00773EB3"/>
    <w:rsid w:val="00775262"/>
    <w:rsid w:val="00775C0D"/>
    <w:rsid w:val="00780A0B"/>
    <w:rsid w:val="007814E0"/>
    <w:rsid w:val="00783304"/>
    <w:rsid w:val="00786677"/>
    <w:rsid w:val="007868D4"/>
    <w:rsid w:val="0078791C"/>
    <w:rsid w:val="0079047C"/>
    <w:rsid w:val="00793B4F"/>
    <w:rsid w:val="00794F3E"/>
    <w:rsid w:val="007950E3"/>
    <w:rsid w:val="007972D3"/>
    <w:rsid w:val="007A03BF"/>
    <w:rsid w:val="007A0739"/>
    <w:rsid w:val="007A507F"/>
    <w:rsid w:val="007A53A8"/>
    <w:rsid w:val="007A7989"/>
    <w:rsid w:val="007B0C7A"/>
    <w:rsid w:val="007B0F18"/>
    <w:rsid w:val="007B5277"/>
    <w:rsid w:val="007B5BF2"/>
    <w:rsid w:val="007B6DD5"/>
    <w:rsid w:val="007B6DFC"/>
    <w:rsid w:val="007C1394"/>
    <w:rsid w:val="007C328D"/>
    <w:rsid w:val="007C6D3C"/>
    <w:rsid w:val="007D25FB"/>
    <w:rsid w:val="007D31AA"/>
    <w:rsid w:val="007D38AB"/>
    <w:rsid w:val="007D3F50"/>
    <w:rsid w:val="007D6C7E"/>
    <w:rsid w:val="007D7524"/>
    <w:rsid w:val="007E3369"/>
    <w:rsid w:val="007E6525"/>
    <w:rsid w:val="007E7C57"/>
    <w:rsid w:val="007F096C"/>
    <w:rsid w:val="007F1298"/>
    <w:rsid w:val="007F2F67"/>
    <w:rsid w:val="007F3CEF"/>
    <w:rsid w:val="00800360"/>
    <w:rsid w:val="00800631"/>
    <w:rsid w:val="00801390"/>
    <w:rsid w:val="00802389"/>
    <w:rsid w:val="008031AA"/>
    <w:rsid w:val="00804134"/>
    <w:rsid w:val="00804809"/>
    <w:rsid w:val="00804CF1"/>
    <w:rsid w:val="008067E4"/>
    <w:rsid w:val="00816F94"/>
    <w:rsid w:val="00817AB4"/>
    <w:rsid w:val="00822910"/>
    <w:rsid w:val="00823625"/>
    <w:rsid w:val="00823949"/>
    <w:rsid w:val="00824239"/>
    <w:rsid w:val="00824CFF"/>
    <w:rsid w:val="0082587E"/>
    <w:rsid w:val="00826D19"/>
    <w:rsid w:val="00826DC0"/>
    <w:rsid w:val="00830993"/>
    <w:rsid w:val="00830A66"/>
    <w:rsid w:val="00832472"/>
    <w:rsid w:val="008345FF"/>
    <w:rsid w:val="00834C6F"/>
    <w:rsid w:val="0083560E"/>
    <w:rsid w:val="0083707B"/>
    <w:rsid w:val="00840DC9"/>
    <w:rsid w:val="00841DC6"/>
    <w:rsid w:val="0084792F"/>
    <w:rsid w:val="008517B0"/>
    <w:rsid w:val="00851A05"/>
    <w:rsid w:val="00854112"/>
    <w:rsid w:val="00855305"/>
    <w:rsid w:val="00860776"/>
    <w:rsid w:val="00862045"/>
    <w:rsid w:val="00862A38"/>
    <w:rsid w:val="00862E92"/>
    <w:rsid w:val="008669D3"/>
    <w:rsid w:val="00867FD4"/>
    <w:rsid w:val="008723FD"/>
    <w:rsid w:val="00875C25"/>
    <w:rsid w:val="00882D05"/>
    <w:rsid w:val="0088637B"/>
    <w:rsid w:val="0088660E"/>
    <w:rsid w:val="00886AD8"/>
    <w:rsid w:val="00894641"/>
    <w:rsid w:val="008953FC"/>
    <w:rsid w:val="008A00B8"/>
    <w:rsid w:val="008A10E6"/>
    <w:rsid w:val="008A1FD8"/>
    <w:rsid w:val="008A3589"/>
    <w:rsid w:val="008A5732"/>
    <w:rsid w:val="008B1ED8"/>
    <w:rsid w:val="008B4E72"/>
    <w:rsid w:val="008C070F"/>
    <w:rsid w:val="008C07CA"/>
    <w:rsid w:val="008C11C6"/>
    <w:rsid w:val="008C33E5"/>
    <w:rsid w:val="008C3538"/>
    <w:rsid w:val="008C413A"/>
    <w:rsid w:val="008C6BF0"/>
    <w:rsid w:val="008D05A8"/>
    <w:rsid w:val="008D1773"/>
    <w:rsid w:val="008D5505"/>
    <w:rsid w:val="008D748A"/>
    <w:rsid w:val="008E5252"/>
    <w:rsid w:val="008E728A"/>
    <w:rsid w:val="008E72C7"/>
    <w:rsid w:val="008F067D"/>
    <w:rsid w:val="008F0B8E"/>
    <w:rsid w:val="008F336A"/>
    <w:rsid w:val="008F78E5"/>
    <w:rsid w:val="00900ADA"/>
    <w:rsid w:val="00901359"/>
    <w:rsid w:val="009043F5"/>
    <w:rsid w:val="009071D9"/>
    <w:rsid w:val="00910915"/>
    <w:rsid w:val="00912C1E"/>
    <w:rsid w:val="00915BF9"/>
    <w:rsid w:val="00916440"/>
    <w:rsid w:val="00920A48"/>
    <w:rsid w:val="0092201E"/>
    <w:rsid w:val="0092793B"/>
    <w:rsid w:val="00930A65"/>
    <w:rsid w:val="00932654"/>
    <w:rsid w:val="0093400B"/>
    <w:rsid w:val="0093686B"/>
    <w:rsid w:val="00936C45"/>
    <w:rsid w:val="009376EC"/>
    <w:rsid w:val="00937AA4"/>
    <w:rsid w:val="00937C79"/>
    <w:rsid w:val="009412B7"/>
    <w:rsid w:val="00945A07"/>
    <w:rsid w:val="0094770E"/>
    <w:rsid w:val="00947F21"/>
    <w:rsid w:val="00952BBB"/>
    <w:rsid w:val="009531E7"/>
    <w:rsid w:val="00955A7D"/>
    <w:rsid w:val="00961C64"/>
    <w:rsid w:val="00962760"/>
    <w:rsid w:val="00962EE8"/>
    <w:rsid w:val="00966F4D"/>
    <w:rsid w:val="009709F6"/>
    <w:rsid w:val="00970F44"/>
    <w:rsid w:val="00972323"/>
    <w:rsid w:val="009747CC"/>
    <w:rsid w:val="009758A1"/>
    <w:rsid w:val="00976B26"/>
    <w:rsid w:val="00977F19"/>
    <w:rsid w:val="009802A6"/>
    <w:rsid w:val="00983E8F"/>
    <w:rsid w:val="00984782"/>
    <w:rsid w:val="009875E1"/>
    <w:rsid w:val="00987D6D"/>
    <w:rsid w:val="009937C4"/>
    <w:rsid w:val="00994AE9"/>
    <w:rsid w:val="009A0B01"/>
    <w:rsid w:val="009A173C"/>
    <w:rsid w:val="009A3389"/>
    <w:rsid w:val="009A45D2"/>
    <w:rsid w:val="009A4926"/>
    <w:rsid w:val="009A4A7B"/>
    <w:rsid w:val="009A656D"/>
    <w:rsid w:val="009B7F47"/>
    <w:rsid w:val="009C659E"/>
    <w:rsid w:val="009C76FB"/>
    <w:rsid w:val="009D14B7"/>
    <w:rsid w:val="009D2126"/>
    <w:rsid w:val="009D28CF"/>
    <w:rsid w:val="009D4D34"/>
    <w:rsid w:val="009E0220"/>
    <w:rsid w:val="009E096B"/>
    <w:rsid w:val="009E27C8"/>
    <w:rsid w:val="009E2D26"/>
    <w:rsid w:val="009E3BDA"/>
    <w:rsid w:val="009E3F37"/>
    <w:rsid w:val="009F0F2B"/>
    <w:rsid w:val="009F1BB0"/>
    <w:rsid w:val="009F1BCE"/>
    <w:rsid w:val="009F211F"/>
    <w:rsid w:val="009F2DF0"/>
    <w:rsid w:val="009F5528"/>
    <w:rsid w:val="009F565D"/>
    <w:rsid w:val="009F5C5C"/>
    <w:rsid w:val="009F734E"/>
    <w:rsid w:val="00A01328"/>
    <w:rsid w:val="00A027C4"/>
    <w:rsid w:val="00A04D03"/>
    <w:rsid w:val="00A05C17"/>
    <w:rsid w:val="00A110C6"/>
    <w:rsid w:val="00A135EA"/>
    <w:rsid w:val="00A13E98"/>
    <w:rsid w:val="00A14121"/>
    <w:rsid w:val="00A162B5"/>
    <w:rsid w:val="00A168F8"/>
    <w:rsid w:val="00A2179B"/>
    <w:rsid w:val="00A21AC5"/>
    <w:rsid w:val="00A241E6"/>
    <w:rsid w:val="00A3489D"/>
    <w:rsid w:val="00A3539A"/>
    <w:rsid w:val="00A37DD7"/>
    <w:rsid w:val="00A4360D"/>
    <w:rsid w:val="00A43687"/>
    <w:rsid w:val="00A457F2"/>
    <w:rsid w:val="00A45AF4"/>
    <w:rsid w:val="00A510F1"/>
    <w:rsid w:val="00A5185A"/>
    <w:rsid w:val="00A5212B"/>
    <w:rsid w:val="00A54413"/>
    <w:rsid w:val="00A5741B"/>
    <w:rsid w:val="00A635D6"/>
    <w:rsid w:val="00A63E34"/>
    <w:rsid w:val="00A6462F"/>
    <w:rsid w:val="00A66A0F"/>
    <w:rsid w:val="00A67937"/>
    <w:rsid w:val="00A73D84"/>
    <w:rsid w:val="00A73DF3"/>
    <w:rsid w:val="00A76FB9"/>
    <w:rsid w:val="00A825D2"/>
    <w:rsid w:val="00A84B89"/>
    <w:rsid w:val="00A85B7E"/>
    <w:rsid w:val="00A85D05"/>
    <w:rsid w:val="00A85E8D"/>
    <w:rsid w:val="00A8636E"/>
    <w:rsid w:val="00A90358"/>
    <w:rsid w:val="00A90397"/>
    <w:rsid w:val="00AA08F8"/>
    <w:rsid w:val="00AA0E95"/>
    <w:rsid w:val="00AA49AE"/>
    <w:rsid w:val="00AA5D9D"/>
    <w:rsid w:val="00AA74D7"/>
    <w:rsid w:val="00AB49A1"/>
    <w:rsid w:val="00AB7EAE"/>
    <w:rsid w:val="00AC1BB0"/>
    <w:rsid w:val="00AC3401"/>
    <w:rsid w:val="00AC43A7"/>
    <w:rsid w:val="00AD1476"/>
    <w:rsid w:val="00AE19F6"/>
    <w:rsid w:val="00AE432A"/>
    <w:rsid w:val="00AE6AC3"/>
    <w:rsid w:val="00AF1E46"/>
    <w:rsid w:val="00AF2BBB"/>
    <w:rsid w:val="00AF64DD"/>
    <w:rsid w:val="00AF658D"/>
    <w:rsid w:val="00B03866"/>
    <w:rsid w:val="00B05264"/>
    <w:rsid w:val="00B06543"/>
    <w:rsid w:val="00B10160"/>
    <w:rsid w:val="00B12B40"/>
    <w:rsid w:val="00B14FF5"/>
    <w:rsid w:val="00B15D40"/>
    <w:rsid w:val="00B20851"/>
    <w:rsid w:val="00B2361B"/>
    <w:rsid w:val="00B239AE"/>
    <w:rsid w:val="00B243E5"/>
    <w:rsid w:val="00B24BBB"/>
    <w:rsid w:val="00B30F80"/>
    <w:rsid w:val="00B349BC"/>
    <w:rsid w:val="00B356BD"/>
    <w:rsid w:val="00B3672D"/>
    <w:rsid w:val="00B373A4"/>
    <w:rsid w:val="00B45091"/>
    <w:rsid w:val="00B473A2"/>
    <w:rsid w:val="00B5353E"/>
    <w:rsid w:val="00B5558D"/>
    <w:rsid w:val="00B55D82"/>
    <w:rsid w:val="00B57293"/>
    <w:rsid w:val="00B60171"/>
    <w:rsid w:val="00B60392"/>
    <w:rsid w:val="00B6273F"/>
    <w:rsid w:val="00B635AB"/>
    <w:rsid w:val="00B63866"/>
    <w:rsid w:val="00B64540"/>
    <w:rsid w:val="00B66FDD"/>
    <w:rsid w:val="00B67384"/>
    <w:rsid w:val="00B67935"/>
    <w:rsid w:val="00B74F35"/>
    <w:rsid w:val="00B758AA"/>
    <w:rsid w:val="00B75C73"/>
    <w:rsid w:val="00B76C86"/>
    <w:rsid w:val="00B80064"/>
    <w:rsid w:val="00B82D64"/>
    <w:rsid w:val="00B830A1"/>
    <w:rsid w:val="00B846FA"/>
    <w:rsid w:val="00B8517F"/>
    <w:rsid w:val="00B91C06"/>
    <w:rsid w:val="00B924BD"/>
    <w:rsid w:val="00B92B3A"/>
    <w:rsid w:val="00B97DE1"/>
    <w:rsid w:val="00B97E0A"/>
    <w:rsid w:val="00BA42D3"/>
    <w:rsid w:val="00BA60A3"/>
    <w:rsid w:val="00BB0AC4"/>
    <w:rsid w:val="00BB44D3"/>
    <w:rsid w:val="00BB50BE"/>
    <w:rsid w:val="00BB6032"/>
    <w:rsid w:val="00BB6870"/>
    <w:rsid w:val="00BC0A8B"/>
    <w:rsid w:val="00BC2757"/>
    <w:rsid w:val="00BC3C12"/>
    <w:rsid w:val="00BC661D"/>
    <w:rsid w:val="00BC71EC"/>
    <w:rsid w:val="00BD0912"/>
    <w:rsid w:val="00BD0E5E"/>
    <w:rsid w:val="00BD17CB"/>
    <w:rsid w:val="00BD29CF"/>
    <w:rsid w:val="00BD3F67"/>
    <w:rsid w:val="00BD5B77"/>
    <w:rsid w:val="00BD5EFD"/>
    <w:rsid w:val="00BD62B2"/>
    <w:rsid w:val="00BD6442"/>
    <w:rsid w:val="00BD64F0"/>
    <w:rsid w:val="00BD66B4"/>
    <w:rsid w:val="00BE4974"/>
    <w:rsid w:val="00BE51D2"/>
    <w:rsid w:val="00BE5C02"/>
    <w:rsid w:val="00BE60C2"/>
    <w:rsid w:val="00BE61AD"/>
    <w:rsid w:val="00BE6CE7"/>
    <w:rsid w:val="00BF1ADE"/>
    <w:rsid w:val="00BF1F87"/>
    <w:rsid w:val="00BF3689"/>
    <w:rsid w:val="00BF3DAC"/>
    <w:rsid w:val="00BF4120"/>
    <w:rsid w:val="00BF6217"/>
    <w:rsid w:val="00C03C1F"/>
    <w:rsid w:val="00C050E1"/>
    <w:rsid w:val="00C07CAB"/>
    <w:rsid w:val="00C13E1D"/>
    <w:rsid w:val="00C15418"/>
    <w:rsid w:val="00C16528"/>
    <w:rsid w:val="00C169EE"/>
    <w:rsid w:val="00C2108C"/>
    <w:rsid w:val="00C2242B"/>
    <w:rsid w:val="00C23A57"/>
    <w:rsid w:val="00C31FF5"/>
    <w:rsid w:val="00C3297D"/>
    <w:rsid w:val="00C4524E"/>
    <w:rsid w:val="00C46FAB"/>
    <w:rsid w:val="00C52BC4"/>
    <w:rsid w:val="00C53532"/>
    <w:rsid w:val="00C56189"/>
    <w:rsid w:val="00C563C3"/>
    <w:rsid w:val="00C60925"/>
    <w:rsid w:val="00C61FB9"/>
    <w:rsid w:val="00C6254D"/>
    <w:rsid w:val="00C6316B"/>
    <w:rsid w:val="00C645F3"/>
    <w:rsid w:val="00C64C20"/>
    <w:rsid w:val="00C655AD"/>
    <w:rsid w:val="00C700CB"/>
    <w:rsid w:val="00C707CA"/>
    <w:rsid w:val="00C73330"/>
    <w:rsid w:val="00C73D6B"/>
    <w:rsid w:val="00C750DF"/>
    <w:rsid w:val="00C762F1"/>
    <w:rsid w:val="00C76E75"/>
    <w:rsid w:val="00C819A3"/>
    <w:rsid w:val="00C821D9"/>
    <w:rsid w:val="00C86DFD"/>
    <w:rsid w:val="00C87438"/>
    <w:rsid w:val="00C9469B"/>
    <w:rsid w:val="00C95562"/>
    <w:rsid w:val="00CA0871"/>
    <w:rsid w:val="00CA0F7F"/>
    <w:rsid w:val="00CA51BE"/>
    <w:rsid w:val="00CA53A2"/>
    <w:rsid w:val="00CA7954"/>
    <w:rsid w:val="00CA7F14"/>
    <w:rsid w:val="00CB0855"/>
    <w:rsid w:val="00CB18EE"/>
    <w:rsid w:val="00CB30C6"/>
    <w:rsid w:val="00CB4370"/>
    <w:rsid w:val="00CB7F08"/>
    <w:rsid w:val="00CC0AEE"/>
    <w:rsid w:val="00CC30F4"/>
    <w:rsid w:val="00CC415E"/>
    <w:rsid w:val="00CD0778"/>
    <w:rsid w:val="00CD17BB"/>
    <w:rsid w:val="00CD180F"/>
    <w:rsid w:val="00CD6E4C"/>
    <w:rsid w:val="00CE1176"/>
    <w:rsid w:val="00CE4E38"/>
    <w:rsid w:val="00CF0DC3"/>
    <w:rsid w:val="00CF4190"/>
    <w:rsid w:val="00CF492B"/>
    <w:rsid w:val="00CF5A9E"/>
    <w:rsid w:val="00CF6784"/>
    <w:rsid w:val="00D00AE7"/>
    <w:rsid w:val="00D02E4B"/>
    <w:rsid w:val="00D030E7"/>
    <w:rsid w:val="00D035C4"/>
    <w:rsid w:val="00D05BD9"/>
    <w:rsid w:val="00D07124"/>
    <w:rsid w:val="00D10617"/>
    <w:rsid w:val="00D12BC0"/>
    <w:rsid w:val="00D14093"/>
    <w:rsid w:val="00D15456"/>
    <w:rsid w:val="00D210B2"/>
    <w:rsid w:val="00D26088"/>
    <w:rsid w:val="00D325E4"/>
    <w:rsid w:val="00D36EFE"/>
    <w:rsid w:val="00D3794D"/>
    <w:rsid w:val="00D4295B"/>
    <w:rsid w:val="00D45A3D"/>
    <w:rsid w:val="00D51817"/>
    <w:rsid w:val="00D51C57"/>
    <w:rsid w:val="00D55604"/>
    <w:rsid w:val="00D55A1E"/>
    <w:rsid w:val="00D55A27"/>
    <w:rsid w:val="00D55B75"/>
    <w:rsid w:val="00D564F2"/>
    <w:rsid w:val="00D60EE4"/>
    <w:rsid w:val="00D6173F"/>
    <w:rsid w:val="00D71A98"/>
    <w:rsid w:val="00D729A8"/>
    <w:rsid w:val="00D72CC5"/>
    <w:rsid w:val="00D7370C"/>
    <w:rsid w:val="00D74844"/>
    <w:rsid w:val="00D76D70"/>
    <w:rsid w:val="00D77F5E"/>
    <w:rsid w:val="00D81CEA"/>
    <w:rsid w:val="00D82D9B"/>
    <w:rsid w:val="00D834F9"/>
    <w:rsid w:val="00D86092"/>
    <w:rsid w:val="00D861EC"/>
    <w:rsid w:val="00D8729F"/>
    <w:rsid w:val="00D874DC"/>
    <w:rsid w:val="00D90E58"/>
    <w:rsid w:val="00D9101F"/>
    <w:rsid w:val="00D945A2"/>
    <w:rsid w:val="00D94BBC"/>
    <w:rsid w:val="00DA097A"/>
    <w:rsid w:val="00DA3260"/>
    <w:rsid w:val="00DA42C3"/>
    <w:rsid w:val="00DA5403"/>
    <w:rsid w:val="00DA70F7"/>
    <w:rsid w:val="00DB0DA6"/>
    <w:rsid w:val="00DB511F"/>
    <w:rsid w:val="00DB5FD7"/>
    <w:rsid w:val="00DC10B5"/>
    <w:rsid w:val="00DC1D5F"/>
    <w:rsid w:val="00DC4F1F"/>
    <w:rsid w:val="00DD0D87"/>
    <w:rsid w:val="00DD2B97"/>
    <w:rsid w:val="00DD41C2"/>
    <w:rsid w:val="00DD76A4"/>
    <w:rsid w:val="00DE5B90"/>
    <w:rsid w:val="00DF047C"/>
    <w:rsid w:val="00DF12E9"/>
    <w:rsid w:val="00DF292B"/>
    <w:rsid w:val="00DF7E6F"/>
    <w:rsid w:val="00E00146"/>
    <w:rsid w:val="00E0028C"/>
    <w:rsid w:val="00E00553"/>
    <w:rsid w:val="00E05E31"/>
    <w:rsid w:val="00E11542"/>
    <w:rsid w:val="00E129F8"/>
    <w:rsid w:val="00E13AC5"/>
    <w:rsid w:val="00E16BE3"/>
    <w:rsid w:val="00E16D45"/>
    <w:rsid w:val="00E20AE1"/>
    <w:rsid w:val="00E214F9"/>
    <w:rsid w:val="00E22984"/>
    <w:rsid w:val="00E2401C"/>
    <w:rsid w:val="00E25A58"/>
    <w:rsid w:val="00E26B91"/>
    <w:rsid w:val="00E278AE"/>
    <w:rsid w:val="00E31909"/>
    <w:rsid w:val="00E31B78"/>
    <w:rsid w:val="00E35E7F"/>
    <w:rsid w:val="00E368EC"/>
    <w:rsid w:val="00E37BB6"/>
    <w:rsid w:val="00E4118D"/>
    <w:rsid w:val="00E41DBF"/>
    <w:rsid w:val="00E4283F"/>
    <w:rsid w:val="00E42CB7"/>
    <w:rsid w:val="00E4440A"/>
    <w:rsid w:val="00E45A35"/>
    <w:rsid w:val="00E4624A"/>
    <w:rsid w:val="00E47603"/>
    <w:rsid w:val="00E50132"/>
    <w:rsid w:val="00E53184"/>
    <w:rsid w:val="00E5535C"/>
    <w:rsid w:val="00E5618E"/>
    <w:rsid w:val="00E564B4"/>
    <w:rsid w:val="00E57392"/>
    <w:rsid w:val="00E608E2"/>
    <w:rsid w:val="00E6161E"/>
    <w:rsid w:val="00E61FFB"/>
    <w:rsid w:val="00E63FB8"/>
    <w:rsid w:val="00E669AC"/>
    <w:rsid w:val="00E7735F"/>
    <w:rsid w:val="00E80169"/>
    <w:rsid w:val="00E8020F"/>
    <w:rsid w:val="00E80ECB"/>
    <w:rsid w:val="00E83640"/>
    <w:rsid w:val="00E84883"/>
    <w:rsid w:val="00E8699C"/>
    <w:rsid w:val="00E874BC"/>
    <w:rsid w:val="00E901AF"/>
    <w:rsid w:val="00E91610"/>
    <w:rsid w:val="00E91DC7"/>
    <w:rsid w:val="00E92681"/>
    <w:rsid w:val="00E95EE5"/>
    <w:rsid w:val="00EA0380"/>
    <w:rsid w:val="00EA5F27"/>
    <w:rsid w:val="00EB1619"/>
    <w:rsid w:val="00EB27C6"/>
    <w:rsid w:val="00EB2ECC"/>
    <w:rsid w:val="00EB3B70"/>
    <w:rsid w:val="00EB42DA"/>
    <w:rsid w:val="00EB46EA"/>
    <w:rsid w:val="00EB5478"/>
    <w:rsid w:val="00EB54FC"/>
    <w:rsid w:val="00EB5CE2"/>
    <w:rsid w:val="00EC072A"/>
    <w:rsid w:val="00EC1693"/>
    <w:rsid w:val="00EC2A50"/>
    <w:rsid w:val="00EC2C7B"/>
    <w:rsid w:val="00EC5276"/>
    <w:rsid w:val="00EC5B5F"/>
    <w:rsid w:val="00EC5C44"/>
    <w:rsid w:val="00EC6F0E"/>
    <w:rsid w:val="00ED0DB8"/>
    <w:rsid w:val="00ED2D76"/>
    <w:rsid w:val="00ED5380"/>
    <w:rsid w:val="00ED5B8A"/>
    <w:rsid w:val="00EE0533"/>
    <w:rsid w:val="00EE1D9A"/>
    <w:rsid w:val="00EE58DF"/>
    <w:rsid w:val="00EE66DB"/>
    <w:rsid w:val="00EE7ED0"/>
    <w:rsid w:val="00EF048D"/>
    <w:rsid w:val="00EF0A51"/>
    <w:rsid w:val="00EF22B7"/>
    <w:rsid w:val="00EF311F"/>
    <w:rsid w:val="00EF7D16"/>
    <w:rsid w:val="00F02976"/>
    <w:rsid w:val="00F1004A"/>
    <w:rsid w:val="00F113DC"/>
    <w:rsid w:val="00F115E4"/>
    <w:rsid w:val="00F13235"/>
    <w:rsid w:val="00F152C4"/>
    <w:rsid w:val="00F1598D"/>
    <w:rsid w:val="00F16A71"/>
    <w:rsid w:val="00F16C1F"/>
    <w:rsid w:val="00F17F5C"/>
    <w:rsid w:val="00F20FF7"/>
    <w:rsid w:val="00F23515"/>
    <w:rsid w:val="00F23531"/>
    <w:rsid w:val="00F23906"/>
    <w:rsid w:val="00F30DDB"/>
    <w:rsid w:val="00F33F47"/>
    <w:rsid w:val="00F341A5"/>
    <w:rsid w:val="00F34B76"/>
    <w:rsid w:val="00F424D2"/>
    <w:rsid w:val="00F42B6C"/>
    <w:rsid w:val="00F4378A"/>
    <w:rsid w:val="00F45590"/>
    <w:rsid w:val="00F45DF7"/>
    <w:rsid w:val="00F4652A"/>
    <w:rsid w:val="00F473B5"/>
    <w:rsid w:val="00F51FAF"/>
    <w:rsid w:val="00F54010"/>
    <w:rsid w:val="00F54797"/>
    <w:rsid w:val="00F55DB0"/>
    <w:rsid w:val="00F57DD8"/>
    <w:rsid w:val="00F63CCB"/>
    <w:rsid w:val="00F6554D"/>
    <w:rsid w:val="00F6703B"/>
    <w:rsid w:val="00F71DD2"/>
    <w:rsid w:val="00F72982"/>
    <w:rsid w:val="00F769C0"/>
    <w:rsid w:val="00F7715F"/>
    <w:rsid w:val="00F802CD"/>
    <w:rsid w:val="00F822F0"/>
    <w:rsid w:val="00F836BE"/>
    <w:rsid w:val="00F90F8A"/>
    <w:rsid w:val="00F94C1E"/>
    <w:rsid w:val="00F94EA0"/>
    <w:rsid w:val="00F96395"/>
    <w:rsid w:val="00F96494"/>
    <w:rsid w:val="00FA2AF0"/>
    <w:rsid w:val="00FA36D2"/>
    <w:rsid w:val="00FA3F78"/>
    <w:rsid w:val="00FA4E65"/>
    <w:rsid w:val="00FA53E3"/>
    <w:rsid w:val="00FA58D3"/>
    <w:rsid w:val="00FA6CFA"/>
    <w:rsid w:val="00FA6D59"/>
    <w:rsid w:val="00FB2A3D"/>
    <w:rsid w:val="00FB3093"/>
    <w:rsid w:val="00FB309A"/>
    <w:rsid w:val="00FC0930"/>
    <w:rsid w:val="00FC169E"/>
    <w:rsid w:val="00FC7767"/>
    <w:rsid w:val="00FC7A6B"/>
    <w:rsid w:val="00FD059F"/>
    <w:rsid w:val="00FD3211"/>
    <w:rsid w:val="00FD4B22"/>
    <w:rsid w:val="00FD6AE0"/>
    <w:rsid w:val="00FE2D75"/>
    <w:rsid w:val="00FE2DBB"/>
    <w:rsid w:val="00FE561B"/>
    <w:rsid w:val="00FF1434"/>
    <w:rsid w:val="00FF379C"/>
    <w:rsid w:val="00FF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DBA02"/>
  <w15:chartTrackingRefBased/>
  <w15:docId w15:val="{F0DD7A9B-3FED-3F48-96CF-95782B598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5EC"/>
    <w:rPr>
      <w:rFonts w:ascii="Times New Roman" w:eastAsia="Times New Roman" w:hAnsi="Times New Roman" w:cs="Times New Roman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3C4423"/>
    <w:pPr>
      <w:spacing w:line="276" w:lineRule="auto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4423"/>
    <w:pPr>
      <w:keepNext/>
      <w:keepLines/>
      <w:spacing w:before="40"/>
      <w:outlineLvl w:val="1"/>
    </w:pPr>
    <w:rPr>
      <w:rFonts w:ascii="Arial" w:hAnsi="Arial" w:cs="Arial"/>
      <w:b/>
      <w:bCs/>
      <w:color w:val="000000" w:themeColor="text1"/>
    </w:rPr>
  </w:style>
  <w:style w:type="paragraph" w:styleId="Heading3">
    <w:name w:val="heading 3"/>
    <w:basedOn w:val="Normal"/>
    <w:link w:val="Heading3Char"/>
    <w:uiPriority w:val="9"/>
    <w:qFormat/>
    <w:rsid w:val="00B373A4"/>
    <w:pPr>
      <w:spacing w:line="276" w:lineRule="auto"/>
      <w:outlineLvl w:val="2"/>
    </w:pPr>
    <w:rPr>
      <w:rFonts w:ascii="Arial" w:hAnsi="Arial" w:cs="Arial"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64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F1EF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FA4E65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FA4E6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FB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373A4"/>
    <w:rPr>
      <w:rFonts w:ascii="Arial" w:eastAsia="Times New Roman" w:hAnsi="Arial" w:cs="Arial"/>
      <w:color w:val="000000"/>
      <w:sz w:val="28"/>
      <w:szCs w:val="28"/>
    </w:rPr>
  </w:style>
  <w:style w:type="table" w:customStyle="1" w:styleId="1">
    <w:name w:val="1"/>
    <w:basedOn w:val="TableNormal"/>
    <w:rsid w:val="0024064E"/>
    <w:rPr>
      <w:rFonts w:ascii="Calibri" w:eastAsia="Calibri" w:hAnsi="Calibri" w:cs="Calibri"/>
      <w:color w:val="2F5496"/>
      <w:sz w:val="22"/>
      <w:szCs w:val="22"/>
      <w:lang w:bidi="bn-IN"/>
    </w:r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</w:rPr>
      <w:tblPr/>
      <w:tcPr>
        <w:tcBorders>
          <w:top w:val="single" w:sz="4" w:space="0" w:color="A5A5A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C4423"/>
    <w:rPr>
      <w:rFonts w:ascii="Arial" w:eastAsia="Times New Roman" w:hAnsi="Arial" w:cs="Arial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3C4423"/>
    <w:rPr>
      <w:rFonts w:ascii="Arial" w:eastAsia="Times New Roman" w:hAnsi="Arial" w:cs="Arial"/>
      <w:b/>
      <w:bCs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004ADF"/>
    <w:pPr>
      <w:tabs>
        <w:tab w:val="right" w:leader="dot" w:pos="9350"/>
      </w:tabs>
      <w:spacing w:after="100"/>
    </w:pPr>
    <w:rPr>
      <w:rFonts w:asciiTheme="minorHAnsi" w:eastAsiaTheme="minorHAnsi" w:hAnsiTheme="minorHAnsi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24064E"/>
    <w:pPr>
      <w:spacing w:after="100"/>
      <w:ind w:left="240"/>
    </w:pPr>
    <w:rPr>
      <w:rFonts w:asciiTheme="minorHAnsi" w:eastAsiaTheme="minorHAnsi" w:hAnsi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rsid w:val="0024064E"/>
    <w:pPr>
      <w:spacing w:after="100"/>
      <w:ind w:left="480"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DC10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10B5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10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0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0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0B5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0B5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E564B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F769C0"/>
  </w:style>
  <w:style w:type="character" w:styleId="Strong">
    <w:name w:val="Strong"/>
    <w:basedOn w:val="DefaultParagraphFont"/>
    <w:uiPriority w:val="22"/>
    <w:qFormat/>
    <w:rsid w:val="007C328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09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09D0"/>
    <w:rPr>
      <w:rFonts w:ascii="Courier New" w:eastAsia="Times New Roman" w:hAnsi="Courier New" w:cs="Courier New"/>
      <w:sz w:val="20"/>
      <w:szCs w:val="20"/>
    </w:rPr>
  </w:style>
  <w:style w:type="character" w:customStyle="1" w:styleId="mixed-citation">
    <w:name w:val="mixed-citation"/>
    <w:basedOn w:val="DefaultParagraphFont"/>
    <w:rsid w:val="002216D1"/>
  </w:style>
  <w:style w:type="character" w:customStyle="1" w:styleId="element-citation">
    <w:name w:val="element-citation"/>
    <w:basedOn w:val="DefaultParagraphFont"/>
    <w:rsid w:val="002216D1"/>
  </w:style>
  <w:style w:type="character" w:customStyle="1" w:styleId="ref-journal">
    <w:name w:val="ref-journal"/>
    <w:basedOn w:val="DefaultParagraphFont"/>
    <w:rsid w:val="002216D1"/>
  </w:style>
  <w:style w:type="character" w:customStyle="1" w:styleId="nowrap">
    <w:name w:val="nowrap"/>
    <w:basedOn w:val="DefaultParagraphFont"/>
    <w:rsid w:val="002216D1"/>
  </w:style>
  <w:style w:type="character" w:styleId="FollowedHyperlink">
    <w:name w:val="FollowedHyperlink"/>
    <w:basedOn w:val="DefaultParagraphFont"/>
    <w:uiPriority w:val="99"/>
    <w:semiHidden/>
    <w:unhideWhenUsed/>
    <w:rsid w:val="00CD6E4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54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545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154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5456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104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9A173C"/>
  </w:style>
  <w:style w:type="character" w:customStyle="1" w:styleId="article-headerdoi">
    <w:name w:val="article-header__doi"/>
    <w:basedOn w:val="DefaultParagraphFont"/>
    <w:rsid w:val="009D14B7"/>
  </w:style>
  <w:style w:type="character" w:customStyle="1" w:styleId="article-headermark">
    <w:name w:val="article-header__mark"/>
    <w:basedOn w:val="DefaultParagraphFont"/>
    <w:rsid w:val="009D14B7"/>
  </w:style>
  <w:style w:type="character" w:customStyle="1" w:styleId="fn-label">
    <w:name w:val="fn-label"/>
    <w:basedOn w:val="DefaultParagraphFont"/>
    <w:rsid w:val="001C05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2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3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0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95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144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91856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0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4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9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2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8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3295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3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lesahel.org/le-ministre-en-charge-de-lenseignement-primaire-visite-des-etablissements-scolaires-a-niamey-ce-que-jai-constate-me-donne-lespoir-que-lecole-ne-sera-pa/" TargetMode="External"/><Relationship Id="rId21" Type="http://schemas.openxmlformats.org/officeDocument/2006/relationships/hyperlink" Target="https://www.guineenews.org/revue-de-presse-covid-19-crise-politique-emeutes-de-coyah-kamsar-et-coyah-le-rapport-cesa/" TargetMode="External"/><Relationship Id="rId42" Type="http://schemas.openxmlformats.org/officeDocument/2006/relationships/hyperlink" Target="https://www.ghanaiantimes.com.gh/unicef-donates-sanitary-items-ppe-to-needy-institutions/" TargetMode="External"/><Relationship Id="rId63" Type="http://schemas.openxmlformats.org/officeDocument/2006/relationships/hyperlink" Target="https://www.liberianobserver.com/news/keep-launches-liberia-first-coronavirus-book-for-early-learners/" TargetMode="External"/><Relationship Id="rId84" Type="http://schemas.openxmlformats.org/officeDocument/2006/relationships/hyperlink" Target="https://www.liberianobserver.com/opinion/preventing-and-responding-to-sexual-and-gender-based-violence-during-covid-19/" TargetMode="External"/><Relationship Id="rId138" Type="http://schemas.openxmlformats.org/officeDocument/2006/relationships/hyperlink" Target="https://awokonewspaper.com/umc-women-donate-food-to-pregnant-women-lactating-mothers/" TargetMode="External"/><Relationship Id="rId107" Type="http://schemas.openxmlformats.org/officeDocument/2006/relationships/hyperlink" Target="https://punchng.com/mitigating-impact-of-covid-19-on-students-with-disabilities/" TargetMode="External"/><Relationship Id="rId11" Type="http://schemas.openxmlformats.org/officeDocument/2006/relationships/hyperlink" Target="https://www.guineenews.org/lutte-contre-le-coronavirus-une-quarantaine-de-ministres-de-59-pays-plaide-en-faveur-des-couches-vulnerables-declaration/" TargetMode="External"/><Relationship Id="rId32" Type="http://schemas.openxmlformats.org/officeDocument/2006/relationships/hyperlink" Target="https://www.guinee7.com/covid19-28-cas-positifs-decouverts-a-la-prison-de-kindia-officiel/" TargetMode="External"/><Relationship Id="rId53" Type="http://schemas.openxmlformats.org/officeDocument/2006/relationships/hyperlink" Target="https://www.theinquirernewspaper.com/education-finalizing-plan-for-reopening-of-schools/" TargetMode="External"/><Relationship Id="rId74" Type="http://schemas.openxmlformats.org/officeDocument/2006/relationships/hyperlink" Target="https://www.liberianobserver.com/news/wfp-liberia-completes-installation-of-video-conferencing-system/" TargetMode="External"/><Relationship Id="rId128" Type="http://schemas.openxmlformats.org/officeDocument/2006/relationships/hyperlink" Target="http://news.aniamey.com/h/98332.html" TargetMode="External"/><Relationship Id="rId149" Type="http://schemas.openxmlformats.org/officeDocument/2006/relationships/hyperlink" Target="https://www.thesierraleonetelegraph.com/acute-water-shortage-at-pademba-road-prisons-as-number-of-covid-19-cases-rises/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www.vanguardngr.com/2020/06/covid-19-parents-write-open-letter-to-minister-over-inclusion-of-children-with-special-needs-on-e-learning/" TargetMode="External"/><Relationship Id="rId22" Type="http://schemas.openxmlformats.org/officeDocument/2006/relationships/hyperlink" Target="https://www.guineenews.org/apres-avoir-perdu-son-premier-enfant-malgre-le-covid-19-sitan-decide-cette-fois-deviter-le-pire/" TargetMode="External"/><Relationship Id="rId27" Type="http://schemas.openxmlformats.org/officeDocument/2006/relationships/hyperlink" Target="https://www.guineenews.org/agriculture-la-covid-19-freine-lecoulement-des-produits-agricoles-au-grand-dam-du-monde-paysan/" TargetMode="External"/><Relationship Id="rId43" Type="http://schemas.openxmlformats.org/officeDocument/2006/relationships/hyperlink" Target="https://www.ghanaiantimes.com.gh/ucsond-provides-ppes-to-vulnerable-institutions-in-nzemaland/" TargetMode="External"/><Relationship Id="rId48" Type="http://schemas.openxmlformats.org/officeDocument/2006/relationships/hyperlink" Target="https://www.ghanaiantimes.com.gh/impact-of-covid-19-on-higher-education-in-africa-the-transition-to-online-teaching-and-learning/" TargetMode="External"/><Relationship Id="rId64" Type="http://schemas.openxmlformats.org/officeDocument/2006/relationships/hyperlink" Target="https://www.liberianobserver.com/news/lipace-launches-l2-2m-covid-19-care-package/" TargetMode="External"/><Relationship Id="rId69" Type="http://schemas.openxmlformats.org/officeDocument/2006/relationships/hyperlink" Target="https://www.liberianobserver.com/news/dream-volunteerism-joins-fight-against-covid-19/" TargetMode="External"/><Relationship Id="rId113" Type="http://schemas.openxmlformats.org/officeDocument/2006/relationships/hyperlink" Target="https://punchng.com/government-must-ensure-more-pupils-dont-drop-out-after-covid-19-don-dele-ajayi/" TargetMode="External"/><Relationship Id="rId118" Type="http://schemas.openxmlformats.org/officeDocument/2006/relationships/hyperlink" Target="http://www.lesahel.org/lutte-contre-le-coronavirus-le-president-de-la-republique-gracie-1540-detenus-dont-m-hama-amadou-7/" TargetMode="External"/><Relationship Id="rId134" Type="http://schemas.openxmlformats.org/officeDocument/2006/relationships/hyperlink" Target="https://awokonewspaper.com/salone-among-38-countries-to-benefit-from-gpe-us250m-covid-19-educational-support/" TargetMode="External"/><Relationship Id="rId139" Type="http://schemas.openxmlformats.org/officeDocument/2006/relationships/hyperlink" Target="https://awokonewspaper.com/antenatal-visits-increase-at-kingharman-road-hospital/" TargetMode="External"/><Relationship Id="rId80" Type="http://schemas.openxmlformats.org/officeDocument/2006/relationships/hyperlink" Target="https://www.liberianobserver.com/news/liberia-mixed-reactions-to-prospects-of-lockdown/" TargetMode="External"/><Relationship Id="rId85" Type="http://schemas.openxmlformats.org/officeDocument/2006/relationships/hyperlink" Target="https://www.liberianobserver.com/news/un-women-supports-lnp-to-conduct-awareness-campaigns-on-covid-19-sgbv/" TargetMode="External"/><Relationship Id="rId150" Type="http://schemas.openxmlformats.org/officeDocument/2006/relationships/hyperlink" Target="https://www.thesierraleonetelegraph.com/covid-19-jeopardises-progress-in-protecting-women-and-girls-from-violence-and-harmful-practices/" TargetMode="External"/><Relationship Id="rId155" Type="http://schemas.openxmlformats.org/officeDocument/2006/relationships/fontTable" Target="fontTable.xml"/><Relationship Id="rId12" Type="http://schemas.openxmlformats.org/officeDocument/2006/relationships/hyperlink" Target="https://www.guineenews.org/baisse-du-prix-des-cereales-a-lola-le-cri-du-coeur-des-producteurs-locaux/" TargetMode="External"/><Relationship Id="rId17" Type="http://schemas.openxmlformats.org/officeDocument/2006/relationships/hyperlink" Target="https://www.guineenews.org/monde-carceral-vers-lacquittement-de-plusieurs-detenus-pour-cause-du-covid-19-officiel/" TargetMode="External"/><Relationship Id="rId33" Type="http://schemas.openxmlformats.org/officeDocument/2006/relationships/hyperlink" Target="https://www.guinee7.com/kindia-nous-ne-sommes-pas-bien-outilles-contre-le-covid19-alpha-ousmane-barry-chef-du-centre-de-sante-de-manquepas/" TargetMode="External"/><Relationship Id="rId38" Type="http://schemas.openxmlformats.org/officeDocument/2006/relationships/hyperlink" Target="https://www.ghanaiantimes.com.gh/covid-19-behind-the-numbers/" TargetMode="External"/><Relationship Id="rId59" Type="http://schemas.openxmlformats.org/officeDocument/2006/relationships/hyperlink" Target="https://www.theinquirernewspaper.com/education-on-plans-to-reopen-says-schools-shall-not-charge-new-fees-other-than-the-balances-arrears/" TargetMode="External"/><Relationship Id="rId103" Type="http://schemas.openxmlformats.org/officeDocument/2006/relationships/hyperlink" Target="https://punchng.com/covid-19-gombe-discharges-44-almajirai-after-14-days-quarantine/" TargetMode="External"/><Relationship Id="rId108" Type="http://schemas.openxmlformats.org/officeDocument/2006/relationships/hyperlink" Target="https://www.vanguardngr.com/2020/04/oxygen-not-ventilators-experts-warn-of-shortages-in-poorer-virus-threatened-nations/" TargetMode="External"/><Relationship Id="rId124" Type="http://schemas.openxmlformats.org/officeDocument/2006/relationships/hyperlink" Target="http://www.lesahel.org/index.php/2020/06/10/lancement-officiel-du-concours-media-2020-pour-chaque-enfant-un-champion-la-crise-de-covid-19-est-une-crise-des-droits-de-lenfant-theme-de-ledition/" TargetMode="External"/><Relationship Id="rId129" Type="http://schemas.openxmlformats.org/officeDocument/2006/relationships/hyperlink" Target="http://news.aniamey.com/h/98322.html" TargetMode="External"/><Relationship Id="rId54" Type="http://schemas.openxmlformats.org/officeDocument/2006/relationships/hyperlink" Target="https://www.theinquirernewspaper.com/where-is-the-voice-for-the-liberian-students/" TargetMode="External"/><Relationship Id="rId70" Type="http://schemas.openxmlformats.org/officeDocument/2006/relationships/hyperlink" Target="https://www.liberianobserver.com/news/remain-resilient-take-covid-19-preventive-measures-seriously/" TargetMode="External"/><Relationship Id="rId75" Type="http://schemas.openxmlformats.org/officeDocument/2006/relationships/hyperlink" Target="https://www.liberianobserver.com/news/rep-samah-distubts-59-hand-washing-buckets-to-constituents/" TargetMode="External"/><Relationship Id="rId91" Type="http://schemas.openxmlformats.org/officeDocument/2006/relationships/hyperlink" Target="https://www.liberianobserver.com/news/liberia-joins-other-nations-to-celebrate-world-day-against-child-labour/" TargetMode="External"/><Relationship Id="rId96" Type="http://schemas.openxmlformats.org/officeDocument/2006/relationships/hyperlink" Target="https://www.vanguardngr.com/2020/06/covid-19-states-nigerians-not-cooperating-on-testing-fg-raises-alarm/" TargetMode="External"/><Relationship Id="rId140" Type="http://schemas.openxmlformats.org/officeDocument/2006/relationships/hyperlink" Target="https://awokonewspaper.com/social-workers-feed-homeless-mentally-challenged-people-on-sundays/" TargetMode="External"/><Relationship Id="rId145" Type="http://schemas.openxmlformats.org/officeDocument/2006/relationships/hyperlink" Target="https://awokonewspaper.com/swsg-beauties-with-brains-partnership-donate-to-girls-in-kroobay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s://www.guineenews.org/covid-19-maria-et-binta-retrouvent-le-sourire-apres-la-prise-en-charge-de-leurs-enfants-a-linse/" TargetMode="External"/><Relationship Id="rId28" Type="http://schemas.openxmlformats.org/officeDocument/2006/relationships/hyperlink" Target="https://www.guineenews.org/riposte-au-covid-19-sos-villages-denfants-guinee-au-secours-de-ses-partenaires-de-labe/" TargetMode="External"/><Relationship Id="rId49" Type="http://schemas.openxmlformats.org/officeDocument/2006/relationships/hyperlink" Target="https://www.graphic.com.gh/junior-graphic/junior-news/kids-exposed-to-covid-19-through-hawking.html" TargetMode="External"/><Relationship Id="rId114" Type="http://schemas.openxmlformats.org/officeDocument/2006/relationships/hyperlink" Target="https://punchng.com/lagos-plans-education-radio-station-over-covid-19/" TargetMode="External"/><Relationship Id="rId119" Type="http://schemas.openxmlformats.org/officeDocument/2006/relationships/hyperlink" Target="http://news.aniamey.com/h/97929.html" TargetMode="External"/><Relationship Id="rId44" Type="http://schemas.openxmlformats.org/officeDocument/2006/relationships/hyperlink" Target="https://www.ghanaiantimes.com.gh/covid-19-a-war-against-hunger-and-malnutrition/" TargetMode="External"/><Relationship Id="rId60" Type="http://schemas.openxmlformats.org/officeDocument/2006/relationships/hyperlink" Target="https://www.theinquirernewspaper.com/ministry-of-education-outlines-decision-on-retention-and-promotion-statements-as-well-as-plans-to-reopen-schools-ahead-of-wassce/" TargetMode="External"/><Relationship Id="rId65" Type="http://schemas.openxmlformats.org/officeDocument/2006/relationships/hyperlink" Target="https://www.liberianobserver.com/news/no-promotion-for-students-post-covid-19/" TargetMode="External"/><Relationship Id="rId81" Type="http://schemas.openxmlformats.org/officeDocument/2006/relationships/hyperlink" Target="https://www.liberianobserver.com/news/covid-19-scare-leaves-saclepea-health-center-deserted/" TargetMode="External"/><Relationship Id="rId86" Type="http://schemas.openxmlformats.org/officeDocument/2006/relationships/hyperlink" Target="https://www.liberianobserver.com/news/varney-taylor-foundation-continues-assistance-to-medical-centers-amid-covid-19/" TargetMode="External"/><Relationship Id="rId130" Type="http://schemas.openxmlformats.org/officeDocument/2006/relationships/hyperlink" Target="http://news.aniamey.com/h/98396.html" TargetMode="External"/><Relationship Id="rId135" Type="http://schemas.openxmlformats.org/officeDocument/2006/relationships/hyperlink" Target="https://awokonewspaper.com/covid-19-advocaid-calls-for-release-pre-trial-and-vulnerable-detainees/" TargetMode="External"/><Relationship Id="rId151" Type="http://schemas.openxmlformats.org/officeDocument/2006/relationships/hyperlink" Target="https://awokonewspaper.com/chinese-ambassador-donates-to-first-lady/" TargetMode="External"/><Relationship Id="rId156" Type="http://schemas.openxmlformats.org/officeDocument/2006/relationships/theme" Target="theme/theme1.xml"/><Relationship Id="rId13" Type="http://schemas.openxmlformats.org/officeDocument/2006/relationships/hyperlink" Target="https://www.guineenews.org/coronaphobie-et-les-hopitaux-un-champ-de-foire-pour-la-pharmacopee/" TargetMode="External"/><Relationship Id="rId18" Type="http://schemas.openxmlformats.org/officeDocument/2006/relationships/hyperlink" Target="https://www.guineenews.org/covid-19-maison-centrale-de-conakry-logdh-ne-crache-pas-sur-le-centre-de-prise-en-charge/" TargetMode="External"/><Relationship Id="rId39" Type="http://schemas.openxmlformats.org/officeDocument/2006/relationships/hyperlink" Target="https://www.ghanaiantimes.com.gh/guard-against-gender-violence-amid-covid-19-prof-kwankye/" TargetMode="External"/><Relationship Id="rId109" Type="http://schemas.openxmlformats.org/officeDocument/2006/relationships/hyperlink" Target="https://www.vanguardngr.com/2020/04/presidency-lists-50-measures-fg-has-taken-to-combat-coronavirus/" TargetMode="External"/><Relationship Id="rId34" Type="http://schemas.openxmlformats.org/officeDocument/2006/relationships/hyperlink" Target="https://www.guineenews.org/guinee-la-journee-des-villages-denfants-sos-celebree-sur-fond-de-plaidoyer-en-faveur-des-enfants-en-cette-periode-de-covid-19/" TargetMode="External"/><Relationship Id="rId50" Type="http://schemas.openxmlformats.org/officeDocument/2006/relationships/hyperlink" Target="https://www.theinquirernewspaper.com/amp/jeety-gives-to-central-prison/" TargetMode="External"/><Relationship Id="rId55" Type="http://schemas.openxmlformats.org/officeDocument/2006/relationships/hyperlink" Target="https://www.theinquirernewspaper.com/orange-liberia-makes-additional-covid-19-relief-donations/" TargetMode="External"/><Relationship Id="rId76" Type="http://schemas.openxmlformats.org/officeDocument/2006/relationships/hyperlink" Target="https://www.liberianobserver.com/news/rescue-alternatives-wants-gol-protect-detainees/" TargetMode="External"/><Relationship Id="rId97" Type="http://schemas.openxmlformats.org/officeDocument/2006/relationships/hyperlink" Target="https://www.vanguardngr.com/2020/06/as-ikpeazu-tests-positive-for-covid-19-anambra-records-80-rape-cases-during-lockdown/" TargetMode="External"/><Relationship Id="rId104" Type="http://schemas.openxmlformats.org/officeDocument/2006/relationships/hyperlink" Target="https://punchng.com/as-lagos-battles-covid-19-routine-immunisation-for-babies-suffers-neglect/" TargetMode="External"/><Relationship Id="rId120" Type="http://schemas.openxmlformats.org/officeDocument/2006/relationships/hyperlink" Target="http://news.aniamey.com/h/97083.html" TargetMode="External"/><Relationship Id="rId125" Type="http://schemas.openxmlformats.org/officeDocument/2006/relationships/hyperlink" Target="http://www.lesahel.org/fondation-tattali-iyali-un-accompagnement-constant-aux-couches-vulnerables-pendant-le-ramadan-et-dans-le-cadre-de-la-resilience-au-covid-19/" TargetMode="External"/><Relationship Id="rId141" Type="http://schemas.openxmlformats.org/officeDocument/2006/relationships/hyperlink" Target="https://awokonewspaper.com/lactating-mothers-and-pregnant-women-abandon-health-facilities-in-tonkolili/" TargetMode="External"/><Relationship Id="rId146" Type="http://schemas.openxmlformats.org/officeDocument/2006/relationships/hyperlink" Target="https://awokonewspaper.com/global-partnership-for-education-increases-covid-19-emergency-fund-by-us250m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liberianobserver.com/opinion/investing-in-young-people-for-covid-19-resilience-in-liberia/" TargetMode="External"/><Relationship Id="rId92" Type="http://schemas.openxmlformats.org/officeDocument/2006/relationships/hyperlink" Target="https://www.liberianobserver.com/opinion/corona-virus-an-ounce-of-prevention-is-better-than-an-ounce-of-cure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guinee7.com/cte-du-covid-19-a-la-maison-centrale-pour-les-defenseurs-des-droits-de-lhomme-cest-bien-mais-il-faut/" TargetMode="External"/><Relationship Id="rId24" Type="http://schemas.openxmlformats.org/officeDocument/2006/relationships/hyperlink" Target="https://www.guineenews.org/covid-19-en-guinee-dans-lunivers-des-mendiants-les-autres-victimes-de-la-pandemie/" TargetMode="External"/><Relationship Id="rId40" Type="http://schemas.openxmlformats.org/officeDocument/2006/relationships/hyperlink" Target="https://www.ghanaiantimes.com.gh/covid-19-bonabear-foundation/" TargetMode="External"/><Relationship Id="rId45" Type="http://schemas.openxmlformats.org/officeDocument/2006/relationships/hyperlink" Target="https://www.graphic.com.gh/business/business-news/ghanaian-entrepreneur-wins-uk-grant-to-fight-coronavirus-across-africa.html" TargetMode="External"/><Relationship Id="rId66" Type="http://schemas.openxmlformats.org/officeDocument/2006/relationships/hyperlink" Target="https://www.liberianobserver.com/news/spotlight-initiative-supports-media-training-on-gender-sensitive-reporting-on-covid-19-and-sgbv-in-liberia/" TargetMode="External"/><Relationship Id="rId87" Type="http://schemas.openxmlformats.org/officeDocument/2006/relationships/hyperlink" Target="https://www.liberianobserver.com/news/un-women-provides-protective-materials-for-women-girls/" TargetMode="External"/><Relationship Id="rId110" Type="http://schemas.openxmlformats.org/officeDocument/2006/relationships/hyperlink" Target="https://punchng.com/covid-19-kebbi-orders-schools-closure/" TargetMode="External"/><Relationship Id="rId115" Type="http://schemas.openxmlformats.org/officeDocument/2006/relationships/hyperlink" Target="http://www.lesahel.org/index.php/2020/05/29/reprise-des-cours-dans-le-contexte-de-la-covid-19-relever-le-defi-du-respect-du-programme-et-des-mesures-de-prevention-edictees/" TargetMode="External"/><Relationship Id="rId131" Type="http://schemas.openxmlformats.org/officeDocument/2006/relationships/hyperlink" Target="http://www.lesahel.org/lutte-contre-la-covid19-en-milieu-carceral-la-cndh-effectue-un-monitoring-dans-les-prisons-et-procede-a-la-remise-de-dons-en-kits-sanitaires/" TargetMode="External"/><Relationship Id="rId136" Type="http://schemas.openxmlformats.org/officeDocument/2006/relationships/hyperlink" Target="https://awokonewspaper.com/antonio-rudiger-foundation-sierra-leone-donates-feeds-over-200-children-in-kroo-bay-community/" TargetMode="External"/><Relationship Id="rId61" Type="http://schemas.openxmlformats.org/officeDocument/2006/relationships/hyperlink" Target="https://www.liberianobserver.com/news/jeetys-covid-19-feeding-initiative-reaches-95k-mark/" TargetMode="External"/><Relationship Id="rId82" Type="http://schemas.openxmlformats.org/officeDocument/2006/relationships/hyperlink" Target="https://www.liberianobserver.com/news/education-comenius-usa-identifies-with-liberian-students-amid-covid-19-fright/" TargetMode="External"/><Relationship Id="rId152" Type="http://schemas.openxmlformats.org/officeDocument/2006/relationships/hyperlink" Target="https://awokonewspaper.com/mbsse-gets-gpes-approval-for-us7m-covid-19-educational-response/" TargetMode="External"/><Relationship Id="rId19" Type="http://schemas.openxmlformats.org/officeDocument/2006/relationships/hyperlink" Target="https://www.guineenews.org/en-guinee-les-autorites-alimentent-le-cycle-de-violence-malgre-le-covid-19-amnesty/" TargetMode="External"/><Relationship Id="rId14" Type="http://schemas.openxmlformats.org/officeDocument/2006/relationships/hyperlink" Target="https://www.guineenews.org/covid-19-et-decongestion-des-prisons-la-demarche-desesperee-des-avocats-de-toumba/" TargetMode="External"/><Relationship Id="rId30" Type="http://schemas.openxmlformats.org/officeDocument/2006/relationships/hyperlink" Target="https://www.guinee7.com/guinee-selon-amnesty-international-les-autorites-alimentent-le-cycle-de-la-repression-dans-le-contexte-du-covid-19/" TargetMode="External"/><Relationship Id="rId35" Type="http://schemas.openxmlformats.org/officeDocument/2006/relationships/hyperlink" Target="https://www.ghanaiantimes.com.gh/covid-19-cheddar-donates-to-disabled-and-needy-in-accra/" TargetMode="External"/><Relationship Id="rId56" Type="http://schemas.openxmlformats.org/officeDocument/2006/relationships/hyperlink" Target="https://www.theinquirernewspaper.com/bropleh-donates-to-bassa/" TargetMode="External"/><Relationship Id="rId77" Type="http://schemas.openxmlformats.org/officeDocument/2006/relationships/hyperlink" Target="https://www.liberianobserver.com/news/moe-launches-teaching-by-radio-program/" TargetMode="External"/><Relationship Id="rId100" Type="http://schemas.openxmlformats.org/officeDocument/2006/relationships/hyperlink" Target="https://www.vanguardngr.com/2020/06/covid-19-eu-wfp-to-transport-52-metric-tons-of-medical-equipment-in-nigeria/" TargetMode="External"/><Relationship Id="rId105" Type="http://schemas.openxmlformats.org/officeDocument/2006/relationships/hyperlink" Target="https://punchng.com/covid-19-i-went-through-hell-says-infected-pregnant-nurse/" TargetMode="External"/><Relationship Id="rId126" Type="http://schemas.openxmlformats.org/officeDocument/2006/relationships/hyperlink" Target="http://news.aniamey.com/h/97137.html" TargetMode="External"/><Relationship Id="rId147" Type="http://schemas.openxmlformats.org/officeDocument/2006/relationships/hyperlink" Target="https://www.thesierraleonetelegraph.com/dangers-of-covid-19-is-government-of-sierra-leone-capable-and-ready-to-contain-its-spread/" TargetMode="External"/><Relationship Id="rId8" Type="http://schemas.openxmlformats.org/officeDocument/2006/relationships/footer" Target="footer1.xml"/><Relationship Id="rId51" Type="http://schemas.openxmlformats.org/officeDocument/2006/relationships/hyperlink" Target="https://www.theinquirernewspaper.com/press-release-spotlight-initiative-supports-media-training-on-gender-sensitive-reporting-on-covid-19-and-sgbv-in-liberia/" TargetMode="External"/><Relationship Id="rId72" Type="http://schemas.openxmlformats.org/officeDocument/2006/relationships/hyperlink" Target="https://www.liberianobserver.com/news/no-wasce-until-covid-19-ceases/" TargetMode="External"/><Relationship Id="rId93" Type="http://schemas.openxmlformats.org/officeDocument/2006/relationships/hyperlink" Target="https://www.liberianobserver.com/news/all-schools-ordered-closed-for-one-week-as-contact-tracing-begins/" TargetMode="External"/><Relationship Id="rId98" Type="http://schemas.openxmlformats.org/officeDocument/2006/relationships/hyperlink" Target="https://www.vanguardngr.com/2020/06/covid-19-we-can-only-reopen-schools-on-medical-advice-emeka-nwajiuba/" TargetMode="External"/><Relationship Id="rId121" Type="http://schemas.openxmlformats.org/officeDocument/2006/relationships/hyperlink" Target="http://news.aniamey.com/h/98220.html" TargetMode="External"/><Relationship Id="rId142" Type="http://schemas.openxmlformats.org/officeDocument/2006/relationships/hyperlink" Target="https://awokonewspaper.com/cuamm-support-health-sector/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guineenews.org/covid-19-a-kankan-sos-villages-denfants-offre-dimportants-lots-de-vivres-a-des-familles-demunies/" TargetMode="External"/><Relationship Id="rId46" Type="http://schemas.openxmlformats.org/officeDocument/2006/relationships/hyperlink" Target="https://www.graphic.com.gh/news/general-news/matilda-agamu-the-first-upper-east-covid-19-recovered-patient-delivers-baby-safely.html" TargetMode="External"/><Relationship Id="rId67" Type="http://schemas.openxmlformats.org/officeDocument/2006/relationships/hyperlink" Target="https://www.liberianobserver.com/news/dkt-liberia-innovates-actions-to-mitigate-covid-19-impact-on-access-to-family-planning/" TargetMode="External"/><Relationship Id="rId116" Type="http://schemas.openxmlformats.org/officeDocument/2006/relationships/hyperlink" Target="http://www.lesahel.org/reunion-virtuelle-du-comite-regional-de-pilotage-du-projet-swedd-assurer-la-continuite-des-services-du-projet-swedd-malgre-la-pandemie-a-coronavirus/" TargetMode="External"/><Relationship Id="rId137" Type="http://schemas.openxmlformats.org/officeDocument/2006/relationships/hyperlink" Target="https://awokonewspaper.com/unfpa-distributes-mama-baby-packs-to-pregnant-women/" TargetMode="External"/><Relationship Id="rId20" Type="http://schemas.openxmlformats.org/officeDocument/2006/relationships/hyperlink" Target="https://www.guineenews.org/covid-19-en-guinee-alpha-conde-allege-le-couvre-feu-de-22heures-a-5-heures-du-matin-a-conakry-discours/" TargetMode="External"/><Relationship Id="rId41" Type="http://schemas.openxmlformats.org/officeDocument/2006/relationships/hyperlink" Target="https://www.ghanaiantimes.com.gh/more-than-127m-children-out-of-school-in-africa-due-to-covid-19/" TargetMode="External"/><Relationship Id="rId62" Type="http://schemas.openxmlformats.org/officeDocument/2006/relationships/hyperlink" Target="https://www.liberianobserver.com/opinion/the-country-is-pulling-together-to-tackle-covid-19-falsely-attacking-long-term-government-partners-is-unhelpful/" TargetMode="External"/><Relationship Id="rId83" Type="http://schemas.openxmlformats.org/officeDocument/2006/relationships/hyperlink" Target="https://www.liberianobserver.com/news/one-child-joins-covid-19-fight/" TargetMode="External"/><Relationship Id="rId88" Type="http://schemas.openxmlformats.org/officeDocument/2006/relationships/hyperlink" Target="https://www.liberianobserver.com/news/is-govt-ignoring-risk-of-spread-of-covid-19-in-prisons/" TargetMode="External"/><Relationship Id="rId111" Type="http://schemas.openxmlformats.org/officeDocument/2006/relationships/hyperlink" Target="https://punchng.com/sexual-domestic-abuses-worsen-covid-19-trauma-for-girls-women-during-lockdown/" TargetMode="External"/><Relationship Id="rId132" Type="http://schemas.openxmlformats.org/officeDocument/2006/relationships/hyperlink" Target="https://awokonewspaper.com/fcc-partners-targeting-350000-vulnerable-in-covid-19-fight/" TargetMode="External"/><Relationship Id="rId153" Type="http://schemas.openxmlformats.org/officeDocument/2006/relationships/hyperlink" Target="https://awokonewspaper.com/ministry-of-social-welfare-receives-32-motorbikes-to-fight-covid-19/" TargetMode="External"/><Relationship Id="rId15" Type="http://schemas.openxmlformats.org/officeDocument/2006/relationships/hyperlink" Target="https://www.guineenews.org/maison-centrale-de-conakry-un-cas-de-deces-lie-au-covid-19-signale-justice/" TargetMode="External"/><Relationship Id="rId36" Type="http://schemas.openxmlformats.org/officeDocument/2006/relationships/hyperlink" Target="https://www.ghanaiantimes.com.gh/students-urged-to-adhere-to-covid-19-prevention-measures/" TargetMode="External"/><Relationship Id="rId57" Type="http://schemas.openxmlformats.org/officeDocument/2006/relationships/hyperlink" Target="https://www.theinquirernewspaper.com/leo-simpson-proposes-appropriate-learning-activities-writes-president-weah/" TargetMode="External"/><Relationship Id="rId106" Type="http://schemas.openxmlformats.org/officeDocument/2006/relationships/hyperlink" Target="https://punchng.com/covid-19-950-nigerian-children-may-die-daily-if-unicef/" TargetMode="External"/><Relationship Id="rId127" Type="http://schemas.openxmlformats.org/officeDocument/2006/relationships/hyperlink" Target="http://news.aniamey.com/h/98332.html" TargetMode="External"/><Relationship Id="rId10" Type="http://schemas.openxmlformats.org/officeDocument/2006/relationships/hyperlink" Target="https://www.guineenews.org/urgent-deux-cas-de-deces-enregistres-ce-mardi-a-la-maison-centrale-de-conakry/" TargetMode="External"/><Relationship Id="rId31" Type="http://schemas.openxmlformats.org/officeDocument/2006/relationships/hyperlink" Target="https://www.guinee7.com/covid-19-un-centre-de-prise-en-charge-construit-a-la-prison-centrale-de-conakry/" TargetMode="External"/><Relationship Id="rId52" Type="http://schemas.openxmlformats.org/officeDocument/2006/relationships/hyperlink" Target="https://www.theinquirernewspaper.com/dkt-liberia-innovates-its-actions-to-mitigate-covid-19-impact-on-access-to-family-planning/" TargetMode="External"/><Relationship Id="rId73" Type="http://schemas.openxmlformats.org/officeDocument/2006/relationships/hyperlink" Target="https://www.liberianobserver.com/news/during-covid-19-crisis-while-all-schools-and-universities-are-closed-orange-liberia-gives-free-access-to-educational-content/" TargetMode="External"/><Relationship Id="rId78" Type="http://schemas.openxmlformats.org/officeDocument/2006/relationships/hyperlink" Target="https://www.liberianobserver.com/news/st-kizito-parish-identifies-with-three-vulnerable-communities/" TargetMode="External"/><Relationship Id="rId94" Type="http://schemas.openxmlformats.org/officeDocument/2006/relationships/hyperlink" Target="https://www.vanguardngr.com/2020/06/covid-19-don-cautions-fg-on-reopening-of-schools/" TargetMode="External"/><Relationship Id="rId99" Type="http://schemas.openxmlformats.org/officeDocument/2006/relationships/hyperlink" Target="https://www.vanguardngr.com/2020/06/ignoring-other-diseases-over-covid-19-very-dangerous-%E2%80%95-dr-ekpenyong-2/" TargetMode="External"/><Relationship Id="rId101" Type="http://schemas.openxmlformats.org/officeDocument/2006/relationships/hyperlink" Target="https://www.vanguardngr.com/2020/06/covid-19-13-million-nigerians-may-lose-jobs-wfp/" TargetMode="External"/><Relationship Id="rId122" Type="http://schemas.openxmlformats.org/officeDocument/2006/relationships/hyperlink" Target="http://www.lesahel.org/protection-sociale-des-femmes-en-periode-de-pandemie-du-covid-19-le-genre-doit-etre-pris-en-compte-dans-la-reponse-face-au-covid-19/" TargetMode="External"/><Relationship Id="rId143" Type="http://schemas.openxmlformats.org/officeDocument/2006/relationships/hyperlink" Target="https://awokonewspaper.com/school-closures-give-rise-to-more-children-selling-on-the-street/" TargetMode="External"/><Relationship Id="rId148" Type="http://schemas.openxmlformats.org/officeDocument/2006/relationships/hyperlink" Target="https://www.thesierraleonetelegraph.com/corona-lockdowns-expose-young-girls-to-unintended-risks-in-sierra-leon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uineenews.org/mort-des-detenus-a-la-maison-centrale-cest-premature-et-hasardeux-de-conclure-a-une-pandemie-soutient-la-justice/" TargetMode="External"/><Relationship Id="rId26" Type="http://schemas.openxmlformats.org/officeDocument/2006/relationships/hyperlink" Target="https://www.guineenews.org/guinee-apres-conakry-la-prison-de-kindia-enregistre-son-premier-cas-de-deces-du-au-covid-19/" TargetMode="External"/><Relationship Id="rId47" Type="http://schemas.openxmlformats.org/officeDocument/2006/relationships/hyperlink" Target="https://www.ghanaiantimes.com.gh/ges-parents-must-assist-children-to-observe-covid-19-protocols/" TargetMode="External"/><Relationship Id="rId68" Type="http://schemas.openxmlformats.org/officeDocument/2006/relationships/hyperlink" Target="https://www.liberianobserver.com/columns/health/actionaid-liberias-covid-19-donations-to-boost-operations-and-communications-for-montserrado-eoc-call-center/" TargetMode="External"/><Relationship Id="rId89" Type="http://schemas.openxmlformats.org/officeDocument/2006/relationships/hyperlink" Target="https://www.liberianobserver.com/news/street-child-assesses-covid-19-impact-on-communities/" TargetMode="External"/><Relationship Id="rId112" Type="http://schemas.openxmlformats.org/officeDocument/2006/relationships/hyperlink" Target="https://punchng.com/covid-19-technical-challenges-rob-pupils-of-virtual-classes-blessings/" TargetMode="External"/><Relationship Id="rId133" Type="http://schemas.openxmlformats.org/officeDocument/2006/relationships/hyperlink" Target="https://awokonewspaper.com/salone-to-witness-highest-excess-child-mortality-rates-during-covid-19-john-hopkins/" TargetMode="External"/><Relationship Id="rId154" Type="http://schemas.openxmlformats.org/officeDocument/2006/relationships/image" Target="media/image1.png"/><Relationship Id="rId16" Type="http://schemas.openxmlformats.org/officeDocument/2006/relationships/hyperlink" Target="https://www.guineenews.org/guinee-covid-19-33-nouveaux-cas-enregistres-et-11-morts/" TargetMode="External"/><Relationship Id="rId37" Type="http://schemas.openxmlformats.org/officeDocument/2006/relationships/hyperlink" Target="https://www.ghanaiantimes.com.gh/covid-19-use-continuous-assessment-to-grade-bece-wassce-students-cri-suggests-to-govt/" TargetMode="External"/><Relationship Id="rId58" Type="http://schemas.openxmlformats.org/officeDocument/2006/relationships/hyperlink" Target="https://www.theinquirernewspaper.com/liberia-joins-other-nations-to-celebrate-world-day-against-child-labor/" TargetMode="External"/><Relationship Id="rId79" Type="http://schemas.openxmlformats.org/officeDocument/2006/relationships/hyperlink" Target="https://www.liberianobserver.com/news/how-are-farmers-doing-in-the-midst-of-covid-19/" TargetMode="External"/><Relationship Id="rId102" Type="http://schemas.openxmlformats.org/officeDocument/2006/relationships/hyperlink" Target="https://punchng.com/covid-19-28-almajirai-test-positive-in-kano/" TargetMode="External"/><Relationship Id="rId123" Type="http://schemas.openxmlformats.org/officeDocument/2006/relationships/hyperlink" Target="http://news.aniamey.com/h/98241.html" TargetMode="External"/><Relationship Id="rId144" Type="http://schemas.openxmlformats.org/officeDocument/2006/relationships/hyperlink" Target="https://awokonewspaper.com/amnesty-blames-govt-for-prison-riot-due-to-delay-in-protecting-their-health-right/" TargetMode="External"/><Relationship Id="rId90" Type="http://schemas.openxmlformats.org/officeDocument/2006/relationships/hyperlink" Target="https://www.liberianobserver.com/news/icampus-online-forum-discusses-covid-19s-impact-on-education-sect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4321820-4E1C-4C00-8458-60C33FB3A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7</Pages>
  <Words>8367</Words>
  <Characters>47697</Characters>
  <Application>Microsoft Office Word</Application>
  <DocSecurity>0</DocSecurity>
  <Lines>397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a Saalim</dc:creator>
  <cp:keywords/>
  <dc:description/>
  <cp:lastModifiedBy>chn off28</cp:lastModifiedBy>
  <cp:revision>4</cp:revision>
  <dcterms:created xsi:type="dcterms:W3CDTF">2021-06-01T13:18:00Z</dcterms:created>
  <dcterms:modified xsi:type="dcterms:W3CDTF">2021-06-04T08:46:00Z</dcterms:modified>
</cp:coreProperties>
</file>